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16BD" w:rsidRPr="002C050D" w:rsidRDefault="009416BD" w:rsidP="009416BD">
      <w:pPr>
        <w:jc w:val="center"/>
        <w:rPr>
          <w:rFonts w:ascii="Times New Roman" w:eastAsia="華康香港標準楷書" w:hAnsi="Times New Roman" w:cs="Times New Roman"/>
          <w:sz w:val="90"/>
          <w:szCs w:val="90"/>
          <w:lang w:eastAsia="zh-TW"/>
        </w:rPr>
      </w:pPr>
      <w:r>
        <w:rPr>
          <w:rFonts w:ascii="Times New Roman" w:eastAsia="華康香港標準楷書" w:hAnsi="Times New Roman" w:cs="Times New Roman" w:hint="eastAsia"/>
          <w:sz w:val="90"/>
          <w:szCs w:val="90"/>
          <w:lang w:eastAsia="zh-TW"/>
        </w:rPr>
        <w:t>中國語文（一）</w:t>
      </w:r>
    </w:p>
    <w:p w:rsidR="009416BD" w:rsidRPr="002C050D" w:rsidRDefault="009416BD" w:rsidP="009416BD">
      <w:pPr>
        <w:jc w:val="center"/>
        <w:rPr>
          <w:rFonts w:ascii="Times New Roman" w:eastAsia="華康香港標準楷書" w:hAnsi="Times New Roman" w:cs="Times New Roman"/>
          <w:sz w:val="90"/>
          <w:szCs w:val="90"/>
          <w:lang w:eastAsia="zh-TW"/>
        </w:rPr>
      </w:pPr>
      <w:r w:rsidRPr="002C050D">
        <w:rPr>
          <w:rFonts w:ascii="Times New Roman" w:eastAsia="華康香港標準楷書" w:hAnsi="Times New Roman" w:cs="Times New Roman"/>
          <w:sz w:val="44"/>
          <w:szCs w:val="90"/>
          <w:lang w:eastAsia="zh-TW"/>
        </w:rPr>
        <w:t>（非華語學生適用）</w:t>
      </w:r>
    </w:p>
    <w:p w:rsidR="009416BD" w:rsidRDefault="009416BD" w:rsidP="009416BD">
      <w:pPr>
        <w:jc w:val="center"/>
        <w:rPr>
          <w:rFonts w:ascii="Times New Roman" w:eastAsia="華康香港標準楷書" w:hAnsi="Times New Roman" w:cs="Times New Roman"/>
          <w:sz w:val="72"/>
          <w:szCs w:val="72"/>
          <w:lang w:eastAsia="zh-TW"/>
        </w:rPr>
      </w:pPr>
      <w:r w:rsidRPr="009A61BD">
        <w:rPr>
          <w:rFonts w:ascii="Times New Roman" w:eastAsia="華康香港標準楷書" w:hAnsi="Times New Roman" w:cs="Times New Roman" w:hint="eastAsia"/>
          <w:sz w:val="72"/>
          <w:szCs w:val="72"/>
          <w:lang w:eastAsia="zh-TW"/>
        </w:rPr>
        <w:t>課冊</w:t>
      </w:r>
    </w:p>
    <w:p w:rsidR="009416BD" w:rsidRPr="009A61BD" w:rsidRDefault="00026E3D" w:rsidP="009416BD">
      <w:pPr>
        <w:jc w:val="center"/>
        <w:rPr>
          <w:rFonts w:ascii="Times New Roman" w:eastAsia="華康香港標準楷書" w:hAnsi="Times New Roman" w:cs="Times New Roman"/>
          <w:sz w:val="72"/>
          <w:szCs w:val="72"/>
          <w:lang w:eastAsia="zh-TW"/>
        </w:rPr>
      </w:pPr>
      <w:r>
        <w:rPr>
          <w:rFonts w:ascii="Times New Roman" w:eastAsia="華康香港標準楷書" w:hAnsi="Times New Roman" w:cs="Times New Roman"/>
          <w:noProof/>
          <w:lang w:eastAsia="zh-TW"/>
        </w:rPr>
        <w:drawing>
          <wp:anchor distT="0" distB="0" distL="114300" distR="114300" simplePos="0" relativeHeight="253611008" behindDoc="0" locked="0" layoutInCell="1" allowOverlap="1" wp14:anchorId="6E1872AB" wp14:editId="3AF3EDA0">
            <wp:simplePos x="0" y="0"/>
            <wp:positionH relativeFrom="column">
              <wp:posOffset>590550</wp:posOffset>
            </wp:positionH>
            <wp:positionV relativeFrom="paragraph">
              <wp:posOffset>812800</wp:posOffset>
            </wp:positionV>
            <wp:extent cx="5105400" cy="4636770"/>
            <wp:effectExtent l="0" t="0" r="0" b="0"/>
            <wp:wrapTopAndBottom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01_082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16BD" w:rsidRPr="008D7EF9"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>第</w:t>
      </w:r>
      <w:r w:rsidR="009416BD"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>一</w:t>
      </w:r>
      <w:r w:rsidR="009416BD" w:rsidRPr="008D7EF9"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>課　我</w:t>
      </w:r>
      <w:r w:rsidR="009416BD"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>的學校</w:t>
      </w:r>
    </w:p>
    <w:p w:rsidR="009416BD" w:rsidRDefault="009416BD" w:rsidP="00F47BFC">
      <w:pPr>
        <w:jc w:val="center"/>
        <w:rPr>
          <w:rFonts w:ascii="Times New Roman" w:eastAsia="華康香港標準楷書" w:hAnsi="Times New Roman" w:cs="Times New Roman"/>
          <w:lang w:eastAsia="zh-TW"/>
        </w:rPr>
      </w:pPr>
    </w:p>
    <w:p w:rsidR="009416BD" w:rsidRPr="002C050D" w:rsidRDefault="009416BD" w:rsidP="009416BD">
      <w:pPr>
        <w:jc w:val="center"/>
        <w:rPr>
          <w:rFonts w:ascii="Times New Roman" w:eastAsia="華康香港標準楷書" w:hAnsi="Times New Roman" w:cs="Times New Roman"/>
          <w:lang w:eastAsia="zh-TW"/>
        </w:rPr>
      </w:pPr>
    </w:p>
    <w:p w:rsidR="009416BD" w:rsidRPr="002C050D" w:rsidRDefault="009416BD" w:rsidP="009416BD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     </w:t>
      </w:r>
      <w:r w:rsidR="00026E3D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 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姓名：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________  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班級：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_________</w:t>
      </w:r>
    </w:p>
    <w:p w:rsidR="00B50F4D" w:rsidRDefault="00B50F4D">
      <w:pP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br w:type="page"/>
      </w:r>
    </w:p>
    <w:p w:rsidR="00655CC2" w:rsidRPr="00E07BBC" w:rsidRDefault="00E07BBC" w:rsidP="00E07BBC">
      <w:pP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lastRenderedPageBreak/>
        <w:t>(</w:t>
      </w:r>
      <w:proofErr w:type="gramStart"/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>一</w:t>
      </w:r>
      <w:proofErr w:type="gramEnd"/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>)</w:t>
      </w:r>
      <w:r w:rsidR="00B50F4D" w:rsidRPr="00E07BBC"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 xml:space="preserve"> </w:t>
      </w:r>
      <w:r w:rsidR="00BA743F" w:rsidRPr="00E07BBC"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t>學校有：</w:t>
      </w:r>
    </w:p>
    <w:p w:rsidR="005F3FD2" w:rsidRPr="00655CC2" w:rsidRDefault="005F3FD2" w:rsidP="005F3FD2">
      <w:pPr>
        <w:pStyle w:val="aa"/>
        <w:ind w:left="1276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</w:p>
    <w:p w:rsidR="003B25CA" w:rsidRPr="00E07BBC" w:rsidRDefault="00E07BBC" w:rsidP="00E07BBC">
      <w:pPr>
        <w:tabs>
          <w:tab w:val="left" w:pos="6398"/>
        </w:tabs>
        <w:spacing w:line="192" w:lineRule="auto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一、</w:t>
      </w:r>
      <w:r w:rsidR="0048336F" w:rsidRPr="00E07BBC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看</w:t>
      </w:r>
      <w:r w:rsidR="00AC6B42" w:rsidRPr="00E07BBC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一</w:t>
      </w:r>
      <w:r w:rsidR="0048336F" w:rsidRPr="00E07BBC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看</w:t>
      </w:r>
      <w:r w:rsidR="00A21D23" w:rsidRPr="00E07BBC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，</w:t>
      </w:r>
      <w:r w:rsidR="00757FA8" w:rsidRPr="00E07BBC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説一説</w:t>
      </w:r>
    </w:p>
    <w:p w:rsidR="009416BD" w:rsidRPr="009416BD" w:rsidRDefault="009416BD" w:rsidP="009416BD">
      <w:pPr>
        <w:pStyle w:val="aa"/>
        <w:tabs>
          <w:tab w:val="left" w:pos="6398"/>
        </w:tabs>
        <w:spacing w:line="192" w:lineRule="auto"/>
        <w:ind w:left="1080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tbl>
      <w:tblPr>
        <w:tblW w:w="4649" w:type="pct"/>
        <w:jc w:val="center"/>
        <w:tblInd w:w="67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4457"/>
        <w:gridCol w:w="4178"/>
      </w:tblGrid>
      <w:tr w:rsidR="003B4E2C" w:rsidRPr="00EA0627" w:rsidTr="001F2248">
        <w:trPr>
          <w:trHeight w:val="3768"/>
          <w:jc w:val="center"/>
        </w:trPr>
        <w:tc>
          <w:tcPr>
            <w:tcW w:w="2311" w:type="pct"/>
            <w:vAlign w:val="center"/>
          </w:tcPr>
          <w:p w:rsidR="003B4E2C" w:rsidRPr="00EA0627" w:rsidRDefault="00B62C8C" w:rsidP="002E2636">
            <w:pPr>
              <w:tabs>
                <w:tab w:val="left" w:pos="6398"/>
              </w:tabs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20"/>
                <w:szCs w:val="2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inline distT="0" distB="0" distL="0" distR="0" wp14:anchorId="4C8C35CC" wp14:editId="39F8AC93">
                  <wp:extent cx="2121580" cy="2124075"/>
                  <wp:effectExtent l="0" t="0" r="0" b="0"/>
                  <wp:docPr id="66" name="圖片 66" descr="C:\Documents and Settings\chiuyan\My Documents\Betty Chiu\齊齊說\Artwork\P09_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Documents and Settings\chiuyan\My Documents\Betty Chiu\齊齊說\Artwork\P09_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158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9" w:type="pct"/>
            <w:vAlign w:val="center"/>
          </w:tcPr>
          <w:p w:rsidR="003B4E2C" w:rsidRPr="00EA0627" w:rsidRDefault="00B62C8C" w:rsidP="002E2636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inline distT="0" distB="0" distL="0" distR="0" wp14:anchorId="14015899" wp14:editId="12B0AD37">
                  <wp:extent cx="2000250" cy="2088407"/>
                  <wp:effectExtent l="0" t="0" r="0" b="7620"/>
                  <wp:docPr id="70" name="圖片 70" descr="C:\Documents and Settings\chiuyan\My Documents\Betty Chiu\齊齊說\Artwork\P09_0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Documents and Settings\chiuyan\My Documents\Betty Chiu\齊齊說\Artwork\P09_0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3295" cy="2091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4E2C" w:rsidRPr="00EA0627" w:rsidTr="001F2248">
        <w:trPr>
          <w:trHeight w:val="3768"/>
          <w:jc w:val="center"/>
        </w:trPr>
        <w:tc>
          <w:tcPr>
            <w:tcW w:w="2311" w:type="pct"/>
            <w:vAlign w:val="center"/>
          </w:tcPr>
          <w:p w:rsidR="003B4E2C" w:rsidRPr="00EA0627" w:rsidRDefault="00B62C8C" w:rsidP="002E2636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36"/>
                <w:szCs w:val="36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inline distT="0" distB="0" distL="0" distR="0" wp14:anchorId="1EF1E356" wp14:editId="40AB113D">
                  <wp:extent cx="2693418" cy="2002300"/>
                  <wp:effectExtent l="0" t="0" r="0" b="0"/>
                  <wp:docPr id="77" name="圖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C:\Users\hochilok\AppData\Local\Temp\notesFFF692\P07_03re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3418" cy="2002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9" w:type="pct"/>
            <w:vAlign w:val="center"/>
          </w:tcPr>
          <w:p w:rsidR="003B4E2C" w:rsidRPr="00EA0627" w:rsidRDefault="00B62C8C" w:rsidP="002E2636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inline distT="0" distB="0" distL="0" distR="0" wp14:anchorId="7DC1376F" wp14:editId="78789B33">
                  <wp:extent cx="2053478" cy="2148254"/>
                  <wp:effectExtent l="0" t="0" r="4445" b="4445"/>
                  <wp:docPr id="84" name="圖片 84" descr="C:\Documents and Settings\chiuyan\My Documents\Betty Chiu\齊齊說\Artwork\P09_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Documents and Settings\chiuyan\My Documents\Betty Chiu\齊齊說\Artwork\P09_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226" cy="2152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62C8C" w:rsidRDefault="00B62C8C" w:rsidP="00A51E0C">
      <w:pPr>
        <w:rPr>
          <w:rFonts w:ascii="Times New Roman" w:eastAsia="華康香港標準楷書" w:hAnsi="Times New Roman" w:cs="Times New Roman"/>
          <w:b/>
          <w:sz w:val="60"/>
          <w:szCs w:val="60"/>
          <w:shd w:val="pct15" w:color="auto" w:fill="FFFFFF"/>
          <w:lang w:eastAsia="zh-TW"/>
        </w:rPr>
      </w:pPr>
    </w:p>
    <w:p w:rsidR="00655CC2" w:rsidRPr="00EA0627" w:rsidRDefault="00655CC2" w:rsidP="009416BD">
      <w:pPr>
        <w:rPr>
          <w:rFonts w:ascii="Times New Roman" w:eastAsia="華康香港標準楷書" w:hAnsi="Times New Roman" w:cs="Times New Roman"/>
          <w:b/>
          <w:sz w:val="72"/>
          <w:szCs w:val="72"/>
          <w:shd w:val="pct15" w:color="auto" w:fill="FFFFFF"/>
          <w:lang w:eastAsia="zh-TW"/>
        </w:rPr>
      </w:pPr>
    </w:p>
    <w:p w:rsidR="00DC20A1" w:rsidRDefault="00DC20A1" w:rsidP="00DC20A1">
      <w:pPr>
        <w:spacing w:line="240" w:lineRule="exact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1400CF" w:rsidRDefault="001400CF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br w:type="page"/>
      </w:r>
    </w:p>
    <w:p w:rsidR="00A51E0C" w:rsidRPr="005740D7" w:rsidRDefault="001400CF" w:rsidP="001F2248">
      <w:pPr>
        <w:rPr>
          <w:rFonts w:ascii="Times New Roman" w:eastAsia="華康香港標準楷書" w:hAnsi="Times New Roman" w:cs="Times New Roman"/>
          <w:b/>
          <w:color w:val="333333"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b/>
          <w:noProof/>
          <w:sz w:val="72"/>
          <w:szCs w:val="72"/>
          <w:lang w:eastAsia="zh-TW"/>
        </w:rPr>
        <w:lastRenderedPageBreak/>
        <mc:AlternateContent>
          <mc:Choice Requires="wpg">
            <w:drawing>
              <wp:anchor distT="0" distB="0" distL="114300" distR="114300" simplePos="0" relativeHeight="253591552" behindDoc="0" locked="0" layoutInCell="1" allowOverlap="1" wp14:anchorId="2BBD992B" wp14:editId="23A9DDD7">
                <wp:simplePos x="0" y="0"/>
                <wp:positionH relativeFrom="column">
                  <wp:posOffset>668655</wp:posOffset>
                </wp:positionH>
                <wp:positionV relativeFrom="paragraph">
                  <wp:posOffset>-280357</wp:posOffset>
                </wp:positionV>
                <wp:extent cx="871855" cy="845820"/>
                <wp:effectExtent l="0" t="0" r="23495" b="0"/>
                <wp:wrapNone/>
                <wp:docPr id="11" name="群組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1855" cy="845820"/>
                          <a:chOff x="0" y="0"/>
                          <a:chExt cx="872366" cy="846162"/>
                        </a:xfrm>
                      </wpg:grpSpPr>
                      <pic:pic xmlns:pic="http://schemas.openxmlformats.org/drawingml/2006/picture">
                        <pic:nvPicPr>
                          <pic:cNvPr id="67" name="圖片 67" descr="C:\Documents and Settings\chiuyan\My Documents\Betty Chiu\Projects\八鄉_齊齊說\Artwork\P15_04.png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04717"/>
                            <a:ext cx="368489" cy="64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7" name="橢圓形圖說文字 57"/>
                        <wps:cNvSpPr/>
                        <wps:spPr>
                          <a:xfrm>
                            <a:off x="354841" y="0"/>
                            <a:ext cx="517525" cy="317500"/>
                          </a:xfrm>
                          <a:prstGeom prst="wedgeEllipseCallout">
                            <a:avLst>
                              <a:gd name="adj1" fmla="val -43618"/>
                              <a:gd name="adj2" fmla="val 61699"/>
                            </a:avLst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07829" w:rsidRPr="00297447" w:rsidRDefault="00A07829" w:rsidP="00A07829">
                              <w:pPr>
                                <w:spacing w:line="240" w:lineRule="exact"/>
                                <w:rPr>
                                  <w:color w:val="FFFFFF" w:themeColor="background1"/>
                                </w:rPr>
                              </w:pPr>
                              <w:r w:rsidRPr="00297447">
                                <w:rPr>
                                  <w:rFonts w:ascii="Times New Roman" w:eastAsia="華康香港標準楷書" w:hAnsi="Times New Roman" w:cs="Times New Roman"/>
                                  <w:b/>
                                  <w:noProof/>
                                  <w:color w:val="FFFFFF" w:themeColor="background1"/>
                                  <w:sz w:val="24"/>
                                  <w:szCs w:val="24"/>
                                  <w:lang w:eastAsia="zh-TW"/>
                                </w:rPr>
                                <w:t>…</w:t>
                              </w:r>
                              <w:r w:rsidRPr="00297447">
                                <w:rPr>
                                  <w:rFonts w:ascii="Times New Roman" w:eastAsia="華康香港標準楷書" w:hAnsi="Times New Roman" w:cs="Times New Roman"/>
                                  <w:noProof/>
                                  <w:color w:val="FFFFFF" w:themeColor="background1"/>
                                  <w:lang w:eastAsia="zh-TW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群組 11" o:spid="_x0000_s1026" style="position:absolute;margin-left:52.65pt;margin-top:-22.1pt;width:68.65pt;height:66.6pt;z-index:253591552" coordsize="8723,84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">
                <v:shape id="圖片 67" o:spid="_x0000_s1027" type="#_x0000_t75" style="position:absolute;top:2047;width:3684;height:641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yUW7DAAAA2wAAAA8AAABkcnMvZG93bnJldi54bWxEj0FrwkAUhO+F/oflFXqrGz3EkroJRRBU&#10;aqFpe39kn9nY7NuYXU38911B8DjMzDfMohhtK87U+8axgukkAUFcOd1wreDne/XyCsIHZI2tY1Jw&#10;IQ9F/viwwEy7gb/oXIZaRAj7DBWYELpMSl8ZsugnriOO3t71FkOUfS11j0OE21bOkiSVFhuOCwY7&#10;Whqq/sqTVfBRciI3nMrf1bas08HsDsfPnVLPT+P7G4hAY7iHb+21VpDO4fol/gCZ/w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vvJRbsMAAADbAAAADwAAAAAAAAAAAAAAAACf&#10;AgAAZHJzL2Rvd25yZXYueG1sUEsFBgAAAAAEAAQA9wAAAI8DAAAAAA==&#10;">
                  <v:imagedata r:id="rId15" o:title="P15_04"/>
                  <v:path arrowok="t"/>
                </v:shape>
                <v:shapetype id="_x0000_t63" coordsize="21600,21600" o:spt="63" adj="1350,25920" path="wr,,21600,21600@15@16@17@18l@21@22xe">
                  <v:stroke joinstyle="miter"/>
                  <v:formulas>
                    <v:f eqn="val #0"/>
                    <v:f eqn="val #1"/>
                    <v:f eqn="sum 10800 0 #0"/>
                    <v:f eqn="sum 10800 0 #1"/>
                    <v:f eqn="atan2 @2 @3"/>
                    <v:f eqn="sumangle @4 11 0"/>
                    <v:f eqn="sumangle @4 0 11"/>
                    <v:f eqn="cos 10800 @4"/>
                    <v:f eqn="sin 10800 @4"/>
                    <v:f eqn="cos 10800 @5"/>
                    <v:f eqn="sin 10800 @5"/>
                    <v:f eqn="cos 10800 @6"/>
                    <v:f eqn="sin 10800 @6"/>
                    <v:f eqn="sum 10800 0 @7"/>
                    <v:f eqn="sum 10800 0 @8"/>
                    <v:f eqn="sum 10800 0 @9"/>
                    <v:f eqn="sum 10800 0 @10"/>
                    <v:f eqn="sum 10800 0 @11"/>
                    <v:f eqn="sum 10800 0 @12"/>
                    <v:f eqn="mod @2 @3 0"/>
                    <v:f eqn="sum @19 0 10800"/>
                    <v:f eqn="if @20 #0 @13"/>
                    <v:f eqn="if @20 #1 @14"/>
                  </v:formulas>
                  <v:path o:connecttype="custom" o:connectlocs="10800,0;3163,3163;0,10800;3163,18437;10800,21600;18437,18437;21600,10800;18437,3163;@21,@22" textboxrect="3163,3163,18437,18437"/>
                  <v:handles>
                    <v:h position="#0,#1"/>
                  </v:handles>
                </v:shapetype>
                <v:shape id="橢圓形圖說文字 57" o:spid="_x0000_s1028" type="#_x0000_t63" style="position:absolute;left:3548;width:5175;height:31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vsqp8UA&#10;AADbAAAADwAAAGRycy9kb3ducmV2LnhtbESPQWvCQBSE74X+h+UVetNNWrQldZVgEUSEYqL0+sg+&#10;k2D2bZrdJvHfuwWhx2FmvmEWq9E0oqfO1ZYVxNMIBHFhdc2lgmO+mbyDcB5ZY2OZFFzJwWr5+LDA&#10;RNuBD9RnvhQBwi5BBZX3bSKlKyoy6Ka2JQ7e2XYGfZBdKXWHQ4CbRr5E0VwarDksVNjSuqLikv0a&#10;BZ+79etpnx+/f07xPM33Vyc3X4VSz09j+gHC0+j/w/f2ViuYvcHfl/AD5PI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+yqnxQAAANsAAAAPAAAAAAAAAAAAAAAAAJgCAABkcnMv&#10;ZG93bnJldi54bWxQSwUGAAAAAAQABAD1AAAAigMAAAAA&#10;" adj="1379,24127" fillcolor="white [3201]" strokecolor="#4bacc6 [3208]" strokeweight="2pt">
                  <v:textbox>
                    <w:txbxContent>
                      <w:p w:rsidR="00A07829" w:rsidRPr="00297447" w:rsidRDefault="00A07829" w:rsidP="00A07829">
                        <w:pPr>
                          <w:spacing w:line="240" w:lineRule="exact"/>
                          <w:rPr>
                            <w:color w:val="FFFFFF" w:themeColor="background1"/>
                          </w:rPr>
                        </w:pPr>
                        <w:r w:rsidRPr="00297447">
                          <w:rPr>
                            <w:rFonts w:ascii="Times New Roman" w:eastAsia="華康香港標準楷書" w:hAnsi="Times New Roman" w:cs="Times New Roman"/>
                            <w:b/>
                            <w:noProof/>
                            <w:color w:val="FFFFFF" w:themeColor="background1"/>
                            <w:sz w:val="24"/>
                            <w:szCs w:val="24"/>
                            <w:lang w:eastAsia="zh-TW"/>
                          </w:rPr>
                          <w:t>…</w:t>
                        </w:r>
                        <w:r w:rsidRPr="00297447">
                          <w:rPr>
                            <w:rFonts w:ascii="Times New Roman" w:eastAsia="華康香港標準楷書" w:hAnsi="Times New Roman" w:cs="Times New Roman"/>
                            <w:noProof/>
                            <w:color w:val="FFFFFF" w:themeColor="background1"/>
                            <w:lang w:eastAsia="zh-TW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F2248" w:rsidRPr="005740D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二、</w:t>
      </w:r>
      <w:r w:rsidR="00DC20A1" w:rsidRPr="005740D7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      </w:t>
      </w:r>
      <w:r w:rsidR="00185614" w:rsidRPr="005740D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聽一聽，</w:t>
      </w:r>
      <w:r w:rsidR="00A51E0C" w:rsidRPr="005740D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連一連</w:t>
      </w:r>
      <w:r w:rsidR="00185614" w:rsidRPr="005740D7">
        <w:rPr>
          <w:rFonts w:ascii="Times New Roman" w:eastAsia="華康香港標準楷書" w:hAnsi="Times New Roman" w:cs="Times New Roman"/>
          <w:b/>
          <w:color w:val="333333"/>
          <w:sz w:val="52"/>
          <w:szCs w:val="52"/>
          <w:lang w:eastAsia="zh-TW"/>
        </w:rPr>
        <w:t xml:space="preserve"> </w:t>
      </w: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24"/>
        <w:gridCol w:w="2224"/>
        <w:gridCol w:w="2224"/>
        <w:gridCol w:w="2455"/>
      </w:tblGrid>
      <w:tr w:rsidR="004316AA" w:rsidRPr="0017207A" w:rsidTr="008479D3">
        <w:trPr>
          <w:trHeight w:val="773"/>
        </w:trPr>
        <w:tc>
          <w:tcPr>
            <w:tcW w:w="1218" w:type="pct"/>
            <w:vAlign w:val="center"/>
          </w:tcPr>
          <w:p w:rsidR="004316AA" w:rsidRPr="0017207A" w:rsidRDefault="004316AA" w:rsidP="008479D3">
            <w:pPr>
              <w:ind w:left="1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校長</w:t>
            </w:r>
          </w:p>
          <w:p w:rsidR="004316AA" w:rsidRPr="0017207A" w:rsidRDefault="004316AA" w:rsidP="008479D3">
            <w:pPr>
              <w:numPr>
                <w:ilvl w:val="0"/>
                <w:numId w:val="5"/>
              </w:numPr>
              <w:ind w:left="0" w:firstLineChars="54" w:firstLine="281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</w:rPr>
            </w:pPr>
            <w:r w:rsidRPr="0017207A">
              <w:rPr>
                <w:rFonts w:ascii="華康香港標準楷書" w:eastAsia="華康香港標準楷書" w:hAnsi="華康香港標準楷書" w:cs="華康香港標準楷書" w:hint="eastAsia"/>
                <w:noProof/>
                <w:color w:val="000000" w:themeColor="text1"/>
                <w:sz w:val="52"/>
                <w:szCs w:val="5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601792" behindDoc="0" locked="0" layoutInCell="1" allowOverlap="1" wp14:anchorId="69FC55FD" wp14:editId="107BB6A9">
                      <wp:simplePos x="0" y="0"/>
                      <wp:positionH relativeFrom="column">
                        <wp:posOffset>729615</wp:posOffset>
                      </wp:positionH>
                      <wp:positionV relativeFrom="paragraph">
                        <wp:posOffset>209550</wp:posOffset>
                      </wp:positionV>
                      <wp:extent cx="2971800" cy="1162050"/>
                      <wp:effectExtent l="0" t="0" r="19050" b="19050"/>
                      <wp:wrapNone/>
                      <wp:docPr id="207940" name="直接连接符 2079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971800" cy="116205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接连接符 207940" o:spid="_x0000_s1026" style="position:absolute;flip:x y;z-index:25360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.45pt,16.5pt" to="291.45pt,1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" strokecolor="red"/>
                  </w:pict>
                </mc:Fallback>
              </mc:AlternateContent>
            </w:r>
          </w:p>
        </w:tc>
        <w:tc>
          <w:tcPr>
            <w:tcW w:w="1218" w:type="pct"/>
            <w:vAlign w:val="center"/>
          </w:tcPr>
          <w:p w:rsidR="004316AA" w:rsidRPr="0017207A" w:rsidRDefault="004316AA" w:rsidP="008479D3">
            <w:pPr>
              <w:tabs>
                <w:tab w:val="left" w:pos="-37"/>
                <w:tab w:val="left" w:pos="1948"/>
              </w:tabs>
              <w:snapToGrid w:val="0"/>
              <w:ind w:left="1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老師</w:t>
            </w:r>
          </w:p>
          <w:p w:rsidR="004316AA" w:rsidRPr="0017207A" w:rsidRDefault="004316AA" w:rsidP="008479D3">
            <w:pPr>
              <w:numPr>
                <w:ilvl w:val="0"/>
                <w:numId w:val="5"/>
              </w:numPr>
              <w:tabs>
                <w:tab w:val="left" w:pos="1080"/>
                <w:tab w:val="left" w:pos="2160"/>
              </w:tabs>
              <w:snapToGrid w:val="0"/>
              <w:ind w:left="0" w:rightChars="-436" w:right="-959" w:firstLine="0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</w:p>
        </w:tc>
        <w:tc>
          <w:tcPr>
            <w:tcW w:w="1218" w:type="pct"/>
            <w:vAlign w:val="center"/>
          </w:tcPr>
          <w:p w:rsidR="004316AA" w:rsidRPr="0017207A" w:rsidRDefault="004316AA" w:rsidP="008479D3">
            <w:pPr>
              <w:tabs>
                <w:tab w:val="left" w:pos="0"/>
                <w:tab w:val="left" w:pos="2249"/>
              </w:tabs>
              <w:snapToGrid w:val="0"/>
              <w:ind w:left="1" w:rightChars="25" w:right="55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校工</w:t>
            </w:r>
          </w:p>
          <w:p w:rsidR="004316AA" w:rsidRPr="0017207A" w:rsidRDefault="004316AA" w:rsidP="008479D3">
            <w:pPr>
              <w:numPr>
                <w:ilvl w:val="0"/>
                <w:numId w:val="5"/>
              </w:numPr>
              <w:tabs>
                <w:tab w:val="left" w:pos="1080"/>
                <w:tab w:val="left" w:pos="2160"/>
              </w:tabs>
              <w:snapToGrid w:val="0"/>
              <w:ind w:left="0" w:rightChars="-436" w:right="-959" w:firstLine="0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</w:rPr>
            </w:pPr>
          </w:p>
        </w:tc>
        <w:tc>
          <w:tcPr>
            <w:tcW w:w="1345" w:type="pct"/>
            <w:vAlign w:val="center"/>
          </w:tcPr>
          <w:p w:rsidR="004316AA" w:rsidRPr="0017207A" w:rsidRDefault="004316AA" w:rsidP="008479D3">
            <w:pPr>
              <w:tabs>
                <w:tab w:val="left" w:pos="1080"/>
                <w:tab w:val="left" w:pos="2160"/>
              </w:tabs>
              <w:snapToGrid w:val="0"/>
              <w:ind w:left="26" w:hangingChars="5" w:hanging="26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同學</w:t>
            </w:r>
          </w:p>
          <w:p w:rsidR="004316AA" w:rsidRPr="0017207A" w:rsidRDefault="004316AA" w:rsidP="008479D3">
            <w:pPr>
              <w:numPr>
                <w:ilvl w:val="0"/>
                <w:numId w:val="5"/>
              </w:numPr>
              <w:tabs>
                <w:tab w:val="left" w:pos="1080"/>
                <w:tab w:val="left" w:pos="2160"/>
              </w:tabs>
              <w:snapToGrid w:val="0"/>
              <w:ind w:left="31" w:rightChars="-436" w:right="-959" w:hanging="31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</w:rPr>
            </w:pPr>
          </w:p>
        </w:tc>
      </w:tr>
      <w:tr w:rsidR="004316AA" w:rsidRPr="0017207A" w:rsidTr="008479D3">
        <w:trPr>
          <w:trHeight w:val="557"/>
        </w:trPr>
        <w:tc>
          <w:tcPr>
            <w:tcW w:w="1218" w:type="pct"/>
            <w:vAlign w:val="center"/>
          </w:tcPr>
          <w:p w:rsidR="004316AA" w:rsidRPr="0017207A" w:rsidRDefault="004316AA" w:rsidP="008479D3">
            <w:pPr>
              <w:ind w:left="720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FF0000"/>
                <w:sz w:val="52"/>
                <w:szCs w:val="52"/>
                <w:lang w:eastAsia="zh-TW"/>
              </w:rPr>
            </w:pPr>
          </w:p>
        </w:tc>
        <w:tc>
          <w:tcPr>
            <w:tcW w:w="1218" w:type="pct"/>
            <w:vAlign w:val="center"/>
          </w:tcPr>
          <w:p w:rsidR="004316AA" w:rsidRPr="0017207A" w:rsidRDefault="004316AA" w:rsidP="008479D3">
            <w:pPr>
              <w:tabs>
                <w:tab w:val="left" w:pos="1080"/>
                <w:tab w:val="left" w:pos="2160"/>
              </w:tabs>
              <w:snapToGrid w:val="0"/>
              <w:ind w:rightChars="-436" w:right="-959"/>
              <w:jc w:val="center"/>
              <w:rPr>
                <w:rFonts w:ascii="華康香港標準楷書" w:eastAsia="華康香港標準楷書" w:hAnsi="華康香港標準楷書" w:cs="華康香港標準楷書"/>
                <w:color w:val="FF0000"/>
                <w:sz w:val="52"/>
                <w:szCs w:val="52"/>
                <w:lang w:eastAsia="zh-TW"/>
              </w:rPr>
            </w:pPr>
          </w:p>
        </w:tc>
        <w:tc>
          <w:tcPr>
            <w:tcW w:w="1218" w:type="pct"/>
            <w:vAlign w:val="center"/>
          </w:tcPr>
          <w:p w:rsidR="004316AA" w:rsidRPr="0017207A" w:rsidRDefault="004316AA" w:rsidP="008479D3">
            <w:pPr>
              <w:tabs>
                <w:tab w:val="left" w:pos="1080"/>
                <w:tab w:val="left" w:pos="2160"/>
              </w:tabs>
              <w:snapToGrid w:val="0"/>
              <w:ind w:rightChars="-436" w:right="-959"/>
              <w:jc w:val="center"/>
              <w:rPr>
                <w:rFonts w:ascii="華康香港標準楷書" w:eastAsia="華康香港標準楷書" w:hAnsi="華康香港標準楷書" w:cs="華康香港標準楷書"/>
                <w:color w:val="FF0000"/>
                <w:sz w:val="52"/>
                <w:szCs w:val="52"/>
                <w:lang w:eastAsia="zh-TW"/>
              </w:rPr>
            </w:pPr>
          </w:p>
        </w:tc>
        <w:tc>
          <w:tcPr>
            <w:tcW w:w="1345" w:type="pct"/>
            <w:vAlign w:val="center"/>
          </w:tcPr>
          <w:p w:rsidR="004316AA" w:rsidRPr="0017207A" w:rsidRDefault="004316AA" w:rsidP="008479D3">
            <w:pPr>
              <w:tabs>
                <w:tab w:val="left" w:pos="1080"/>
                <w:tab w:val="left" w:pos="2160"/>
              </w:tabs>
              <w:snapToGrid w:val="0"/>
              <w:ind w:left="752" w:rightChars="-436" w:right="-959"/>
              <w:jc w:val="center"/>
              <w:rPr>
                <w:rFonts w:ascii="華康香港標準楷書" w:eastAsia="華康香港標準楷書" w:hAnsi="華康香港標準楷書" w:cs="華康香港標準楷書"/>
                <w:color w:val="FF0000"/>
                <w:sz w:val="52"/>
                <w:szCs w:val="52"/>
                <w:lang w:eastAsia="zh-TW"/>
              </w:rPr>
            </w:pPr>
          </w:p>
        </w:tc>
      </w:tr>
      <w:tr w:rsidR="004316AA" w:rsidRPr="0017207A" w:rsidTr="008479D3">
        <w:trPr>
          <w:trHeight w:val="728"/>
        </w:trPr>
        <w:tc>
          <w:tcPr>
            <w:tcW w:w="1218" w:type="pct"/>
            <w:vAlign w:val="center"/>
          </w:tcPr>
          <w:p w:rsidR="004316AA" w:rsidRPr="0017207A" w:rsidRDefault="004316AA" w:rsidP="004316AA">
            <w:pPr>
              <w:numPr>
                <w:ilvl w:val="0"/>
                <w:numId w:val="5"/>
              </w:numPr>
              <w:ind w:left="0" w:firstLineChars="54" w:firstLine="281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</w:p>
        </w:tc>
        <w:tc>
          <w:tcPr>
            <w:tcW w:w="1218" w:type="pct"/>
            <w:vAlign w:val="center"/>
          </w:tcPr>
          <w:p w:rsidR="004316AA" w:rsidRPr="0017207A" w:rsidRDefault="004316AA" w:rsidP="004316AA">
            <w:pPr>
              <w:numPr>
                <w:ilvl w:val="0"/>
                <w:numId w:val="5"/>
              </w:numPr>
              <w:ind w:left="0" w:firstLineChars="54" w:firstLine="281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</w:p>
        </w:tc>
        <w:tc>
          <w:tcPr>
            <w:tcW w:w="1218" w:type="pct"/>
            <w:vAlign w:val="center"/>
          </w:tcPr>
          <w:p w:rsidR="004316AA" w:rsidRPr="0017207A" w:rsidRDefault="004316AA" w:rsidP="004316AA">
            <w:pPr>
              <w:numPr>
                <w:ilvl w:val="0"/>
                <w:numId w:val="5"/>
              </w:numPr>
              <w:ind w:left="0" w:firstLineChars="54" w:firstLine="281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</w:p>
        </w:tc>
        <w:tc>
          <w:tcPr>
            <w:tcW w:w="1345" w:type="pct"/>
            <w:vAlign w:val="center"/>
          </w:tcPr>
          <w:p w:rsidR="004316AA" w:rsidRPr="0017207A" w:rsidRDefault="004316AA" w:rsidP="004316AA">
            <w:pPr>
              <w:numPr>
                <w:ilvl w:val="0"/>
                <w:numId w:val="5"/>
              </w:numPr>
              <w:ind w:left="0" w:firstLineChars="54" w:firstLine="281"/>
              <w:contextualSpacing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</w:p>
        </w:tc>
      </w:tr>
      <w:tr w:rsidR="004316AA" w:rsidRPr="0017207A" w:rsidTr="008479D3">
        <w:trPr>
          <w:trHeight w:val="1880"/>
        </w:trPr>
        <w:tc>
          <w:tcPr>
            <w:tcW w:w="1218" w:type="pct"/>
            <w:vAlign w:val="center"/>
          </w:tcPr>
          <w:p w:rsidR="004316AA" w:rsidRPr="0017207A" w:rsidRDefault="004316AA" w:rsidP="008479D3">
            <w:pPr>
              <w:tabs>
                <w:tab w:val="left" w:pos="1080"/>
                <w:tab w:val="left" w:pos="2160"/>
              </w:tabs>
              <w:snapToGrid w:val="0"/>
              <w:ind w:rightChars="-8" w:right="-18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BC6A26">
              <w:rPr>
                <w:noProof/>
                <w:color w:val="000000" w:themeColor="text1"/>
                <w:lang w:eastAsia="zh-TW"/>
              </w:rPr>
              <w:drawing>
                <wp:inline distT="0" distB="0" distL="0" distR="0" wp14:anchorId="751B2C83" wp14:editId="2E87837E">
                  <wp:extent cx="1126490" cy="837438"/>
                  <wp:effectExtent l="0" t="0" r="0" b="1270"/>
                  <wp:docPr id="87358" name="圖片 873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C:\Users\hochilok\AppData\Local\Temp\notesFFF692\P07_03re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6490" cy="8374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8" w:type="pct"/>
            <w:vAlign w:val="center"/>
          </w:tcPr>
          <w:p w:rsidR="004316AA" w:rsidRPr="0017207A" w:rsidRDefault="004316AA" w:rsidP="008479D3">
            <w:pPr>
              <w:tabs>
                <w:tab w:val="left" w:pos="1080"/>
                <w:tab w:val="left" w:pos="2160"/>
              </w:tabs>
              <w:snapToGrid w:val="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BC6A26">
              <w:rPr>
                <w:noProof/>
                <w:color w:val="000000" w:themeColor="text1"/>
                <w:lang w:eastAsia="zh-TW"/>
              </w:rPr>
              <w:drawing>
                <wp:inline distT="0" distB="0" distL="0" distR="0" wp14:anchorId="1FCC53D0" wp14:editId="7CB820A2">
                  <wp:extent cx="928370" cy="971550"/>
                  <wp:effectExtent l="0" t="0" r="5080" b="0"/>
                  <wp:docPr id="207936" name="圖片 207936" descr="C:\Documents and Settings\chiuyan\My Documents\Betty Chiu\齊齊說\Artwork\P09_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Documents and Settings\chiuyan\My Documents\Betty Chiu\齊齊說\Artwork\P09_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370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8" w:type="pct"/>
            <w:vAlign w:val="center"/>
          </w:tcPr>
          <w:p w:rsidR="004316AA" w:rsidRPr="0017207A" w:rsidRDefault="004316AA" w:rsidP="008479D3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BC6A26">
              <w:rPr>
                <w:noProof/>
                <w:color w:val="000000" w:themeColor="text1"/>
                <w:lang w:eastAsia="zh-TW"/>
              </w:rPr>
              <w:drawing>
                <wp:inline distT="0" distB="0" distL="0" distR="0" wp14:anchorId="3EC8F165" wp14:editId="3DE183FC">
                  <wp:extent cx="918210" cy="958215"/>
                  <wp:effectExtent l="0" t="0" r="0" b="0"/>
                  <wp:docPr id="87356" name="圖片 87356" descr="C:\Documents and Settings\chiuyan\My Documents\Betty Chiu\齊齊說\Artwork\P09_0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Documents and Settings\chiuyan\My Documents\Betty Chiu\齊齊說\Artwork\P09_0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8210" cy="958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5" w:type="pct"/>
            <w:vAlign w:val="center"/>
          </w:tcPr>
          <w:p w:rsidR="004316AA" w:rsidRPr="0017207A" w:rsidRDefault="004316AA" w:rsidP="008479D3">
            <w:pPr>
              <w:tabs>
                <w:tab w:val="left" w:pos="0"/>
              </w:tabs>
              <w:snapToGrid w:val="0"/>
              <w:ind w:leftChars="14" w:left="31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BC6A26">
              <w:rPr>
                <w:noProof/>
                <w:color w:val="000000" w:themeColor="text1"/>
                <w:lang w:eastAsia="zh-TW"/>
              </w:rPr>
              <w:drawing>
                <wp:inline distT="0" distB="0" distL="0" distR="0" wp14:anchorId="0F9141A7" wp14:editId="529054BF">
                  <wp:extent cx="932180" cy="933450"/>
                  <wp:effectExtent l="0" t="0" r="1270" b="0"/>
                  <wp:docPr id="87357" name="圖片 87357" descr="C:\Documents and Settings\chiuyan\My Documents\Betty Chiu\齊齊說\Artwork\P09_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Documents and Settings\chiuyan\My Documents\Betty Chiu\齊齊說\Artwork\P09_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218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51E0C" w:rsidRPr="00EA0627" w:rsidRDefault="00A51E0C" w:rsidP="00A51E0C">
      <w:pPr>
        <w:rPr>
          <w:rFonts w:ascii="Times New Roman" w:eastAsia="華康香港標準楷書" w:hAnsi="Times New Roman" w:cs="Times New Roman"/>
          <w:b/>
          <w:sz w:val="60"/>
          <w:szCs w:val="60"/>
          <w:shd w:val="pct15" w:color="auto" w:fill="FFFFFF"/>
          <w:lang w:eastAsia="zh-TW"/>
        </w:rPr>
      </w:pPr>
    </w:p>
    <w:p w:rsidR="0017207A" w:rsidRPr="005740D7" w:rsidRDefault="009F676A" w:rsidP="001F2248">
      <w:pPr>
        <w:pStyle w:val="aa"/>
        <w:ind w:left="0"/>
        <w:rPr>
          <w:rFonts w:ascii="Times New Roman" w:eastAsia="華康香港標準楷書" w:hAnsi="Times New Roman" w:cs="Times New Roman"/>
          <w:b/>
          <w:color w:val="333333"/>
          <w:sz w:val="52"/>
          <w:szCs w:val="52"/>
          <w:lang w:eastAsia="zh-TW"/>
        </w:rPr>
      </w:pPr>
      <w:r w:rsidRPr="005740D7">
        <w:rPr>
          <w:rFonts w:ascii="Times New Roman" w:eastAsia="華康香港標準楷書" w:hAnsi="Times New Roman" w:cs="Times New Roman" w:hint="eastAsia"/>
          <w:b/>
          <w:noProof/>
          <w:color w:val="333333"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589504" behindDoc="0" locked="0" layoutInCell="1" allowOverlap="1" wp14:anchorId="57F23ECE" wp14:editId="03605B4D">
                <wp:simplePos x="0" y="0"/>
                <wp:positionH relativeFrom="column">
                  <wp:posOffset>4101465</wp:posOffset>
                </wp:positionH>
                <wp:positionV relativeFrom="paragraph">
                  <wp:posOffset>527818</wp:posOffset>
                </wp:positionV>
                <wp:extent cx="1459865" cy="1125855"/>
                <wp:effectExtent l="266700" t="19050" r="45085" b="36195"/>
                <wp:wrapNone/>
                <wp:docPr id="55" name="橢圓形圖說文字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9865" cy="1125855"/>
                        </a:xfrm>
                        <a:prstGeom prst="wedgeEllipseCallout">
                          <a:avLst>
                            <a:gd name="adj1" fmla="val -67109"/>
                            <a:gd name="adj2" fmla="val 50378"/>
                          </a:avLst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F676A" w:rsidRDefault="009F676A" w:rsidP="009F676A">
                            <w:pPr>
                              <w:jc w:val="center"/>
                            </w:pPr>
                            <w:r w:rsidRPr="00EA0627">
                              <w:rPr>
                                <w:rFonts w:ascii="Times New Roman" w:eastAsia="華康香港標準楷書" w:hAnsi="Times New Roman" w:cs="Times New Roman"/>
                                <w:noProof/>
                                <w:color w:val="000000" w:themeColor="text1"/>
                                <w:lang w:eastAsia="zh-TW"/>
                              </w:rPr>
                              <w:drawing>
                                <wp:inline distT="0" distB="0" distL="0" distR="0" wp14:anchorId="25A098BD" wp14:editId="1D103E83">
                                  <wp:extent cx="676275" cy="707390"/>
                                  <wp:effectExtent l="0" t="0" r="9525" b="0"/>
                                  <wp:docPr id="207941" name="圖片 207941" descr="C:\Documents and Settings\chiuyan\My Documents\Betty Chiu\齊齊說\Artwork\P09_05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 descr="C:\Documents and Settings\chiuyan\My Documents\Betty Chiu\齊齊說\Artwork\P09_05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6275" cy="707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橢圓形圖說文字 55" o:spid="_x0000_s1029" type="#_x0000_t63" style="position:absolute;margin-left:322.95pt;margin-top:41.55pt;width:114.95pt;height:88.65pt;z-index:25358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" adj="-3696,21682" fillcolor="white [3201]" strokecolor="#4bacc6 [3208]" strokeweight="2pt">
                <v:textbox>
                  <w:txbxContent>
                    <w:p w:rsidR="009F676A" w:rsidRDefault="009F676A" w:rsidP="009F676A">
                      <w:pPr>
                        <w:jc w:val="center"/>
                      </w:pPr>
                      <w:r w:rsidRPr="00EA0627">
                        <w:rPr>
                          <w:rFonts w:ascii="Times New Roman" w:eastAsia="華康香港標準楷書" w:hAnsi="Times New Roman" w:cs="Times New Roman"/>
                          <w:noProof/>
                          <w:color w:val="000000" w:themeColor="text1"/>
                          <w:lang w:eastAsia="zh-TW"/>
                        </w:rPr>
                        <w:drawing>
                          <wp:inline distT="0" distB="0" distL="0" distR="0" wp14:anchorId="25A098BD" wp14:editId="1D103E83">
                            <wp:extent cx="676275" cy="707390"/>
                            <wp:effectExtent l="0" t="0" r="9525" b="0"/>
                            <wp:docPr id="207941" name="圖片 207941" descr="C:\Documents and Settings\chiuyan\My Documents\Betty Chiu\齊齊說\Artwork\P09_05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 descr="C:\Documents and Settings\chiuyan\My Documents\Betty Chiu\齊齊說\Artwork\P09_05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6275" cy="707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F2248" w:rsidRPr="005740D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三、</w:t>
      </w:r>
      <w:r w:rsidR="003B1A26" w:rsidRPr="005740D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説</w:t>
      </w:r>
      <w:r w:rsidR="0017207A" w:rsidRPr="005740D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一</w:t>
      </w:r>
      <w:r w:rsidR="003B1A26" w:rsidRPr="005740D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説</w:t>
      </w:r>
    </w:p>
    <w:p w:rsidR="001B0727" w:rsidRPr="00EA0627" w:rsidRDefault="00DC20A1" w:rsidP="001B0727">
      <w:pPr>
        <w:spacing w:line="60" w:lineRule="auto"/>
        <w:rPr>
          <w:rFonts w:ascii="Times New Roman" w:eastAsia="華康香港標準楷書" w:hAnsi="Times New Roman" w:cs="Times New Roman"/>
          <w:b/>
          <w:color w:val="333333"/>
          <w:sz w:val="72"/>
          <w:szCs w:val="72"/>
          <w:lang w:eastAsia="zh-TW"/>
        </w:rPr>
      </w:pPr>
      <w:r w:rsidRPr="00BC6A26">
        <w:rPr>
          <w:noProof/>
          <w:color w:val="000000" w:themeColor="text1"/>
          <w:lang w:eastAsia="zh-TW"/>
        </w:rPr>
        <w:drawing>
          <wp:anchor distT="0" distB="0" distL="114300" distR="114300" simplePos="0" relativeHeight="253599744" behindDoc="1" locked="0" layoutInCell="1" allowOverlap="1" wp14:anchorId="3444487E" wp14:editId="3A9DDED1">
            <wp:simplePos x="0" y="0"/>
            <wp:positionH relativeFrom="column">
              <wp:posOffset>2403475</wp:posOffset>
            </wp:positionH>
            <wp:positionV relativeFrom="paragraph">
              <wp:posOffset>168910</wp:posOffset>
            </wp:positionV>
            <wp:extent cx="1300480" cy="2691765"/>
            <wp:effectExtent l="0" t="0" r="0" b="0"/>
            <wp:wrapTight wrapText="bothSides">
              <wp:wrapPolygon edited="0">
                <wp:start x="0" y="0"/>
                <wp:lineTo x="0" y="21401"/>
                <wp:lineTo x="21199" y="21401"/>
                <wp:lineTo x="21199" y="0"/>
                <wp:lineTo x="0" y="0"/>
              </wp:wrapPolygon>
            </wp:wrapTight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chiuyan\My Documents\Betty Chiu\八鄉_齊齊說\P00_02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480" cy="269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676A">
        <w:rPr>
          <w:rFonts w:ascii="Times New Roman" w:eastAsia="華康香港標準楷書" w:hAnsi="Times New Roman" w:cs="Times New Roman" w:hint="eastAsia"/>
          <w:b/>
          <w:noProof/>
          <w:color w:val="333333"/>
          <w:sz w:val="72"/>
          <w:szCs w:val="72"/>
          <w:lang w:eastAsia="zh-TW"/>
        </w:rPr>
        <mc:AlternateContent>
          <mc:Choice Requires="wps">
            <w:drawing>
              <wp:anchor distT="0" distB="0" distL="114300" distR="114300" simplePos="0" relativeHeight="253583360" behindDoc="0" locked="0" layoutInCell="1" allowOverlap="1" wp14:anchorId="73A7204F" wp14:editId="6D8F79E5">
                <wp:simplePos x="0" y="0"/>
                <wp:positionH relativeFrom="column">
                  <wp:posOffset>606425</wp:posOffset>
                </wp:positionH>
                <wp:positionV relativeFrom="paragraph">
                  <wp:posOffset>121408</wp:posOffset>
                </wp:positionV>
                <wp:extent cx="1459865" cy="1125855"/>
                <wp:effectExtent l="19050" t="19050" r="407035" b="36195"/>
                <wp:wrapNone/>
                <wp:docPr id="49" name="橢圓形圖說文字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9865" cy="1125855"/>
                        </a:xfrm>
                        <a:prstGeom prst="wedgeEllipseCallout">
                          <a:avLst>
                            <a:gd name="adj1" fmla="val 75458"/>
                            <a:gd name="adj2" fmla="val 30983"/>
                          </a:avLst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F676A" w:rsidRDefault="009F676A" w:rsidP="009F676A">
                            <w:pPr>
                              <w:jc w:val="center"/>
                            </w:pPr>
                            <w:r w:rsidRPr="00EA0627">
                              <w:rPr>
                                <w:rFonts w:ascii="Times New Roman" w:eastAsia="華康香港標準楷書" w:hAnsi="Times New Roman" w:cs="Times New Roman"/>
                                <w:noProof/>
                                <w:color w:val="000000" w:themeColor="text1"/>
                                <w:lang w:eastAsia="zh-TW"/>
                              </w:rPr>
                              <w:drawing>
                                <wp:inline distT="0" distB="0" distL="0" distR="0" wp14:anchorId="7D9233C4" wp14:editId="6CD8D671">
                                  <wp:extent cx="781050" cy="814705"/>
                                  <wp:effectExtent l="0" t="0" r="0" b="4445"/>
                                  <wp:docPr id="39" name="圖片 39" descr="C:\Documents and Settings\chiuyan\My Documents\Betty Chiu\齊齊說\Artwork\P09_03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C:\Documents and Settings\chiuyan\My Documents\Betty Chiu\齊齊說\Artwork\P09_03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1050" cy="814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橢圓形圖說文字 49" o:spid="_x0000_s1030" type="#_x0000_t63" style="position:absolute;margin-left:47.75pt;margin-top:9.55pt;width:114.95pt;height:88.65pt;z-index:25358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" adj="27099,17492" fillcolor="white [3201]" strokecolor="#4bacc6 [3208]" strokeweight="2pt">
                <v:textbox>
                  <w:txbxContent>
                    <w:p w:rsidR="009F676A" w:rsidRDefault="009F676A" w:rsidP="009F676A">
                      <w:pPr>
                        <w:jc w:val="center"/>
                      </w:pPr>
                      <w:r w:rsidRPr="00EA0627">
                        <w:rPr>
                          <w:rFonts w:ascii="Times New Roman" w:eastAsia="華康香港標準楷書" w:hAnsi="Times New Roman" w:cs="Times New Roman"/>
                          <w:noProof/>
                          <w:color w:val="000000" w:themeColor="text1"/>
                          <w:lang w:eastAsia="zh-TW"/>
                        </w:rPr>
                        <w:drawing>
                          <wp:inline distT="0" distB="0" distL="0" distR="0" wp14:anchorId="7D9233C4" wp14:editId="6CD8D671">
                            <wp:extent cx="781050" cy="814705"/>
                            <wp:effectExtent l="0" t="0" r="0" b="4445"/>
                            <wp:docPr id="39" name="圖片 39" descr="C:\Documents and Settings\chiuyan\My Documents\Betty Chiu\齊齊說\Artwork\P09_03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C:\Documents and Settings\chiuyan\My Documents\Betty Chiu\齊齊說\Artwork\P09_03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81050" cy="814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F676A">
        <w:rPr>
          <w:rFonts w:ascii="Times New Roman" w:eastAsia="華康香港標準楷書" w:hAnsi="Times New Roman" w:cs="Times New Roman" w:hint="eastAsia"/>
          <w:b/>
          <w:color w:val="333333"/>
          <w:sz w:val="72"/>
          <w:szCs w:val="72"/>
          <w:lang w:eastAsia="zh-TW"/>
        </w:rPr>
        <w:t xml:space="preserve">     </w:t>
      </w:r>
    </w:p>
    <w:p w:rsidR="006D4C59" w:rsidRPr="00EA0627" w:rsidRDefault="006D4C59" w:rsidP="00DC20A1">
      <w:pPr>
        <w:spacing w:line="360" w:lineRule="auto"/>
        <w:ind w:firstLineChars="773" w:firstLine="4638"/>
        <w:rPr>
          <w:rFonts w:ascii="Times New Roman" w:eastAsia="華康香港標準楷書" w:hAnsi="Times New Roman" w:cs="Times New Roman"/>
          <w:sz w:val="60"/>
          <w:szCs w:val="60"/>
          <w:lang w:eastAsia="zh-TW"/>
        </w:rPr>
      </w:pPr>
    </w:p>
    <w:p w:rsidR="006D4C59" w:rsidRPr="00EA0627" w:rsidRDefault="00A07829" w:rsidP="009F676A">
      <w:pPr>
        <w:spacing w:line="360" w:lineRule="auto"/>
        <w:ind w:firstLineChars="773" w:firstLine="5571"/>
        <w:rPr>
          <w:rFonts w:ascii="Times New Roman" w:eastAsia="華康香港標準楷書" w:hAnsi="Times New Roman" w:cs="Times New Roman"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noProof/>
          <w:color w:val="333333"/>
          <w:sz w:val="72"/>
          <w:szCs w:val="72"/>
          <w:lang w:eastAsia="zh-TW"/>
        </w:rPr>
        <mc:AlternateContent>
          <mc:Choice Requires="wps">
            <w:drawing>
              <wp:anchor distT="0" distB="0" distL="114300" distR="114300" simplePos="0" relativeHeight="253587456" behindDoc="0" locked="0" layoutInCell="1" allowOverlap="1" wp14:anchorId="5DEF5D94" wp14:editId="42E5D639">
                <wp:simplePos x="0" y="0"/>
                <wp:positionH relativeFrom="column">
                  <wp:posOffset>3980276</wp:posOffset>
                </wp:positionH>
                <wp:positionV relativeFrom="paragraph">
                  <wp:posOffset>466294</wp:posOffset>
                </wp:positionV>
                <wp:extent cx="1459865" cy="1125855"/>
                <wp:effectExtent l="285750" t="0" r="26035" b="17145"/>
                <wp:wrapNone/>
                <wp:docPr id="54" name="橢圓形圖說文字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9865" cy="1125855"/>
                        </a:xfrm>
                        <a:prstGeom prst="wedgeEllipseCallout">
                          <a:avLst>
                            <a:gd name="adj1" fmla="val -68511"/>
                            <a:gd name="adj2" fmla="val -38720"/>
                          </a:avLst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F676A" w:rsidRDefault="009F676A" w:rsidP="009F676A">
                            <w:pPr>
                              <w:jc w:val="center"/>
                            </w:pPr>
                            <w:r w:rsidRPr="00EA0627">
                              <w:rPr>
                                <w:rFonts w:ascii="Times New Roman" w:eastAsia="華康香港標準楷書" w:hAnsi="Times New Roman" w:cs="Times New Roman"/>
                                <w:b/>
                                <w:noProof/>
                                <w:sz w:val="60"/>
                                <w:szCs w:val="60"/>
                                <w:lang w:eastAsia="zh-TW"/>
                              </w:rPr>
                              <w:drawing>
                                <wp:inline distT="0" distB="0" distL="0" distR="0" wp14:anchorId="666A63F6" wp14:editId="1A89B94C">
                                  <wp:extent cx="608965" cy="770255"/>
                                  <wp:effectExtent l="0" t="0" r="0" b="0"/>
                                  <wp:docPr id="207937" name="圖片 207937" descr="1_3_42_0_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1_3_42_0_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-15903" r="-13957" b="4789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08965" cy="7702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橢圓形圖說文字 54" o:spid="_x0000_s1031" type="#_x0000_t63" style="position:absolute;left:0;text-align:left;margin-left:313.4pt;margin-top:36.7pt;width:114.95pt;height:88.65pt;z-index:25358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" adj="-3998,2436" fillcolor="white [3201]" strokecolor="#4bacc6 [3208]" strokeweight="2pt">
                <v:textbox>
                  <w:txbxContent>
                    <w:p w:rsidR="009F676A" w:rsidRDefault="009F676A" w:rsidP="009F676A">
                      <w:pPr>
                        <w:jc w:val="center"/>
                      </w:pPr>
                      <w:r w:rsidRPr="00EA0627">
                        <w:rPr>
                          <w:rFonts w:ascii="Times New Roman" w:eastAsia="華康香港標準楷書" w:hAnsi="Times New Roman" w:cs="Times New Roman"/>
                          <w:b/>
                          <w:noProof/>
                          <w:sz w:val="60"/>
                          <w:szCs w:val="60"/>
                          <w:lang w:eastAsia="zh-TW"/>
                        </w:rPr>
                        <w:drawing>
                          <wp:inline distT="0" distB="0" distL="0" distR="0" wp14:anchorId="666A63F6" wp14:editId="1A89B94C">
                            <wp:extent cx="608965" cy="770255"/>
                            <wp:effectExtent l="0" t="0" r="0" b="0"/>
                            <wp:docPr id="207937" name="圖片 207937" descr="1_3_42_0_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1_3_42_0_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2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-15903" r="-13957" b="4789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608965" cy="7702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F676A">
        <w:rPr>
          <w:rFonts w:ascii="Times New Roman" w:eastAsia="華康香港標準楷書" w:hAnsi="Times New Roman" w:cs="Times New Roman" w:hint="eastAsia"/>
          <w:b/>
          <w:noProof/>
          <w:color w:val="333333"/>
          <w:sz w:val="72"/>
          <w:szCs w:val="72"/>
          <w:lang w:eastAsia="zh-TW"/>
        </w:rPr>
        <mc:AlternateContent>
          <mc:Choice Requires="wps">
            <w:drawing>
              <wp:anchor distT="0" distB="0" distL="114300" distR="114300" simplePos="0" relativeHeight="253585408" behindDoc="0" locked="0" layoutInCell="1" allowOverlap="1" wp14:anchorId="14CBAD4F" wp14:editId="64C468A5">
                <wp:simplePos x="0" y="0"/>
                <wp:positionH relativeFrom="column">
                  <wp:posOffset>402931</wp:posOffset>
                </wp:positionH>
                <wp:positionV relativeFrom="paragraph">
                  <wp:posOffset>576722</wp:posOffset>
                </wp:positionV>
                <wp:extent cx="1459865" cy="1125855"/>
                <wp:effectExtent l="19050" t="19050" r="407035" b="36195"/>
                <wp:wrapNone/>
                <wp:docPr id="50" name="橢圓形圖說文字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9865" cy="1125855"/>
                        </a:xfrm>
                        <a:prstGeom prst="wedgeEllipseCallout">
                          <a:avLst>
                            <a:gd name="adj1" fmla="val 75457"/>
                            <a:gd name="adj2" fmla="val -45993"/>
                          </a:avLst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F676A" w:rsidRDefault="009F676A" w:rsidP="009F676A">
                            <w:pPr>
                              <w:jc w:val="center"/>
                            </w:pPr>
                            <w:r w:rsidRPr="00EA0627">
                              <w:rPr>
                                <w:rFonts w:ascii="Times New Roman" w:eastAsia="華康香港標準楷書" w:hAnsi="Times New Roman" w:cs="Times New Roman"/>
                                <w:noProof/>
                                <w:color w:val="000000" w:themeColor="text1"/>
                                <w:lang w:eastAsia="zh-TW"/>
                              </w:rPr>
                              <w:drawing>
                                <wp:inline distT="0" distB="0" distL="0" distR="0" wp14:anchorId="6199FE8A" wp14:editId="6BC6EAD2">
                                  <wp:extent cx="823595" cy="611985"/>
                                  <wp:effectExtent l="0" t="0" r="0" b="0"/>
                                  <wp:docPr id="207939" name="圖片 2079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1" descr="C:\Users\hochilok\AppData\Local\Temp\notesFFF692\P07_03re01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23595" cy="6119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橢圓形圖說文字 50" o:spid="_x0000_s1032" type="#_x0000_t63" style="position:absolute;left:0;text-align:left;margin-left:31.75pt;margin-top:45.4pt;width:114.95pt;height:88.65pt;z-index:25358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" adj="27099,866" fillcolor="white [3201]" strokecolor="#4bacc6 [3208]" strokeweight="2pt">
                <v:textbox>
                  <w:txbxContent>
                    <w:p w:rsidR="009F676A" w:rsidRDefault="009F676A" w:rsidP="009F676A">
                      <w:pPr>
                        <w:jc w:val="center"/>
                      </w:pPr>
                      <w:r w:rsidRPr="00EA0627">
                        <w:rPr>
                          <w:rFonts w:ascii="Times New Roman" w:eastAsia="華康香港標準楷書" w:hAnsi="Times New Roman" w:cs="Times New Roman"/>
                          <w:noProof/>
                          <w:color w:val="000000" w:themeColor="text1"/>
                          <w:lang w:eastAsia="zh-TW"/>
                        </w:rPr>
                        <w:drawing>
                          <wp:inline distT="0" distB="0" distL="0" distR="0" wp14:anchorId="6199FE8A" wp14:editId="6BC6EAD2">
                            <wp:extent cx="823595" cy="611985"/>
                            <wp:effectExtent l="0" t="0" r="0" b="0"/>
                            <wp:docPr id="207939" name="圖片 20793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1" descr="C:\Users\hochilok\AppData\Local\Temp\notesFFF692\P07_03re01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3595" cy="6119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A165AB" w:rsidRDefault="00A165AB" w:rsidP="009F676A">
      <w:pPr>
        <w:spacing w:line="360" w:lineRule="auto"/>
        <w:ind w:firstLineChars="283" w:firstLine="1698"/>
        <w:rPr>
          <w:rFonts w:ascii="Times New Roman" w:eastAsia="華康香港標準楷書" w:hAnsi="Times New Roman" w:cs="Times New Roman"/>
          <w:sz w:val="60"/>
          <w:szCs w:val="60"/>
          <w:lang w:eastAsia="zh-TW"/>
        </w:rPr>
      </w:pPr>
    </w:p>
    <w:p w:rsidR="004316AA" w:rsidRDefault="004316AA" w:rsidP="004316AA">
      <w:pPr>
        <w:spacing w:line="240" w:lineRule="exact"/>
        <w:ind w:firstLineChars="283" w:firstLine="1698"/>
        <w:rPr>
          <w:rFonts w:ascii="Times New Roman" w:eastAsia="華康香港標準楷書" w:hAnsi="Times New Roman" w:cs="Times New Roman"/>
          <w:sz w:val="60"/>
          <w:szCs w:val="60"/>
          <w:lang w:eastAsia="zh-TW"/>
        </w:rPr>
      </w:pPr>
    </w:p>
    <w:p w:rsidR="001400CF" w:rsidRDefault="001400CF">
      <w:pP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br w:type="page"/>
      </w:r>
    </w:p>
    <w:p w:rsidR="00131D95" w:rsidRPr="00E07BBC" w:rsidRDefault="00E07BBC" w:rsidP="00E07BBC">
      <w:pP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lastRenderedPageBreak/>
        <w:t>(</w:t>
      </w: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>二</w:t>
      </w: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>)</w:t>
      </w:r>
      <w:r w:rsidR="001400CF" w:rsidRPr="00E07BBC"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 xml:space="preserve"> </w:t>
      </w:r>
      <w:r w:rsidR="00131D95" w:rsidRPr="00E07BBC"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t>學校有</w:t>
      </w:r>
      <w:r w:rsidR="00AA370D" w:rsidRPr="00E07BBC"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t>：</w:t>
      </w:r>
    </w:p>
    <w:p w:rsidR="001F2248" w:rsidRPr="00EA0627" w:rsidRDefault="001F2248" w:rsidP="001F2248">
      <w:pPr>
        <w:tabs>
          <w:tab w:val="left" w:pos="1276"/>
        </w:tabs>
        <w:spacing w:line="192" w:lineRule="auto"/>
        <w:rPr>
          <w:rFonts w:ascii="Times New Roman" w:eastAsia="華康香港標準楷書" w:hAnsi="Times New Roman" w:cs="Times New Roman"/>
          <w:b/>
          <w:sz w:val="16"/>
          <w:szCs w:val="16"/>
          <w:lang w:eastAsia="zh-TW"/>
        </w:rPr>
      </w:pPr>
      <w:r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一、</w:t>
      </w:r>
      <w:r w:rsidR="0048336F" w:rsidRPr="00A07829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看一看</w:t>
      </w:r>
      <w:r w:rsidR="00A07829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，説一説</w:t>
      </w:r>
    </w:p>
    <w:p w:rsidR="00A51E0C" w:rsidRPr="00EA0627" w:rsidRDefault="00A51E0C" w:rsidP="001F2248">
      <w:pPr>
        <w:tabs>
          <w:tab w:val="left" w:pos="1276"/>
        </w:tabs>
        <w:spacing w:after="0" w:line="240" w:lineRule="auto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 w:rsidRPr="00EA0627">
        <w:rPr>
          <w:rFonts w:ascii="Times New Roman" w:eastAsia="華康香港標準楷書" w:hAnsi="Times New Roman" w:cs="Times New Roman"/>
          <w:noProof/>
          <w:lang w:eastAsia="zh-TW"/>
        </w:rPr>
        <w:drawing>
          <wp:anchor distT="0" distB="0" distL="114300" distR="114300" simplePos="0" relativeHeight="253407232" behindDoc="0" locked="0" layoutInCell="1" allowOverlap="1" wp14:anchorId="0B6BF525" wp14:editId="47A8502D">
            <wp:simplePos x="0" y="0"/>
            <wp:positionH relativeFrom="column">
              <wp:posOffset>2171065</wp:posOffset>
            </wp:positionH>
            <wp:positionV relativeFrom="paragraph">
              <wp:posOffset>135554</wp:posOffset>
            </wp:positionV>
            <wp:extent cx="2066925" cy="1377950"/>
            <wp:effectExtent l="0" t="0" r="9525" b="0"/>
            <wp:wrapNone/>
            <wp:docPr id="114" name="圖片 114" descr="C:\Documents and Settings\chiuyan\My Documents\Betty Chiu\八鄉_齊齊說\P21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Documents and Settings\chiuyan\My Documents\Betty Chiu\八鄉_齊齊說\P21_01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37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80" w:rightFromText="180" w:vertAnchor="text" w:tblpXSpec="center" w:tblpY="350"/>
        <w:tblW w:w="5000" w:type="pct"/>
        <w:tblLook w:val="0000" w:firstRow="0" w:lastRow="0" w:firstColumn="0" w:lastColumn="0" w:noHBand="0" w:noVBand="0"/>
      </w:tblPr>
      <w:tblGrid>
        <w:gridCol w:w="1088"/>
        <w:gridCol w:w="7060"/>
        <w:gridCol w:w="1139"/>
      </w:tblGrid>
      <w:tr w:rsidR="003B4E2C" w:rsidRPr="00EA0627" w:rsidTr="00937C98">
        <w:trPr>
          <w:trHeight w:val="1215"/>
        </w:trPr>
        <w:tc>
          <w:tcPr>
            <w:tcW w:w="586" w:type="pct"/>
            <w:vAlign w:val="center"/>
          </w:tcPr>
          <w:p w:rsidR="003B4E2C" w:rsidRPr="00EA0627" w:rsidRDefault="00764B52" w:rsidP="005C5B48">
            <w:pPr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anchor distT="0" distB="0" distL="114300" distR="114300" simplePos="0" relativeHeight="253411328" behindDoc="0" locked="0" layoutInCell="1" allowOverlap="1" wp14:anchorId="1F18AFFB" wp14:editId="1123FDAA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296545</wp:posOffset>
                  </wp:positionV>
                  <wp:extent cx="2143760" cy="1275715"/>
                  <wp:effectExtent l="0" t="0" r="8890" b="635"/>
                  <wp:wrapNone/>
                  <wp:docPr id="87334" name="圖片 87334" descr="C:\Documents and Settings\chiuyan\My Documents\Betty Chiu\八鄉_齊齊說\P17_0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Documents and Settings\chiuyan\My Documents\Betty Chiu\八鄉_齊齊說\P17_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760" cy="1275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01" w:type="pct"/>
            <w:vMerge w:val="restart"/>
            <w:shd w:val="clear" w:color="auto" w:fill="auto"/>
            <w:vAlign w:val="center"/>
          </w:tcPr>
          <w:p w:rsidR="005C5B48" w:rsidRPr="00EA0627" w:rsidRDefault="00023224" w:rsidP="00F6486B">
            <w:pPr>
              <w:spacing w:after="0" w:line="240" w:lineRule="auto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72"/>
                <w:szCs w:val="72"/>
                <w:lang w:eastAsia="zh-TW"/>
              </w:rPr>
              <w:drawing>
                <wp:anchor distT="0" distB="0" distL="114300" distR="114300" simplePos="0" relativeHeight="253554688" behindDoc="0" locked="0" layoutInCell="1" allowOverlap="1" wp14:anchorId="2CC70F31" wp14:editId="6B9E999F">
                  <wp:simplePos x="0" y="0"/>
                  <wp:positionH relativeFrom="column">
                    <wp:posOffset>3764915</wp:posOffset>
                  </wp:positionH>
                  <wp:positionV relativeFrom="paragraph">
                    <wp:posOffset>421005</wp:posOffset>
                  </wp:positionV>
                  <wp:extent cx="1845310" cy="1152525"/>
                  <wp:effectExtent l="0" t="0" r="2540" b="9525"/>
                  <wp:wrapNone/>
                  <wp:docPr id="4" name="圖片 4" descr="C:\Users\edbuser\Desktop\Pictures_L&amp;T_A Tool\color\LSTH\第一冊\圖part1\01_14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Pictures_L&amp;T_A Tool\color\LSTH\第一冊\圖part1\01_14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5310" cy="115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6486B" w:rsidRPr="00EA0627"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  <w:t xml:space="preserve">   </w:t>
            </w:r>
          </w:p>
          <w:p w:rsidR="005C5B48" w:rsidRPr="00EA0627" w:rsidRDefault="008F06D7" w:rsidP="00F6486B">
            <w:pPr>
              <w:spacing w:after="0" w:line="240" w:lineRule="auto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422592" behindDoc="0" locked="0" layoutInCell="1" allowOverlap="1" wp14:anchorId="3E786C43" wp14:editId="2CDE17CA">
                      <wp:simplePos x="0" y="0"/>
                      <wp:positionH relativeFrom="column">
                        <wp:posOffset>1777365</wp:posOffset>
                      </wp:positionH>
                      <wp:positionV relativeFrom="paragraph">
                        <wp:posOffset>419735</wp:posOffset>
                      </wp:positionV>
                      <wp:extent cx="1485900" cy="542925"/>
                      <wp:effectExtent l="0" t="0" r="19050" b="28575"/>
                      <wp:wrapNone/>
                      <wp:docPr id="87340" name="矩形 873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0" cy="5429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64B52" w:rsidRPr="001D0DDF" w:rsidRDefault="00764B52" w:rsidP="00764B52">
                                  <w:pPr>
                                    <w:spacing w:line="700" w:lineRule="exact"/>
                                    <w:jc w:val="center"/>
                                    <w:rPr>
                                      <w:color w:val="595959" w:themeColor="text1" w:themeTint="A6"/>
                                      <w:sz w:val="66"/>
                                      <w:szCs w:val="66"/>
                                    </w:rPr>
                                  </w:pPr>
                                  <w:r w:rsidRPr="001D0DDF">
                                    <w:rPr>
                                      <w:rFonts w:ascii="標楷體" w:eastAsia="標楷體" w:hAnsi="標楷體" w:hint="eastAsia"/>
                                      <w:color w:val="595959" w:themeColor="text1" w:themeTint="A6"/>
                                      <w:sz w:val="66"/>
                                      <w:szCs w:val="66"/>
                                      <w:lang w:eastAsia="zh-TW"/>
                                    </w:rPr>
                                    <w:t>課室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87340" o:spid="_x0000_s1033" style="position:absolute;margin-left:139.95pt;margin-top:33.05pt;width:117pt;height:42.75pt;z-index:25342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" filled="f" strokecolor="black [3213]" strokeweight=".5pt">
                      <v:textbox>
                        <w:txbxContent>
                          <w:p w:rsidR="00764B52" w:rsidRPr="001D0DDF" w:rsidRDefault="00764B52" w:rsidP="00764B52">
                            <w:pPr>
                              <w:spacing w:line="700" w:lineRule="exact"/>
                              <w:jc w:val="center"/>
                              <w:rPr>
                                <w:color w:val="595959" w:themeColor="text1" w:themeTint="A6"/>
                                <w:sz w:val="66"/>
                                <w:szCs w:val="66"/>
                              </w:rPr>
                            </w:pPr>
                            <w:r w:rsidRPr="001D0DDF">
                              <w:rPr>
                                <w:rFonts w:ascii="標楷體" w:eastAsia="標楷體" w:hAnsi="標楷體" w:hint="eastAsia"/>
                                <w:color w:val="595959" w:themeColor="text1" w:themeTint="A6"/>
                                <w:sz w:val="66"/>
                                <w:szCs w:val="66"/>
                                <w:lang w:eastAsia="zh-TW"/>
                              </w:rPr>
                              <w:t>課室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5C5B48" w:rsidRPr="00EA0627" w:rsidRDefault="00A51E0C" w:rsidP="00F6486B">
            <w:pPr>
              <w:spacing w:after="0" w:line="240" w:lineRule="auto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566528" behindDoc="0" locked="0" layoutInCell="1" allowOverlap="1" wp14:anchorId="5F4364DE" wp14:editId="3781733D">
                      <wp:simplePos x="0" y="0"/>
                      <wp:positionH relativeFrom="column">
                        <wp:posOffset>2492375</wp:posOffset>
                      </wp:positionH>
                      <wp:positionV relativeFrom="paragraph">
                        <wp:posOffset>417830</wp:posOffset>
                      </wp:positionV>
                      <wp:extent cx="0" cy="995045"/>
                      <wp:effectExtent l="0" t="0" r="19050" b="14605"/>
                      <wp:wrapNone/>
                      <wp:docPr id="144" name="直線接點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9504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線接點 144" o:spid="_x0000_s1026" style="position:absolute;z-index:25256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6.25pt,32.9pt" to="196.25pt,1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" strokecolor="#4579b8 [3044]" strokeweight="1.5pt"/>
                  </w:pict>
                </mc:Fallback>
              </mc:AlternateContent>
            </w:r>
            <w:r w:rsidR="008C4E8B" w:rsidRPr="00EA0627"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  <w:t xml:space="preserve">              </w:t>
            </w:r>
          </w:p>
          <w:p w:rsidR="005C5B48" w:rsidRPr="00EA0627" w:rsidRDefault="001130BD" w:rsidP="00F6486B">
            <w:pPr>
              <w:spacing w:after="0" w:line="240" w:lineRule="auto"/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568576" behindDoc="0" locked="0" layoutInCell="1" allowOverlap="1" wp14:anchorId="7C2EB5C9" wp14:editId="2700DCED">
                      <wp:simplePos x="0" y="0"/>
                      <wp:positionH relativeFrom="column">
                        <wp:posOffset>3317240</wp:posOffset>
                      </wp:positionH>
                      <wp:positionV relativeFrom="paragraph">
                        <wp:posOffset>393065</wp:posOffset>
                      </wp:positionV>
                      <wp:extent cx="570865" cy="594360"/>
                      <wp:effectExtent l="0" t="0" r="19685" b="34290"/>
                      <wp:wrapNone/>
                      <wp:docPr id="145" name="直線接點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70865" cy="59436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線接點 145" o:spid="_x0000_s1026" style="position:absolute;flip:x;z-index:25256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1.2pt,30.95pt" to="306.15pt,7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" strokecolor="#4579b8 [3044]" strokeweight="1.5pt"/>
                  </w:pict>
                </mc:Fallback>
              </mc:AlternateContent>
            </w:r>
            <w:r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577216" behindDoc="0" locked="0" layoutInCell="1" allowOverlap="1" wp14:anchorId="67284224" wp14:editId="0E7E5B50">
                      <wp:simplePos x="0" y="0"/>
                      <wp:positionH relativeFrom="column">
                        <wp:posOffset>3894455</wp:posOffset>
                      </wp:positionH>
                      <wp:positionV relativeFrom="paragraph">
                        <wp:posOffset>-13970</wp:posOffset>
                      </wp:positionV>
                      <wp:extent cx="1485900" cy="542925"/>
                      <wp:effectExtent l="0" t="0" r="19050" b="28575"/>
                      <wp:wrapNone/>
                      <wp:docPr id="87341" name="矩形 873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0" cy="5429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64B52" w:rsidRPr="008F06D7" w:rsidRDefault="00764B52" w:rsidP="00764B52">
                                  <w:pPr>
                                    <w:spacing w:line="700" w:lineRule="exact"/>
                                    <w:jc w:val="center"/>
                                    <w:rPr>
                                      <w:color w:val="595959" w:themeColor="text1" w:themeTint="A6"/>
                                      <w:sz w:val="66"/>
                                      <w:szCs w:val="66"/>
                                    </w:rPr>
                                  </w:pPr>
                                  <w:r w:rsidRPr="008F06D7">
                                    <w:rPr>
                                      <w:rFonts w:ascii="標楷體" w:eastAsia="標楷體" w:hAnsi="標楷體" w:hint="eastAsia"/>
                                      <w:color w:val="595959" w:themeColor="text1" w:themeTint="A6"/>
                                      <w:sz w:val="66"/>
                                      <w:szCs w:val="66"/>
                                      <w:lang w:eastAsia="zh-TW"/>
                                    </w:rPr>
                                    <w:t>操場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87341" o:spid="_x0000_s1034" style="position:absolute;margin-left:306.65pt;margin-top:-1.1pt;width:117pt;height:42.75pt;z-index:25357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" filled="f" strokecolor="black [3213]" strokeweight=".5pt">
                      <v:textbox>
                        <w:txbxContent>
                          <w:p w:rsidR="00764B52" w:rsidRPr="008F06D7" w:rsidRDefault="00764B52" w:rsidP="00764B52">
                            <w:pPr>
                              <w:spacing w:line="700" w:lineRule="exact"/>
                              <w:jc w:val="center"/>
                              <w:rPr>
                                <w:color w:val="595959" w:themeColor="text1" w:themeTint="A6"/>
                                <w:sz w:val="66"/>
                                <w:szCs w:val="66"/>
                              </w:rPr>
                            </w:pPr>
                            <w:r w:rsidRPr="008F06D7">
                              <w:rPr>
                                <w:rFonts w:ascii="標楷體" w:eastAsia="標楷體" w:hAnsi="標楷體" w:hint="eastAsia"/>
                                <w:color w:val="595959" w:themeColor="text1" w:themeTint="A6"/>
                                <w:sz w:val="66"/>
                                <w:szCs w:val="66"/>
                                <w:lang w:eastAsia="zh-TW"/>
                              </w:rPr>
                              <w:t>操場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EA0627">
              <w:rPr>
                <w:rFonts w:ascii="Times New Roman" w:eastAsia="華康香港標準楷書" w:hAnsi="Times New Roman" w:cs="Times New Roman"/>
                <w:noProof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562432" behindDoc="0" locked="0" layoutInCell="1" allowOverlap="1" wp14:anchorId="2081C5AF" wp14:editId="2D899834">
                      <wp:simplePos x="0" y="0"/>
                      <wp:positionH relativeFrom="column">
                        <wp:posOffset>1164590</wp:posOffset>
                      </wp:positionH>
                      <wp:positionV relativeFrom="paragraph">
                        <wp:posOffset>393065</wp:posOffset>
                      </wp:positionV>
                      <wp:extent cx="526415" cy="494665"/>
                      <wp:effectExtent l="0" t="0" r="26035" b="19685"/>
                      <wp:wrapNone/>
                      <wp:docPr id="141" name="直線接點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26415" cy="49466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線接點 141" o:spid="_x0000_s1026" style="position:absolute;z-index:25256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1.7pt,30.95pt" to="133.15pt,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" strokecolor="#4579b8 [3044]" strokeweight="1.5pt"/>
                  </w:pict>
                </mc:Fallback>
              </mc:AlternateContent>
            </w:r>
            <w:r w:rsidR="005C5B48" w:rsidRPr="00EA0627"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  <w:t xml:space="preserve">     </w:t>
            </w:r>
            <w:r w:rsidR="008C4E8B" w:rsidRPr="00EA0627"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  <w:t xml:space="preserve">    </w:t>
            </w:r>
            <w:r w:rsidR="005C5B48" w:rsidRPr="00EA0627"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  <w:t xml:space="preserve">     </w:t>
            </w:r>
          </w:p>
          <w:p w:rsidR="005C5B48" w:rsidRPr="00EA0627" w:rsidRDefault="00131D95" w:rsidP="00F6486B">
            <w:pPr>
              <w:spacing w:after="0" w:line="240" w:lineRule="auto"/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anchor distT="0" distB="0" distL="114300" distR="114300" simplePos="0" relativeHeight="253405184" behindDoc="0" locked="0" layoutInCell="1" allowOverlap="1" wp14:anchorId="12A0BD43" wp14:editId="3B8979EC">
                  <wp:simplePos x="0" y="0"/>
                  <wp:positionH relativeFrom="column">
                    <wp:posOffset>1315085</wp:posOffset>
                  </wp:positionH>
                  <wp:positionV relativeFrom="paragraph">
                    <wp:posOffset>431800</wp:posOffset>
                  </wp:positionV>
                  <wp:extent cx="2380615" cy="1321435"/>
                  <wp:effectExtent l="0" t="0" r="635" b="0"/>
                  <wp:wrapNone/>
                  <wp:docPr id="87303" name="圖片 873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Documents and Settings\chiuyan\My Documents\Betty Chiu\Projects\八鄉_齊齊說\Artwork\Worksheet\P15_03re0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0615" cy="1321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5C5B48" w:rsidRPr="00EA0627" w:rsidRDefault="008F06D7" w:rsidP="00F6486B">
            <w:pPr>
              <w:spacing w:after="0" w:line="240" w:lineRule="auto"/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384704" behindDoc="0" locked="0" layoutInCell="1" allowOverlap="1" wp14:anchorId="2417309F" wp14:editId="28B10E18">
                      <wp:simplePos x="0" y="0"/>
                      <wp:positionH relativeFrom="column">
                        <wp:posOffset>1025525</wp:posOffset>
                      </wp:positionH>
                      <wp:positionV relativeFrom="paragraph">
                        <wp:posOffset>393065</wp:posOffset>
                      </wp:positionV>
                      <wp:extent cx="335915" cy="0"/>
                      <wp:effectExtent l="0" t="0" r="26035" b="19050"/>
                      <wp:wrapNone/>
                      <wp:docPr id="42" name="直線接點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35915" cy="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線接點 42" o:spid="_x0000_s1026" style="position:absolute;z-index:25338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0.75pt,30.95pt" to="107.2pt,3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" strokecolor="#4579b8 [3044]" strokeweight="1.5pt"/>
                  </w:pict>
                </mc:Fallback>
              </mc:AlternateContent>
            </w:r>
            <w:r w:rsidR="00937C98" w:rsidRPr="00EA0627">
              <w:rPr>
                <w:rFonts w:ascii="Times New Roman" w:eastAsia="華康香港標準楷書" w:hAnsi="Times New Roman" w:cs="Times New Roman"/>
                <w:noProof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390848" behindDoc="0" locked="0" layoutInCell="1" allowOverlap="1" wp14:anchorId="2B766964" wp14:editId="78B5DD6B">
                      <wp:simplePos x="0" y="0"/>
                      <wp:positionH relativeFrom="column">
                        <wp:posOffset>3450590</wp:posOffset>
                      </wp:positionH>
                      <wp:positionV relativeFrom="paragraph">
                        <wp:posOffset>384175</wp:posOffset>
                      </wp:positionV>
                      <wp:extent cx="485775" cy="0"/>
                      <wp:effectExtent l="0" t="0" r="9525" b="19050"/>
                      <wp:wrapNone/>
                      <wp:docPr id="87268" name="直線接點 872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5775" cy="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線接點 87268" o:spid="_x0000_s1026" style="position:absolute;z-index:25339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1.7pt,30.25pt" to="309.95pt,3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" strokecolor="#4579b8 [3044]" strokeweight="1.5pt"/>
                  </w:pict>
                </mc:Fallback>
              </mc:AlternateContent>
            </w:r>
            <w:r w:rsidR="00937C98"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426688" behindDoc="0" locked="0" layoutInCell="1" allowOverlap="1" wp14:anchorId="73FC45A2" wp14:editId="30084A1E">
                      <wp:simplePos x="0" y="0"/>
                      <wp:positionH relativeFrom="column">
                        <wp:posOffset>3937000</wp:posOffset>
                      </wp:positionH>
                      <wp:positionV relativeFrom="paragraph">
                        <wp:posOffset>102235</wp:posOffset>
                      </wp:positionV>
                      <wp:extent cx="1485900" cy="542925"/>
                      <wp:effectExtent l="0" t="0" r="19050" b="28575"/>
                      <wp:wrapNone/>
                      <wp:docPr id="87342" name="矩形 873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0" cy="5429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64B52" w:rsidRPr="001D0DDF" w:rsidRDefault="00764B52" w:rsidP="00764B52">
                                  <w:pPr>
                                    <w:spacing w:line="700" w:lineRule="exact"/>
                                    <w:jc w:val="center"/>
                                    <w:rPr>
                                      <w:color w:val="595959" w:themeColor="text1" w:themeTint="A6"/>
                                      <w:sz w:val="66"/>
                                      <w:szCs w:val="66"/>
                                    </w:rPr>
                                  </w:pPr>
                                  <w:r w:rsidRPr="001D0DDF">
                                    <w:rPr>
                                      <w:rFonts w:ascii="標楷體" w:eastAsia="標楷體" w:hAnsi="標楷體" w:hint="eastAsia"/>
                                      <w:color w:val="595959" w:themeColor="text1" w:themeTint="A6"/>
                                      <w:sz w:val="66"/>
                                      <w:szCs w:val="66"/>
                                      <w:lang w:eastAsia="zh-TW"/>
                                    </w:rPr>
                                    <w:t>洗手間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87342" o:spid="_x0000_s1035" style="position:absolute;margin-left:310pt;margin-top:8.05pt;width:117pt;height:42.75pt;z-index:25342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" filled="f" strokecolor="black [3213]" strokeweight=".5pt">
                      <v:textbox>
                        <w:txbxContent>
                          <w:p w:rsidR="00764B52" w:rsidRPr="001D0DDF" w:rsidRDefault="00764B52" w:rsidP="00764B52">
                            <w:pPr>
                              <w:spacing w:line="700" w:lineRule="exact"/>
                              <w:jc w:val="center"/>
                              <w:rPr>
                                <w:color w:val="595959" w:themeColor="text1" w:themeTint="A6"/>
                                <w:sz w:val="66"/>
                                <w:szCs w:val="66"/>
                              </w:rPr>
                            </w:pPr>
                            <w:r w:rsidRPr="001D0DDF">
                              <w:rPr>
                                <w:rFonts w:ascii="標楷體" w:eastAsia="標楷體" w:hAnsi="標楷體" w:hint="eastAsia"/>
                                <w:color w:val="595959" w:themeColor="text1" w:themeTint="A6"/>
                                <w:sz w:val="66"/>
                                <w:szCs w:val="66"/>
                                <w:lang w:eastAsia="zh-TW"/>
                              </w:rPr>
                              <w:t>洗手間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5C5B48" w:rsidRPr="00EA0627" w:rsidRDefault="00937C98" w:rsidP="00F6486B">
            <w:pPr>
              <w:spacing w:after="0" w:line="240" w:lineRule="auto"/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lang w:eastAsia="zh-TW"/>
              </w:rPr>
              <w:drawing>
                <wp:anchor distT="0" distB="0" distL="114300" distR="114300" simplePos="0" relativeHeight="253415424" behindDoc="0" locked="0" layoutInCell="1" allowOverlap="1" wp14:anchorId="49103AE3" wp14:editId="0EAFF614">
                  <wp:simplePos x="0" y="0"/>
                  <wp:positionH relativeFrom="column">
                    <wp:posOffset>3837305</wp:posOffset>
                  </wp:positionH>
                  <wp:positionV relativeFrom="paragraph">
                    <wp:posOffset>198120</wp:posOffset>
                  </wp:positionV>
                  <wp:extent cx="1539875" cy="1104900"/>
                  <wp:effectExtent l="0" t="0" r="3175" b="0"/>
                  <wp:wrapNone/>
                  <wp:docPr id="87337" name="圖片 87337" descr="01_14g_調整大小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01_14g_調整大小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9875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5C5B48" w:rsidRPr="00EA0627" w:rsidRDefault="008F06D7" w:rsidP="00F6486B">
            <w:pPr>
              <w:spacing w:after="0" w:line="240" w:lineRule="auto"/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576768" behindDoc="0" locked="0" layoutInCell="1" allowOverlap="1" wp14:anchorId="0F80080E" wp14:editId="3DC1A9B3">
                      <wp:simplePos x="0" y="0"/>
                      <wp:positionH relativeFrom="column">
                        <wp:posOffset>3033395</wp:posOffset>
                      </wp:positionH>
                      <wp:positionV relativeFrom="paragraph">
                        <wp:posOffset>238760</wp:posOffset>
                      </wp:positionV>
                      <wp:extent cx="275590" cy="931545"/>
                      <wp:effectExtent l="0" t="0" r="29210" b="20955"/>
                      <wp:wrapNone/>
                      <wp:docPr id="149" name="直線接點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5590" cy="93154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線接點 149" o:spid="_x0000_s1026" style="position:absolute;z-index:25257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85pt,18.8pt" to="260.55pt,9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" strokecolor="#4579b8 [3044]" strokeweight="1.5pt"/>
                  </w:pict>
                </mc:Fallback>
              </mc:AlternateContent>
            </w:r>
            <w:r w:rsidRPr="00EA0627">
              <w:rPr>
                <w:rFonts w:ascii="Times New Roman" w:eastAsia="華康香港標準楷書" w:hAnsi="Times New Roman" w:cs="Times New Roman"/>
                <w:noProof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570624" behindDoc="0" locked="0" layoutInCell="1" allowOverlap="1" wp14:anchorId="4997FCBD" wp14:editId="66C7A7CA">
                      <wp:simplePos x="0" y="0"/>
                      <wp:positionH relativeFrom="column">
                        <wp:posOffset>1757680</wp:posOffset>
                      </wp:positionH>
                      <wp:positionV relativeFrom="paragraph">
                        <wp:posOffset>252730</wp:posOffset>
                      </wp:positionV>
                      <wp:extent cx="257175" cy="923290"/>
                      <wp:effectExtent l="0" t="0" r="28575" b="29210"/>
                      <wp:wrapNone/>
                      <wp:docPr id="146" name="直線接點 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7175" cy="92329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線接點 146" o:spid="_x0000_s1026" style="position:absolute;flip:y;z-index:25257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.4pt,19.9pt" to="158.65pt,9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" strokecolor="#4579b8 [3044]" strokeweight="1.5pt"/>
                  </w:pict>
                </mc:Fallback>
              </mc:AlternateContent>
            </w:r>
            <w:r w:rsidR="003B0E10" w:rsidRPr="00EA0627"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  <w:t xml:space="preserve">                </w:t>
            </w:r>
          </w:p>
          <w:p w:rsidR="003B4E2C" w:rsidRPr="00EA0627" w:rsidRDefault="008F06D7" w:rsidP="008C4E8B">
            <w:pPr>
              <w:spacing w:after="0" w:line="240" w:lineRule="auto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578240" behindDoc="0" locked="0" layoutInCell="1" allowOverlap="1" wp14:anchorId="147CD504" wp14:editId="1404ABC2">
                      <wp:simplePos x="0" y="0"/>
                      <wp:positionH relativeFrom="column">
                        <wp:posOffset>2882900</wp:posOffset>
                      </wp:positionH>
                      <wp:positionV relativeFrom="paragraph">
                        <wp:posOffset>647700</wp:posOffset>
                      </wp:positionV>
                      <wp:extent cx="1485900" cy="542925"/>
                      <wp:effectExtent l="0" t="0" r="19050" b="28575"/>
                      <wp:wrapNone/>
                      <wp:docPr id="87343" name="矩形 873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0" cy="542925"/>
                              </a:xfrm>
                              <a:prstGeom prst="rect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764B52" w:rsidRPr="001D0DDF" w:rsidRDefault="00764B52" w:rsidP="00764B52">
                                  <w:pPr>
                                    <w:spacing w:line="700" w:lineRule="exact"/>
                                    <w:jc w:val="center"/>
                                    <w:rPr>
                                      <w:color w:val="595959" w:themeColor="text1" w:themeTint="A6"/>
                                      <w:sz w:val="66"/>
                                      <w:szCs w:val="66"/>
                                    </w:rPr>
                                  </w:pPr>
                                  <w:r w:rsidRPr="001D0DDF">
                                    <w:rPr>
                                      <w:rFonts w:ascii="標楷體" w:eastAsia="標楷體" w:hAnsi="標楷體" w:hint="eastAsia"/>
                                      <w:color w:val="595959" w:themeColor="text1" w:themeTint="A6"/>
                                      <w:sz w:val="66"/>
                                      <w:szCs w:val="66"/>
                                      <w:lang w:eastAsia="zh-TW"/>
                                    </w:rPr>
                                    <w:t>禮堂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87343" o:spid="_x0000_s1036" style="position:absolute;margin-left:227pt;margin-top:51pt;width:117pt;height:42.75pt;z-index:25357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" filled="f" strokecolor="windowText" strokeweight=".5pt">
                      <v:textbox>
                        <w:txbxContent>
                          <w:p w:rsidR="00764B52" w:rsidRPr="001D0DDF" w:rsidRDefault="00764B52" w:rsidP="00764B52">
                            <w:pPr>
                              <w:spacing w:line="700" w:lineRule="exact"/>
                              <w:jc w:val="center"/>
                              <w:rPr>
                                <w:color w:val="595959" w:themeColor="text1" w:themeTint="A6"/>
                                <w:sz w:val="66"/>
                                <w:szCs w:val="66"/>
                              </w:rPr>
                            </w:pPr>
                            <w:r w:rsidRPr="001D0DDF">
                              <w:rPr>
                                <w:rFonts w:ascii="標楷體" w:eastAsia="標楷體" w:hAnsi="標楷體" w:hint="eastAsia"/>
                                <w:color w:val="595959" w:themeColor="text1" w:themeTint="A6"/>
                                <w:sz w:val="66"/>
                                <w:szCs w:val="66"/>
                                <w:lang w:eastAsia="zh-TW"/>
                              </w:rPr>
                              <w:t>禮堂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561856" behindDoc="0" locked="0" layoutInCell="1" allowOverlap="1" wp14:anchorId="123DF8E3" wp14:editId="6E81D3E9">
                      <wp:simplePos x="0" y="0"/>
                      <wp:positionH relativeFrom="column">
                        <wp:posOffset>867410</wp:posOffset>
                      </wp:positionH>
                      <wp:positionV relativeFrom="paragraph">
                        <wp:posOffset>655320</wp:posOffset>
                      </wp:positionV>
                      <wp:extent cx="1485900" cy="542925"/>
                      <wp:effectExtent l="0" t="0" r="19050" b="28575"/>
                      <wp:wrapNone/>
                      <wp:docPr id="87344" name="矩形 873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0" cy="5429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64B52" w:rsidRPr="008F06D7" w:rsidRDefault="00764B52" w:rsidP="00764B52">
                                  <w:pPr>
                                    <w:spacing w:line="700" w:lineRule="exact"/>
                                    <w:jc w:val="center"/>
                                    <w:rPr>
                                      <w:color w:val="595959" w:themeColor="text1" w:themeTint="A6"/>
                                      <w:sz w:val="66"/>
                                      <w:szCs w:val="66"/>
                                    </w:rPr>
                                  </w:pPr>
                                  <w:r w:rsidRPr="008F06D7">
                                    <w:rPr>
                                      <w:rFonts w:ascii="標楷體" w:eastAsia="標楷體" w:hAnsi="標楷體" w:hint="eastAsia"/>
                                      <w:color w:val="595959" w:themeColor="text1" w:themeTint="A6"/>
                                      <w:sz w:val="66"/>
                                      <w:szCs w:val="66"/>
                                      <w:lang w:eastAsia="zh-TW"/>
                                    </w:rPr>
                                    <w:t>教員室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87344" o:spid="_x0000_s1037" style="position:absolute;margin-left:68.3pt;margin-top:51.6pt;width:117pt;height:42.75pt;z-index:25356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" filled="f" strokecolor="black [3213]" strokeweight=".5pt">
                      <v:textbox>
                        <w:txbxContent>
                          <w:p w:rsidR="00764B52" w:rsidRPr="008F06D7" w:rsidRDefault="00764B52" w:rsidP="00764B52">
                            <w:pPr>
                              <w:spacing w:line="700" w:lineRule="exact"/>
                              <w:jc w:val="center"/>
                              <w:rPr>
                                <w:color w:val="595959" w:themeColor="text1" w:themeTint="A6"/>
                                <w:sz w:val="66"/>
                                <w:szCs w:val="66"/>
                              </w:rPr>
                            </w:pPr>
                            <w:r w:rsidRPr="008F06D7">
                              <w:rPr>
                                <w:rFonts w:ascii="標楷體" w:eastAsia="標楷體" w:hAnsi="標楷體" w:hint="eastAsia"/>
                                <w:color w:val="595959" w:themeColor="text1" w:themeTint="A6"/>
                                <w:sz w:val="66"/>
                                <w:szCs w:val="66"/>
                                <w:lang w:eastAsia="zh-TW"/>
                              </w:rPr>
                              <w:t>教員室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613" w:type="pct"/>
            <w:shd w:val="clear" w:color="auto" w:fill="auto"/>
            <w:vAlign w:val="center"/>
          </w:tcPr>
          <w:p w:rsidR="003B4E2C" w:rsidRPr="00EA0627" w:rsidRDefault="003B4E2C" w:rsidP="000A6370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</w:p>
        </w:tc>
      </w:tr>
      <w:tr w:rsidR="003B4E2C" w:rsidRPr="00EA0627" w:rsidTr="00937C98">
        <w:trPr>
          <w:trHeight w:val="1288"/>
        </w:trPr>
        <w:tc>
          <w:tcPr>
            <w:tcW w:w="586" w:type="pct"/>
            <w:vAlign w:val="center"/>
          </w:tcPr>
          <w:p w:rsidR="003B4E2C" w:rsidRPr="00EA0627" w:rsidRDefault="00764B52" w:rsidP="008C4E8B">
            <w:pPr>
              <w:spacing w:line="480" w:lineRule="auto"/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420544" behindDoc="0" locked="0" layoutInCell="1" allowOverlap="1" wp14:anchorId="05AB7B5F" wp14:editId="1EA8AA61">
                      <wp:simplePos x="0" y="0"/>
                      <wp:positionH relativeFrom="column">
                        <wp:posOffset>400050</wp:posOffset>
                      </wp:positionH>
                      <wp:positionV relativeFrom="paragraph">
                        <wp:posOffset>796925</wp:posOffset>
                      </wp:positionV>
                      <wp:extent cx="1485900" cy="542925"/>
                      <wp:effectExtent l="0" t="0" r="19050" b="28575"/>
                      <wp:wrapNone/>
                      <wp:docPr id="136" name="矩形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0" cy="5429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64B52" w:rsidRPr="008F06D7" w:rsidRDefault="00764B52" w:rsidP="00764B52">
                                  <w:pPr>
                                    <w:spacing w:line="700" w:lineRule="exact"/>
                                    <w:jc w:val="center"/>
                                    <w:rPr>
                                      <w:color w:val="595959" w:themeColor="text1" w:themeTint="A6"/>
                                      <w:sz w:val="66"/>
                                      <w:szCs w:val="66"/>
                                    </w:rPr>
                                  </w:pPr>
                                  <w:r w:rsidRPr="008F06D7">
                                    <w:rPr>
                                      <w:rFonts w:ascii="標楷體" w:eastAsia="標楷體" w:hAnsi="標楷體" w:hint="eastAsia"/>
                                      <w:color w:val="595959" w:themeColor="text1" w:themeTint="A6"/>
                                      <w:sz w:val="66"/>
                                      <w:szCs w:val="66"/>
                                      <w:lang w:eastAsia="zh-TW"/>
                                    </w:rPr>
                                    <w:t>圖書館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136" o:spid="_x0000_s1038" style="position:absolute;margin-left:31.5pt;margin-top:62.75pt;width:117pt;height:42.75pt;z-index:25342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" filled="f" strokecolor="black [3213]" strokeweight=".5pt">
                      <v:textbox>
                        <w:txbxContent>
                          <w:p w:rsidR="00764B52" w:rsidRPr="008F06D7" w:rsidRDefault="00764B52" w:rsidP="00764B52">
                            <w:pPr>
                              <w:spacing w:line="700" w:lineRule="exact"/>
                              <w:jc w:val="center"/>
                              <w:rPr>
                                <w:color w:val="595959" w:themeColor="text1" w:themeTint="A6"/>
                                <w:sz w:val="66"/>
                                <w:szCs w:val="66"/>
                              </w:rPr>
                            </w:pPr>
                            <w:r w:rsidRPr="008F06D7">
                              <w:rPr>
                                <w:rFonts w:ascii="標楷體" w:eastAsia="標楷體" w:hAnsi="標楷體" w:hint="eastAsia"/>
                                <w:color w:val="595959" w:themeColor="text1" w:themeTint="A6"/>
                                <w:sz w:val="66"/>
                                <w:szCs w:val="66"/>
                                <w:lang w:eastAsia="zh-TW"/>
                              </w:rPr>
                              <w:t>圖書館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3801" w:type="pct"/>
            <w:vMerge/>
            <w:shd w:val="clear" w:color="auto" w:fill="auto"/>
            <w:vAlign w:val="center"/>
          </w:tcPr>
          <w:p w:rsidR="003B4E2C" w:rsidRPr="00EA0627" w:rsidRDefault="003B4E2C" w:rsidP="000A6370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</w:p>
        </w:tc>
        <w:tc>
          <w:tcPr>
            <w:tcW w:w="613" w:type="pct"/>
            <w:shd w:val="clear" w:color="auto" w:fill="auto"/>
            <w:vAlign w:val="center"/>
          </w:tcPr>
          <w:p w:rsidR="003B4E2C" w:rsidRPr="00EA0627" w:rsidRDefault="003B4E2C" w:rsidP="000A6370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</w:pPr>
          </w:p>
        </w:tc>
      </w:tr>
      <w:tr w:rsidR="003B4E2C" w:rsidRPr="00EA0627" w:rsidTr="00937C98">
        <w:trPr>
          <w:trHeight w:val="1293"/>
        </w:trPr>
        <w:tc>
          <w:tcPr>
            <w:tcW w:w="586" w:type="pct"/>
            <w:vAlign w:val="center"/>
          </w:tcPr>
          <w:p w:rsidR="003B4E2C" w:rsidRPr="00EA0627" w:rsidRDefault="008F06D7" w:rsidP="000A6370">
            <w:pPr>
              <w:jc w:val="center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7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433856" behindDoc="0" locked="0" layoutInCell="1" allowOverlap="1" wp14:anchorId="479D0DED" wp14:editId="6F2C09E6">
                      <wp:simplePos x="0" y="0"/>
                      <wp:positionH relativeFrom="column">
                        <wp:posOffset>254635</wp:posOffset>
                      </wp:positionH>
                      <wp:positionV relativeFrom="paragraph">
                        <wp:posOffset>784225</wp:posOffset>
                      </wp:positionV>
                      <wp:extent cx="1485900" cy="542925"/>
                      <wp:effectExtent l="0" t="0" r="19050" b="28575"/>
                      <wp:wrapNone/>
                      <wp:docPr id="87349" name="矩形 873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0" cy="5429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CA09F8" w:rsidRPr="008F06D7" w:rsidRDefault="00CA09F8" w:rsidP="00CA09F8">
                                  <w:pPr>
                                    <w:spacing w:line="700" w:lineRule="exact"/>
                                    <w:jc w:val="center"/>
                                    <w:rPr>
                                      <w:color w:val="595959" w:themeColor="text1" w:themeTint="A6"/>
                                      <w:sz w:val="66"/>
                                      <w:szCs w:val="66"/>
                                    </w:rPr>
                                  </w:pPr>
                                  <w:r w:rsidRPr="008F06D7">
                                    <w:rPr>
                                      <w:rFonts w:ascii="標楷體" w:eastAsia="標楷體" w:hAnsi="標楷體" w:hint="eastAsia"/>
                                      <w:color w:val="595959" w:themeColor="text1" w:themeTint="A6"/>
                                      <w:sz w:val="66"/>
                                      <w:szCs w:val="66"/>
                                      <w:lang w:eastAsia="zh-TW"/>
                                    </w:rPr>
                                    <w:t>音樂室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87349" o:spid="_x0000_s1039" style="position:absolute;left:0;text-align:left;margin-left:20.05pt;margin-top:61.75pt;width:117pt;height:42.75pt;z-index:2534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" filled="f" strokecolor="black [3213]" strokeweight=".5pt">
                      <v:textbox>
                        <w:txbxContent>
                          <w:p w:rsidR="00CA09F8" w:rsidRPr="008F06D7" w:rsidRDefault="00CA09F8" w:rsidP="00CA09F8">
                            <w:pPr>
                              <w:spacing w:line="700" w:lineRule="exact"/>
                              <w:jc w:val="center"/>
                              <w:rPr>
                                <w:color w:val="595959" w:themeColor="text1" w:themeTint="A6"/>
                                <w:sz w:val="66"/>
                                <w:szCs w:val="66"/>
                              </w:rPr>
                            </w:pPr>
                            <w:r w:rsidRPr="008F06D7">
                              <w:rPr>
                                <w:rFonts w:ascii="標楷體" w:eastAsia="標楷體" w:hAnsi="標楷體" w:hint="eastAsia"/>
                                <w:color w:val="595959" w:themeColor="text1" w:themeTint="A6"/>
                                <w:sz w:val="66"/>
                                <w:szCs w:val="66"/>
                                <w:lang w:eastAsia="zh-TW"/>
                              </w:rPr>
                              <w:t>音樂室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3801" w:type="pct"/>
            <w:vMerge/>
            <w:shd w:val="clear" w:color="auto" w:fill="auto"/>
            <w:vAlign w:val="center"/>
          </w:tcPr>
          <w:p w:rsidR="003B4E2C" w:rsidRPr="00EA0627" w:rsidRDefault="003B4E2C" w:rsidP="000A6370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</w:p>
        </w:tc>
        <w:tc>
          <w:tcPr>
            <w:tcW w:w="613" w:type="pct"/>
            <w:shd w:val="clear" w:color="auto" w:fill="auto"/>
            <w:vAlign w:val="center"/>
          </w:tcPr>
          <w:p w:rsidR="003B4E2C" w:rsidRPr="00EA0627" w:rsidRDefault="003B4E2C" w:rsidP="000A6370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</w:p>
        </w:tc>
      </w:tr>
      <w:tr w:rsidR="003B4E2C" w:rsidRPr="00EA0627" w:rsidTr="00937C98">
        <w:trPr>
          <w:trHeight w:val="1288"/>
        </w:trPr>
        <w:tc>
          <w:tcPr>
            <w:tcW w:w="586" w:type="pct"/>
            <w:vAlign w:val="center"/>
          </w:tcPr>
          <w:p w:rsidR="003B4E2C" w:rsidRPr="00EA0627" w:rsidRDefault="00271D5A" w:rsidP="000A6370">
            <w:pPr>
              <w:jc w:val="center"/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noProof/>
                <w:sz w:val="72"/>
                <w:szCs w:val="72"/>
                <w:lang w:eastAsia="zh-TW"/>
              </w:rPr>
              <w:drawing>
                <wp:anchor distT="0" distB="0" distL="114300" distR="114300" simplePos="0" relativeHeight="253553664" behindDoc="0" locked="0" layoutInCell="1" allowOverlap="1" wp14:anchorId="07849D5E" wp14:editId="0595C657">
                  <wp:simplePos x="0" y="0"/>
                  <wp:positionH relativeFrom="column">
                    <wp:posOffset>92075</wp:posOffset>
                  </wp:positionH>
                  <wp:positionV relativeFrom="paragraph">
                    <wp:posOffset>577850</wp:posOffset>
                  </wp:positionV>
                  <wp:extent cx="1590675" cy="1395095"/>
                  <wp:effectExtent l="0" t="0" r="9525" b="0"/>
                  <wp:wrapNone/>
                  <wp:docPr id="3" name="圖片 3" descr="C:\Users\edbuser\Desktop\聽聽說說related pic\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聽聽說說related pic\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675" cy="1395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01" w:type="pct"/>
            <w:vMerge/>
            <w:shd w:val="clear" w:color="auto" w:fill="auto"/>
            <w:vAlign w:val="center"/>
          </w:tcPr>
          <w:p w:rsidR="003B4E2C" w:rsidRPr="00EA0627" w:rsidRDefault="003B4E2C" w:rsidP="000A6370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</w:p>
        </w:tc>
        <w:tc>
          <w:tcPr>
            <w:tcW w:w="613" w:type="pct"/>
            <w:shd w:val="clear" w:color="auto" w:fill="auto"/>
            <w:vAlign w:val="center"/>
          </w:tcPr>
          <w:p w:rsidR="003B4E2C" w:rsidRPr="00EA0627" w:rsidRDefault="003B4E2C" w:rsidP="000A6370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</w:pPr>
          </w:p>
        </w:tc>
      </w:tr>
      <w:tr w:rsidR="003B4E2C" w:rsidRPr="00EA0627" w:rsidTr="00937C98">
        <w:trPr>
          <w:trHeight w:val="1152"/>
        </w:trPr>
        <w:tc>
          <w:tcPr>
            <w:tcW w:w="586" w:type="pct"/>
            <w:vAlign w:val="center"/>
          </w:tcPr>
          <w:p w:rsidR="003B4E2C" w:rsidRPr="00EA0627" w:rsidRDefault="008C4E8B" w:rsidP="008C4E8B">
            <w:pPr>
              <w:jc w:val="center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  <w:t xml:space="preserve">    </w:t>
            </w:r>
          </w:p>
        </w:tc>
        <w:tc>
          <w:tcPr>
            <w:tcW w:w="3801" w:type="pct"/>
            <w:vMerge/>
            <w:shd w:val="clear" w:color="auto" w:fill="auto"/>
            <w:vAlign w:val="center"/>
          </w:tcPr>
          <w:p w:rsidR="003B4E2C" w:rsidRPr="00EA0627" w:rsidRDefault="003B4E2C" w:rsidP="000A6370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</w:p>
        </w:tc>
        <w:tc>
          <w:tcPr>
            <w:tcW w:w="613" w:type="pct"/>
            <w:shd w:val="clear" w:color="auto" w:fill="auto"/>
            <w:vAlign w:val="center"/>
          </w:tcPr>
          <w:p w:rsidR="003B4E2C" w:rsidRPr="00EA0627" w:rsidRDefault="003B4E2C" w:rsidP="000A6370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</w:p>
        </w:tc>
      </w:tr>
      <w:tr w:rsidR="003B4E2C" w:rsidRPr="00EA0627" w:rsidTr="00937C98">
        <w:trPr>
          <w:trHeight w:val="891"/>
        </w:trPr>
        <w:tc>
          <w:tcPr>
            <w:tcW w:w="586" w:type="pct"/>
            <w:vAlign w:val="center"/>
          </w:tcPr>
          <w:p w:rsidR="003B4E2C" w:rsidRPr="00EA0627" w:rsidRDefault="003B4E2C" w:rsidP="008C4E8B">
            <w:pPr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</w:pPr>
          </w:p>
        </w:tc>
        <w:tc>
          <w:tcPr>
            <w:tcW w:w="3801" w:type="pct"/>
            <w:vMerge/>
            <w:shd w:val="clear" w:color="auto" w:fill="auto"/>
            <w:vAlign w:val="center"/>
          </w:tcPr>
          <w:p w:rsidR="003B4E2C" w:rsidRPr="00EA0627" w:rsidRDefault="003B4E2C" w:rsidP="000A6370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72"/>
                <w:szCs w:val="72"/>
                <w:lang w:eastAsia="zh-TW"/>
              </w:rPr>
            </w:pPr>
          </w:p>
        </w:tc>
        <w:tc>
          <w:tcPr>
            <w:tcW w:w="613" w:type="pct"/>
            <w:shd w:val="clear" w:color="auto" w:fill="auto"/>
            <w:vAlign w:val="center"/>
          </w:tcPr>
          <w:p w:rsidR="003B4E2C" w:rsidRPr="00EA0627" w:rsidRDefault="003B4E2C" w:rsidP="000A6370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b/>
                <w:sz w:val="72"/>
                <w:szCs w:val="72"/>
                <w:lang w:eastAsia="zh-TW"/>
              </w:rPr>
            </w:pPr>
          </w:p>
        </w:tc>
      </w:tr>
    </w:tbl>
    <w:p w:rsidR="003D0DDA" w:rsidRPr="00EA0627" w:rsidRDefault="008F06D7" w:rsidP="00A51E0C">
      <w:pPr>
        <w:rPr>
          <w:rFonts w:ascii="Times New Roman" w:eastAsia="華康香港標準楷書" w:hAnsi="Times New Roman" w:cs="Times New Roman"/>
          <w:b/>
          <w:color w:val="333333"/>
          <w:sz w:val="72"/>
          <w:szCs w:val="72"/>
          <w:lang w:eastAsia="zh-TW"/>
        </w:rPr>
      </w:pPr>
      <w:r w:rsidRPr="00EA0627">
        <w:rPr>
          <w:rFonts w:ascii="Times New Roman" w:eastAsia="華康香港標準楷書" w:hAnsi="Times New Roman" w:cs="Times New Roman"/>
          <w:noProof/>
          <w:color w:val="000000" w:themeColor="text1"/>
          <w:lang w:eastAsia="zh-TW"/>
        </w:rPr>
        <w:drawing>
          <wp:anchor distT="0" distB="0" distL="114300" distR="114300" simplePos="0" relativeHeight="253413376" behindDoc="0" locked="0" layoutInCell="1" allowOverlap="1" wp14:anchorId="5DE6AB01" wp14:editId="753B366D">
            <wp:simplePos x="0" y="0"/>
            <wp:positionH relativeFrom="column">
              <wp:posOffset>1175385</wp:posOffset>
            </wp:positionH>
            <wp:positionV relativeFrom="paragraph">
              <wp:posOffset>5709920</wp:posOffset>
            </wp:positionV>
            <wp:extent cx="1885950" cy="1239520"/>
            <wp:effectExtent l="0" t="0" r="0" b="0"/>
            <wp:wrapNone/>
            <wp:docPr id="87335" name="圖片 87335" descr="C:\Documents and Settings\chiuyan\My Documents\Betty Chiu\八鄉_齊齊說\P17_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Documents and Settings\chiuyan\My Documents\Betty Chiu\八鄉_齊齊說\P17_05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23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2248" w:rsidRPr="00EA0627">
        <w:rPr>
          <w:rFonts w:ascii="Times New Roman" w:eastAsia="華康香港標準楷書" w:hAnsi="Times New Roman" w:cs="Times New Roman"/>
          <w:noProof/>
          <w:lang w:eastAsia="zh-TW"/>
        </w:rPr>
        <w:drawing>
          <wp:anchor distT="0" distB="0" distL="114300" distR="114300" simplePos="0" relativeHeight="253555712" behindDoc="0" locked="0" layoutInCell="1" allowOverlap="1" wp14:anchorId="7BA3F778" wp14:editId="5C59AACE">
            <wp:simplePos x="0" y="0"/>
            <wp:positionH relativeFrom="column">
              <wp:posOffset>3486821</wp:posOffset>
            </wp:positionH>
            <wp:positionV relativeFrom="paragraph">
              <wp:posOffset>5704409</wp:posOffset>
            </wp:positionV>
            <wp:extent cx="1676400" cy="1306195"/>
            <wp:effectExtent l="0" t="0" r="0" b="8255"/>
            <wp:wrapNone/>
            <wp:docPr id="15" name="圖片 15" descr="C:\Users\edbuser\Desktop\Pictures_L&amp;T_A Tool\color\LSTH\第一冊\圖part1\01_14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dbuser\Desktop\Pictures_L&amp;T_A Tool\color\LSTH\第一冊\圖part1\01_14f.jpg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0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4E2C" w:rsidRPr="00EA0627">
        <w:rPr>
          <w:rFonts w:ascii="Times New Roman" w:eastAsia="華康香港標準楷書" w:hAnsi="Times New Roman" w:cs="Times New Roman"/>
          <w:b/>
          <w:color w:val="333333"/>
          <w:sz w:val="72"/>
          <w:szCs w:val="72"/>
          <w:lang w:eastAsia="zh-TW"/>
        </w:rPr>
        <w:t xml:space="preserve">    </w:t>
      </w:r>
    </w:p>
    <w:p w:rsidR="003D0DDA" w:rsidRPr="00EA0627" w:rsidRDefault="003D0DDA" w:rsidP="00A51E0C">
      <w:pPr>
        <w:rPr>
          <w:rFonts w:ascii="Times New Roman" w:eastAsia="華康香港標準楷書" w:hAnsi="Times New Roman" w:cs="Times New Roman"/>
          <w:b/>
          <w:color w:val="333333"/>
          <w:sz w:val="72"/>
          <w:szCs w:val="72"/>
          <w:lang w:eastAsia="zh-TW"/>
        </w:rPr>
      </w:pPr>
    </w:p>
    <w:p w:rsidR="004316AA" w:rsidRDefault="00921612" w:rsidP="00581624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br w:type="page"/>
      </w:r>
    </w:p>
    <w:p w:rsidR="001E19F2" w:rsidRPr="00EA0627" w:rsidRDefault="00297447" w:rsidP="001F2248">
      <w:pPr>
        <w:tabs>
          <w:tab w:val="left" w:pos="1276"/>
        </w:tabs>
        <w:spacing w:line="192" w:lineRule="auto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4316AA">
        <w:rPr>
          <w:rFonts w:ascii="Times New Roman" w:eastAsia="華康香港標準楷書" w:hAnsi="Times New Roman" w:cs="Times New Roman" w:hint="eastAsia"/>
          <w:b/>
          <w:noProof/>
          <w:sz w:val="52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3604864" behindDoc="0" locked="0" layoutInCell="1" allowOverlap="1" wp14:anchorId="76FA968C" wp14:editId="066E606A">
                <wp:simplePos x="0" y="0"/>
                <wp:positionH relativeFrom="column">
                  <wp:posOffset>1048113</wp:posOffset>
                </wp:positionH>
                <wp:positionV relativeFrom="paragraph">
                  <wp:posOffset>-202928</wp:posOffset>
                </wp:positionV>
                <wp:extent cx="348343" cy="241300"/>
                <wp:effectExtent l="19050" t="19050" r="13970" b="25400"/>
                <wp:wrapNone/>
                <wp:docPr id="90" name="橢圓形圖說文字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343" cy="241300"/>
                        </a:xfrm>
                        <a:prstGeom prst="wedgeEllipseCallout">
                          <a:avLst>
                            <a:gd name="adj1" fmla="val -51952"/>
                            <a:gd name="adj2" fmla="val 42680"/>
                          </a:avLst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316AA" w:rsidRPr="00297447" w:rsidRDefault="004316AA" w:rsidP="00992CEF">
                            <w:pPr>
                              <w:spacing w:line="120" w:lineRule="exact"/>
                              <w:rPr>
                                <w:color w:val="FFFFFF" w:themeColor="background1"/>
                              </w:rPr>
                            </w:pPr>
                            <w:r w:rsidRPr="00297447">
                              <w:rPr>
                                <w:rFonts w:ascii="Times New Roman" w:eastAsia="華康香港標準楷書" w:hAnsi="Times New Roman" w:cs="Times New Roman"/>
                                <w:b/>
                                <w:noProof/>
                                <w:color w:val="FFFFFF" w:themeColor="background1"/>
                                <w:sz w:val="24"/>
                                <w:szCs w:val="24"/>
                                <w:lang w:eastAsia="zh-TW"/>
                              </w:rPr>
                              <w:t>…</w:t>
                            </w:r>
                            <w:r w:rsidRPr="00297447">
                              <w:rPr>
                                <w:rFonts w:ascii="Times New Roman" w:eastAsia="華康香港標準楷書" w:hAnsi="Times New Roman" w:cs="Times New Roman"/>
                                <w:noProof/>
                                <w:color w:val="FFFFFF" w:themeColor="background1"/>
                                <w:lang w:eastAsia="zh-TW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橢圓形圖說文字 90" o:spid="_x0000_s1040" type="#_x0000_t63" style="position:absolute;margin-left:82.55pt;margin-top:-16pt;width:27.45pt;height:19pt;z-index:25360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" adj="-422,20019" fillcolor="white [3201]" strokecolor="#4bacc6 [3208]" strokeweight="2pt">
                <v:textbox>
                  <w:txbxContent>
                    <w:p w:rsidR="004316AA" w:rsidRPr="00297447" w:rsidRDefault="004316AA" w:rsidP="00992CEF">
                      <w:pPr>
                        <w:spacing w:line="120" w:lineRule="exact"/>
                        <w:rPr>
                          <w:color w:val="FFFFFF" w:themeColor="background1"/>
                        </w:rPr>
                      </w:pPr>
                      <w:r w:rsidRPr="00297447">
                        <w:rPr>
                          <w:rFonts w:ascii="Times New Roman" w:eastAsia="華康香港標準楷書" w:hAnsi="Times New Roman" w:cs="Times New Roman"/>
                          <w:b/>
                          <w:noProof/>
                          <w:color w:val="FFFFFF" w:themeColor="background1"/>
                          <w:sz w:val="24"/>
                          <w:szCs w:val="24"/>
                          <w:lang w:eastAsia="zh-TW"/>
                        </w:rPr>
                        <w:t>…</w:t>
                      </w:r>
                      <w:r w:rsidRPr="00297447">
                        <w:rPr>
                          <w:rFonts w:ascii="Times New Roman" w:eastAsia="華康香港標準楷書" w:hAnsi="Times New Roman" w:cs="Times New Roman"/>
                          <w:noProof/>
                          <w:color w:val="FFFFFF" w:themeColor="background1"/>
                          <w:lang w:eastAsia="zh-TW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130BD" w:rsidRPr="001130BD">
        <w:rPr>
          <w:rFonts w:ascii="Times New Roman" w:eastAsia="華康香港標準楷書" w:hAnsi="Times New Roman" w:cs="Times New Roman"/>
          <w:noProof/>
          <w:color w:val="FF0000"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481984" behindDoc="0" locked="0" layoutInCell="1" allowOverlap="1" wp14:anchorId="53757708" wp14:editId="5C645468">
                <wp:simplePos x="0" y="0"/>
                <wp:positionH relativeFrom="column">
                  <wp:posOffset>3490595</wp:posOffset>
                </wp:positionH>
                <wp:positionV relativeFrom="paragraph">
                  <wp:posOffset>359410</wp:posOffset>
                </wp:positionV>
                <wp:extent cx="2295525" cy="1457325"/>
                <wp:effectExtent l="0" t="0" r="28575" b="28575"/>
                <wp:wrapNone/>
                <wp:docPr id="207957" name="橢圓 2079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5525" cy="14573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橢圓 207957" o:spid="_x0000_s1026" style="position:absolute;margin-left:274.85pt;margin-top:28.3pt;width:180.75pt;height:114.75pt;z-index:25348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" filled="f" strokecolor="red" strokeweight="2pt"/>
            </w:pict>
          </mc:Fallback>
        </mc:AlternateContent>
      </w:r>
      <w:r w:rsidR="00EA1F7F" w:rsidRPr="00EA0627">
        <w:rPr>
          <w:rFonts w:ascii="Times New Roman" w:eastAsia="華康香港標準楷書" w:hAnsi="Times New Roman" w:cs="Times New Roman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576192" behindDoc="0" locked="0" layoutInCell="1" allowOverlap="1" wp14:anchorId="10070635" wp14:editId="7885CC5C">
                <wp:simplePos x="0" y="0"/>
                <wp:positionH relativeFrom="column">
                  <wp:posOffset>2783840</wp:posOffset>
                </wp:positionH>
                <wp:positionV relativeFrom="paragraph">
                  <wp:posOffset>-171450</wp:posOffset>
                </wp:positionV>
                <wp:extent cx="1123950" cy="607695"/>
                <wp:effectExtent l="0" t="0" r="19050" b="20955"/>
                <wp:wrapNone/>
                <wp:docPr id="12" name="橢圓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0" cy="6076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橢圓 12" o:spid="_x0000_s1026" style="position:absolute;margin-left:219.2pt;margin-top:-13.5pt;width:88.5pt;height:47.85pt;z-index:25357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" filled="f" strokecolor="red" strokeweight="2pt"/>
            </w:pict>
          </mc:Fallback>
        </mc:AlternateContent>
      </w:r>
      <w:r w:rsidR="004316AA" w:rsidRPr="004316AA">
        <w:rPr>
          <w:rFonts w:ascii="Times New Roman" w:eastAsia="華康香港標準楷書" w:hAnsi="Times New Roman" w:cs="Times New Roman"/>
          <w:b/>
          <w:noProof/>
          <w:sz w:val="52"/>
          <w:szCs w:val="52"/>
          <w:lang w:eastAsia="zh-TW"/>
        </w:rPr>
        <w:drawing>
          <wp:anchor distT="0" distB="0" distL="114300" distR="114300" simplePos="0" relativeHeight="253603840" behindDoc="0" locked="0" layoutInCell="1" allowOverlap="1" wp14:anchorId="3FFDCC99" wp14:editId="069EE812">
            <wp:simplePos x="0" y="0"/>
            <wp:positionH relativeFrom="column">
              <wp:posOffset>715010</wp:posOffset>
            </wp:positionH>
            <wp:positionV relativeFrom="paragraph">
              <wp:posOffset>-167280</wp:posOffset>
            </wp:positionV>
            <wp:extent cx="327803" cy="585444"/>
            <wp:effectExtent l="0" t="0" r="0" b="5715"/>
            <wp:wrapNone/>
            <wp:docPr id="91" name="圖片 91" descr="C:\Documents and Settings\chiuyan\My Documents\Betty Chiu\Projects\八鄉_齊齊說\Artwork\P15_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P15_04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03" cy="585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2248"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二、</w:t>
      </w:r>
      <w:r w:rsidR="004316AA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       </w:t>
      </w:r>
      <w:r w:rsidR="00581624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</w:t>
      </w:r>
      <w:r w:rsidR="004316AA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</w:t>
      </w:r>
      <w:r w:rsidR="001E19F2"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聽一聽，</w:t>
      </w:r>
      <w:r w:rsidR="001516DC"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圈</w:t>
      </w:r>
      <w:r w:rsidR="001E19F2"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一</w:t>
      </w:r>
      <w:r w:rsidR="001516DC"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圈</w:t>
      </w:r>
    </w:p>
    <w:tbl>
      <w:tblPr>
        <w:tblStyle w:val="a5"/>
        <w:tblW w:w="0" w:type="auto"/>
        <w:jc w:val="center"/>
        <w:tblInd w:w="250" w:type="dxa"/>
        <w:tblLook w:val="04A0" w:firstRow="1" w:lastRow="0" w:firstColumn="1" w:lastColumn="0" w:noHBand="0" w:noVBand="1"/>
      </w:tblPr>
      <w:tblGrid>
        <w:gridCol w:w="1021"/>
        <w:gridCol w:w="3898"/>
        <w:gridCol w:w="4118"/>
      </w:tblGrid>
      <w:tr w:rsidR="002B2ADB" w:rsidRPr="00EA0627" w:rsidTr="001F2248">
        <w:trPr>
          <w:trHeight w:val="2144"/>
          <w:jc w:val="center"/>
        </w:trPr>
        <w:tc>
          <w:tcPr>
            <w:tcW w:w="1084" w:type="dxa"/>
            <w:vAlign w:val="center"/>
          </w:tcPr>
          <w:p w:rsidR="002B2ADB" w:rsidRDefault="002B2ADB" w:rsidP="008479D3">
            <w:pPr>
              <w:tabs>
                <w:tab w:val="left" w:pos="1276"/>
              </w:tabs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  <w:r w:rsidRPr="00323B9F">
              <w:rPr>
                <w:rFonts w:ascii="標楷體" w:eastAsia="標楷體" w:hAnsi="標楷體" w:cs="Helvetica"/>
                <w:noProof/>
                <w:color w:val="000000"/>
                <w:sz w:val="52"/>
                <w:szCs w:val="7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606912" behindDoc="0" locked="0" layoutInCell="1" allowOverlap="1" wp14:anchorId="796224BF" wp14:editId="45289A1D">
                      <wp:simplePos x="0" y="0"/>
                      <wp:positionH relativeFrom="column">
                        <wp:posOffset>-97790</wp:posOffset>
                      </wp:positionH>
                      <wp:positionV relativeFrom="paragraph">
                        <wp:posOffset>836295</wp:posOffset>
                      </wp:positionV>
                      <wp:extent cx="723900" cy="361950"/>
                      <wp:effectExtent l="0" t="0" r="0" b="0"/>
                      <wp:wrapNone/>
                      <wp:docPr id="207956" name="矩形 2079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900" cy="361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B2ADB" w:rsidRPr="001516DC" w:rsidRDefault="002B2ADB" w:rsidP="001516DC">
                                  <w:pPr>
                                    <w:spacing w:line="400" w:lineRule="exact"/>
                                    <w:jc w:val="center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1516DC">
                                    <w:rPr>
                                      <w:rFonts w:ascii="標楷體" w:eastAsia="標楷體" w:hAnsi="標楷體" w:hint="eastAsia"/>
                                      <w:b/>
                                      <w:sz w:val="40"/>
                                      <w:szCs w:val="40"/>
                                      <w:lang w:eastAsia="zh-TW"/>
                                    </w:rPr>
                                    <w:t>課室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207956" o:spid="_x0000_s1041" style="position:absolute;left:0;text-align:left;margin-left:-7.7pt;margin-top:65.85pt;width:57pt;height:28.5pt;z-index:25360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" filled="f" stroked="f" strokeweight="2pt">
                      <v:textbox>
                        <w:txbxContent>
                          <w:p w:rsidR="002B2ADB" w:rsidRPr="001516DC" w:rsidRDefault="002B2ADB" w:rsidP="001516DC">
                            <w:pPr>
                              <w:spacing w:line="400" w:lineRule="exact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1516DC">
                              <w:rPr>
                                <w:rFonts w:ascii="標楷體" w:eastAsia="標楷體" w:hAnsi="標楷體" w:hint="eastAsia"/>
                                <w:b/>
                                <w:sz w:val="40"/>
                                <w:szCs w:val="40"/>
                                <w:lang w:eastAsia="zh-TW"/>
                              </w:rPr>
                              <w:t>課室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323B9F">
              <w:rPr>
                <w:rFonts w:ascii="華康香港標準楷書" w:eastAsia="華康香港標準楷書" w:hAnsi="華康香港標準楷書" w:cs="華康香港標準楷書" w:hint="eastAsia"/>
                <w:b/>
                <w:sz w:val="52"/>
                <w:szCs w:val="60"/>
                <w:lang w:eastAsia="zh-TW"/>
              </w:rPr>
              <w:t>例</w:t>
            </w:r>
            <w:r w:rsidR="00323B9F" w:rsidRPr="00323B9F">
              <w:rPr>
                <w:rFonts w:ascii="華康香港標準楷書" w:eastAsia="華康香港標準楷書" w:hAnsi="華康香港標準楷書" w:cs="華康香港標準楷書" w:hint="eastAsia"/>
                <w:b/>
                <w:sz w:val="52"/>
                <w:szCs w:val="60"/>
                <w:lang w:eastAsia="zh-TW"/>
              </w:rPr>
              <w:t>子</w:t>
            </w:r>
          </w:p>
        </w:tc>
        <w:tc>
          <w:tcPr>
            <w:tcW w:w="4055" w:type="dxa"/>
            <w:vAlign w:val="center"/>
          </w:tcPr>
          <w:p w:rsidR="002B2ADB" w:rsidRDefault="002B2ADB" w:rsidP="008479D3">
            <w:pPr>
              <w:tabs>
                <w:tab w:val="left" w:pos="1276"/>
              </w:tabs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67737947" wp14:editId="540096BF">
                  <wp:extent cx="1676400" cy="1306732"/>
                  <wp:effectExtent l="0" t="0" r="0" b="8255"/>
                  <wp:docPr id="17" name="圖片 17" descr="C:\Users\edbuser\Desktop\Pictures_L&amp;T_A Tool\color\LSTH\第一冊\圖part1\01_14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edbuser\Desktop\Pictures_L&amp;T_A Tool\color\LSTH\第一冊\圖part1\01_14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13067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vAlign w:val="center"/>
          </w:tcPr>
          <w:p w:rsidR="002B2ADB" w:rsidRPr="00EA0627" w:rsidRDefault="002B2ADB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inline distT="0" distB="0" distL="0" distR="0" wp14:anchorId="35A40430" wp14:editId="7041875E">
                  <wp:extent cx="1876425" cy="1250950"/>
                  <wp:effectExtent l="0" t="0" r="9525" b="6350"/>
                  <wp:docPr id="207942" name="圖片 207942" descr="C:\Documents and Settings\chiuyan\My Documents\Betty Chiu\八鄉_齊齊說\P21_0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Documents and Settings\chiuyan\My Documents\Betty Chiu\八鄉_齊齊說\P21_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6425" cy="1250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1ED1" w:rsidRPr="00EA0627" w:rsidTr="001F2248">
        <w:trPr>
          <w:trHeight w:val="2073"/>
          <w:jc w:val="center"/>
        </w:trPr>
        <w:tc>
          <w:tcPr>
            <w:tcW w:w="1084" w:type="dxa"/>
            <w:vAlign w:val="center"/>
          </w:tcPr>
          <w:p w:rsidR="004D1ED1" w:rsidRPr="00EA0627" w:rsidRDefault="001516DC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  <w:t>1</w:t>
            </w:r>
          </w:p>
        </w:tc>
        <w:tc>
          <w:tcPr>
            <w:tcW w:w="4055" w:type="dxa"/>
            <w:vAlign w:val="center"/>
          </w:tcPr>
          <w:p w:rsidR="004D1ED1" w:rsidRPr="00EA0627" w:rsidRDefault="0084672D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lang w:eastAsia="zh-TW"/>
              </w:rPr>
              <w:drawing>
                <wp:inline distT="0" distB="0" distL="0" distR="0" wp14:anchorId="1CF30A80" wp14:editId="32E692D0">
                  <wp:extent cx="1539875" cy="1104900"/>
                  <wp:effectExtent l="0" t="0" r="3175" b="0"/>
                  <wp:docPr id="207950" name="圖片 207950" descr="01_14g_調整大小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01_14g_調整大小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9875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vAlign w:val="center"/>
          </w:tcPr>
          <w:p w:rsidR="004D1ED1" w:rsidRPr="00EA0627" w:rsidRDefault="00271D5A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72"/>
                <w:szCs w:val="72"/>
                <w:lang w:eastAsia="zh-TW"/>
              </w:rPr>
              <w:drawing>
                <wp:inline distT="0" distB="0" distL="0" distR="0" wp14:anchorId="529B05E3" wp14:editId="203DA484">
                  <wp:extent cx="1845310" cy="1152525"/>
                  <wp:effectExtent l="0" t="0" r="2540" b="9525"/>
                  <wp:docPr id="5" name="圖片 5" descr="C:\Users\edbuser\Desktop\Pictures_L&amp;T_A Tool\color\LSTH\第一冊\圖part1\01_14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Pictures_L&amp;T_A Tool\color\LSTH\第一冊\圖part1\01_14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5310" cy="115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1ED1" w:rsidRPr="00EA0627" w:rsidTr="001F2248">
        <w:trPr>
          <w:trHeight w:val="2123"/>
          <w:jc w:val="center"/>
        </w:trPr>
        <w:tc>
          <w:tcPr>
            <w:tcW w:w="1084" w:type="dxa"/>
            <w:vAlign w:val="center"/>
          </w:tcPr>
          <w:p w:rsidR="004D1ED1" w:rsidRPr="00EA0627" w:rsidRDefault="001516DC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  <w:t>2</w:t>
            </w:r>
          </w:p>
        </w:tc>
        <w:tc>
          <w:tcPr>
            <w:tcW w:w="4055" w:type="dxa"/>
            <w:vAlign w:val="center"/>
          </w:tcPr>
          <w:p w:rsidR="004D1ED1" w:rsidRPr="00EA0627" w:rsidRDefault="00271D5A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noProof/>
                <w:sz w:val="72"/>
                <w:szCs w:val="72"/>
                <w:lang w:eastAsia="zh-TW"/>
              </w:rPr>
              <w:drawing>
                <wp:inline distT="0" distB="0" distL="0" distR="0" wp14:anchorId="77DD27A1" wp14:editId="7A4636DB">
                  <wp:extent cx="1513114" cy="1264864"/>
                  <wp:effectExtent l="0" t="0" r="0" b="0"/>
                  <wp:docPr id="6" name="圖片 6" descr="C:\Users\edbuser\Desktop\聽聽說說related pic\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聽聽說說related pic\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4986" cy="12664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vAlign w:val="center"/>
          </w:tcPr>
          <w:p w:rsidR="004D1ED1" w:rsidRPr="00EA0627" w:rsidRDefault="004D1ED1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inline distT="0" distB="0" distL="0" distR="0" wp14:anchorId="72B37AFF" wp14:editId="6A828A2F">
                  <wp:extent cx="2143760" cy="1275715"/>
                  <wp:effectExtent l="0" t="0" r="8890" b="635"/>
                  <wp:docPr id="207944" name="圖片 207944" descr="C:\Documents and Settings\chiuyan\My Documents\Betty Chiu\八鄉_齊齊說\P17_0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Documents and Settings\chiuyan\My Documents\Betty Chiu\八鄉_齊齊說\P17_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760" cy="1275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1ED1" w:rsidRPr="00EA0627" w:rsidTr="001F2248">
        <w:trPr>
          <w:trHeight w:val="2073"/>
          <w:jc w:val="center"/>
        </w:trPr>
        <w:tc>
          <w:tcPr>
            <w:tcW w:w="1084" w:type="dxa"/>
            <w:vAlign w:val="center"/>
          </w:tcPr>
          <w:p w:rsidR="004D1ED1" w:rsidRPr="00EA0627" w:rsidRDefault="001516DC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  <w:t>3</w:t>
            </w:r>
          </w:p>
        </w:tc>
        <w:tc>
          <w:tcPr>
            <w:tcW w:w="4055" w:type="dxa"/>
            <w:vAlign w:val="center"/>
          </w:tcPr>
          <w:p w:rsidR="004D1ED1" w:rsidRPr="00EA0627" w:rsidRDefault="004D1ED1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lang w:eastAsia="zh-TW"/>
              </w:rPr>
              <w:drawing>
                <wp:inline distT="0" distB="0" distL="0" distR="0" wp14:anchorId="2CFC2F87" wp14:editId="61B80A95">
                  <wp:extent cx="1539875" cy="1104900"/>
                  <wp:effectExtent l="0" t="0" r="3175" b="0"/>
                  <wp:docPr id="207945" name="圖片 207945" descr="01_14g_調整大小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01_14g_調整大小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9875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vAlign w:val="center"/>
          </w:tcPr>
          <w:p w:rsidR="004D1ED1" w:rsidRPr="00EA0627" w:rsidRDefault="0084672D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inline distT="0" distB="0" distL="0" distR="0" wp14:anchorId="6C7AED56" wp14:editId="42EFFC12">
                  <wp:extent cx="1885950" cy="1239520"/>
                  <wp:effectExtent l="0" t="0" r="0" b="0"/>
                  <wp:docPr id="207952" name="圖片 207952" descr="C:\Documents and Settings\chiuyan\My Documents\Betty Chiu\八鄉_齊齊說\P17_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Documents and Settings\chiuyan\My Documents\Betty Chiu\八鄉_齊齊說\P17_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239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1ED1" w:rsidRPr="00EA0627" w:rsidTr="001F2248">
        <w:trPr>
          <w:trHeight w:val="2073"/>
          <w:jc w:val="center"/>
        </w:trPr>
        <w:tc>
          <w:tcPr>
            <w:tcW w:w="1084" w:type="dxa"/>
            <w:vAlign w:val="center"/>
          </w:tcPr>
          <w:p w:rsidR="004D1ED1" w:rsidRPr="00EA0627" w:rsidRDefault="001516DC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  <w:t>4</w:t>
            </w:r>
          </w:p>
        </w:tc>
        <w:tc>
          <w:tcPr>
            <w:tcW w:w="4055" w:type="dxa"/>
            <w:vAlign w:val="center"/>
          </w:tcPr>
          <w:p w:rsidR="004D1ED1" w:rsidRPr="00EA0627" w:rsidRDefault="00271D5A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72"/>
                <w:szCs w:val="72"/>
                <w:lang w:eastAsia="zh-TW"/>
              </w:rPr>
              <w:drawing>
                <wp:inline distT="0" distB="0" distL="0" distR="0" wp14:anchorId="0BA613BC" wp14:editId="7D4FDAED">
                  <wp:extent cx="1845310" cy="1152525"/>
                  <wp:effectExtent l="0" t="0" r="2540" b="9525"/>
                  <wp:docPr id="7" name="圖片 7" descr="C:\Users\edbuser\Desktop\Pictures_L&amp;T_A Tool\color\LSTH\第一冊\圖part1\01_14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Pictures_L&amp;T_A Tool\color\LSTH\第一冊\圖part1\01_14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5310" cy="115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vAlign w:val="center"/>
          </w:tcPr>
          <w:p w:rsidR="004D1ED1" w:rsidRPr="00EA0627" w:rsidRDefault="00BA2E53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lang w:eastAsia="zh-TW"/>
              </w:rPr>
              <w:drawing>
                <wp:inline distT="0" distB="0" distL="0" distR="0" wp14:anchorId="7B8EA8CF" wp14:editId="2AEF1100">
                  <wp:extent cx="1628775" cy="1269609"/>
                  <wp:effectExtent l="0" t="0" r="0" b="6985"/>
                  <wp:docPr id="18" name="圖片 18" descr="C:\Users\edbuser\Desktop\Pictures_L&amp;T_A Tool\color\LSTH\第一冊\圖part1\01_14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edbuser\Desktop\Pictures_L&amp;T_A Tool\color\LSTH\第一冊\圖part1\01_14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1030" cy="1271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1ED1" w:rsidRPr="00EA0627" w:rsidTr="001F2248">
        <w:trPr>
          <w:trHeight w:val="2123"/>
          <w:jc w:val="center"/>
        </w:trPr>
        <w:tc>
          <w:tcPr>
            <w:tcW w:w="1084" w:type="dxa"/>
            <w:vAlign w:val="center"/>
          </w:tcPr>
          <w:p w:rsidR="004D1ED1" w:rsidRPr="00EA0627" w:rsidRDefault="001516DC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  <w:t>5</w:t>
            </w:r>
          </w:p>
        </w:tc>
        <w:tc>
          <w:tcPr>
            <w:tcW w:w="4055" w:type="dxa"/>
            <w:vAlign w:val="center"/>
          </w:tcPr>
          <w:p w:rsidR="004D1ED1" w:rsidRPr="00EA0627" w:rsidRDefault="004D1ED1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inline distT="0" distB="0" distL="0" distR="0" wp14:anchorId="306BF3F5" wp14:editId="387AD85E">
                  <wp:extent cx="1885950" cy="1239520"/>
                  <wp:effectExtent l="0" t="0" r="0" b="0"/>
                  <wp:docPr id="207947" name="圖片 207947" descr="C:\Documents and Settings\chiuyan\My Documents\Betty Chiu\八鄉_齊齊說\P17_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Documents and Settings\chiuyan\My Documents\Betty Chiu\八鄉_齊齊說\P17_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239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vAlign w:val="center"/>
          </w:tcPr>
          <w:p w:rsidR="004D1ED1" w:rsidRPr="00EA0627" w:rsidRDefault="00271D5A" w:rsidP="00271D5A">
            <w:pPr>
              <w:tabs>
                <w:tab w:val="left" w:pos="1276"/>
              </w:tabs>
              <w:jc w:val="center"/>
              <w:rPr>
                <w:rFonts w:ascii="Times New Roman" w:eastAsia="華康香港標準楷書" w:hAnsi="Times New Roman" w:cs="Times New Roman"/>
                <w:b/>
                <w:sz w:val="60"/>
                <w:szCs w:val="60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noProof/>
                <w:sz w:val="72"/>
                <w:szCs w:val="72"/>
                <w:lang w:eastAsia="zh-TW"/>
              </w:rPr>
              <w:drawing>
                <wp:inline distT="0" distB="0" distL="0" distR="0" wp14:anchorId="5BCB6A3C" wp14:editId="25B762B4">
                  <wp:extent cx="1590675" cy="1395095"/>
                  <wp:effectExtent l="0" t="0" r="9525" b="0"/>
                  <wp:docPr id="8" name="圖片 8" descr="C:\Users\edbuser\Desktop\聽聽說說related pic\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聽聽說說related pic\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675" cy="1395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400CF" w:rsidRDefault="001400CF" w:rsidP="00AA370D">
      <w:pPr>
        <w:pStyle w:val="a6"/>
        <w:spacing w:line="192" w:lineRule="auto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1400CF" w:rsidRDefault="001400CF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br w:type="page"/>
      </w:r>
    </w:p>
    <w:p w:rsidR="004A2A93" w:rsidRPr="00EA0627" w:rsidRDefault="001F2248" w:rsidP="00AA370D">
      <w:pPr>
        <w:pStyle w:val="a6"/>
        <w:spacing w:line="192" w:lineRule="auto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lastRenderedPageBreak/>
        <w:t>三、</w:t>
      </w:r>
      <w:r w:rsidR="00E21426"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説一説</w:t>
      </w:r>
    </w:p>
    <w:p w:rsidR="00CD21B7" w:rsidRPr="00EA0627" w:rsidRDefault="00E02EC1" w:rsidP="00CD21B7">
      <w:pPr>
        <w:tabs>
          <w:tab w:val="left" w:pos="6398"/>
        </w:tabs>
        <w:spacing w:line="180" w:lineRule="auto"/>
        <w:rPr>
          <w:rFonts w:ascii="Times New Roman" w:eastAsia="華康香港標準楷書" w:hAnsi="Times New Roman" w:cs="Times New Roman"/>
          <w:noProof/>
          <w:sz w:val="72"/>
          <w:szCs w:val="72"/>
          <w:lang w:eastAsia="zh-TW"/>
        </w:rPr>
      </w:pPr>
      <w:r w:rsidRPr="00EA0627">
        <w:rPr>
          <w:rFonts w:ascii="Times New Roman" w:eastAsia="華康香港標準楷書" w:hAnsi="Times New Roman" w:cs="Times New Roman"/>
          <w:noProof/>
          <w:sz w:val="72"/>
          <w:szCs w:val="72"/>
          <w:lang w:eastAsia="zh-TW"/>
        </w:rPr>
        <mc:AlternateContent>
          <mc:Choice Requires="wps">
            <w:drawing>
              <wp:anchor distT="0" distB="0" distL="114300" distR="114300" simplePos="0" relativeHeight="253485056" behindDoc="0" locked="0" layoutInCell="1" allowOverlap="1" wp14:anchorId="0752643E" wp14:editId="7EDC519F">
                <wp:simplePos x="0" y="0"/>
                <wp:positionH relativeFrom="column">
                  <wp:posOffset>177800</wp:posOffset>
                </wp:positionH>
                <wp:positionV relativeFrom="paragraph">
                  <wp:posOffset>314960</wp:posOffset>
                </wp:positionV>
                <wp:extent cx="3000375" cy="933450"/>
                <wp:effectExtent l="0" t="0" r="28575" b="438150"/>
                <wp:wrapNone/>
                <wp:docPr id="207959" name="圓角矩形圖說文字 2079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933450"/>
                        </a:xfrm>
                        <a:prstGeom prst="wedgeRoundRectCallout">
                          <a:avLst>
                            <a:gd name="adj1" fmla="val 26024"/>
                            <a:gd name="adj2" fmla="val 94148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26EE" w:rsidRPr="001F2248" w:rsidRDefault="00D17DD9" w:rsidP="001130BD">
                            <w:pPr>
                              <w:spacing w:line="480" w:lineRule="exact"/>
                              <w:ind w:firstLineChars="50" w:firstLine="250"/>
                              <w:rPr>
                                <w:rFonts w:ascii="華康香港標準楷書" w:eastAsia="華康香港標準楷書" w:hAnsi="華康香港標準楷書" w:cs="華康香港標準楷書"/>
                                <w:noProof/>
                                <w:sz w:val="50"/>
                                <w:szCs w:val="50"/>
                                <w:lang w:eastAsia="zh-TW"/>
                              </w:rPr>
                            </w:pPr>
                            <w:r w:rsidRPr="001F2248">
                              <w:rPr>
                                <w:rFonts w:ascii="華康香港標準楷書" w:eastAsia="華康香港標準楷書" w:hAnsi="華康香港標準楷書" w:cs="華康香港標準楷書" w:hint="eastAsia"/>
                                <w:noProof/>
                                <w:sz w:val="50"/>
                                <w:szCs w:val="50"/>
                                <w:lang w:eastAsia="zh-TW"/>
                              </w:rPr>
                              <w:t>一年級</w:t>
                            </w:r>
                            <w:r w:rsidR="003026EE" w:rsidRPr="001F2248">
                              <w:rPr>
                                <w:rFonts w:ascii="華康香港標準楷書" w:eastAsia="華康香港標準楷書" w:hAnsi="華康香港標準楷書" w:cs="華康香港標準楷書" w:hint="eastAsia"/>
                                <w:noProof/>
                                <w:sz w:val="50"/>
                                <w:szCs w:val="50"/>
                                <w:lang w:eastAsia="zh-TW"/>
                              </w:rPr>
                              <w:t>的課室</w:t>
                            </w:r>
                          </w:p>
                          <w:p w:rsidR="002439B8" w:rsidRPr="001130BD" w:rsidRDefault="002439B8" w:rsidP="001130BD">
                            <w:pPr>
                              <w:spacing w:line="480" w:lineRule="exact"/>
                              <w:jc w:val="center"/>
                              <w:rPr>
                                <w:b/>
                                <w:color w:val="0000FF"/>
                                <w:sz w:val="50"/>
                                <w:szCs w:val="50"/>
                              </w:rPr>
                            </w:pPr>
                            <w:r w:rsidRPr="001130BD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noProof/>
                                <w:color w:val="0000FF"/>
                                <w:sz w:val="50"/>
                                <w:szCs w:val="50"/>
                                <w:lang w:eastAsia="zh-TW"/>
                              </w:rPr>
                              <w:t>在哪裏</w:t>
                            </w:r>
                            <w:r w:rsidRPr="00B24AB9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noProof/>
                                <w:color w:val="0000FF"/>
                                <w:sz w:val="50"/>
                                <w:szCs w:val="50"/>
                                <w:lang w:eastAsia="zh-TW"/>
                              </w:rPr>
                              <w:t>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圓角矩形圖說文字 207959" o:spid="_x0000_s1042" type="#_x0000_t62" style="position:absolute;margin-left:14pt;margin-top:24.8pt;width:236.25pt;height:73.5pt;z-index:2534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" adj="16421,31136" fillcolor="white [3201]" strokecolor="#f79646 [3209]" strokeweight="2pt">
                <v:textbox>
                  <w:txbxContent>
                    <w:p w:rsidR="003026EE" w:rsidRPr="001F2248" w:rsidRDefault="00D17DD9" w:rsidP="001130BD">
                      <w:pPr>
                        <w:spacing w:line="480" w:lineRule="exact"/>
                        <w:ind w:firstLineChars="50" w:firstLine="250"/>
                        <w:rPr>
                          <w:rFonts w:ascii="華康香港標準楷書" w:eastAsia="華康香港標準楷書" w:hAnsi="華康香港標準楷書" w:cs="華康香港標準楷書"/>
                          <w:noProof/>
                          <w:sz w:val="50"/>
                          <w:szCs w:val="50"/>
                          <w:lang w:eastAsia="zh-TW"/>
                        </w:rPr>
                      </w:pPr>
                      <w:r w:rsidRPr="001F2248">
                        <w:rPr>
                          <w:rFonts w:ascii="華康香港標準楷書" w:eastAsia="華康香港標準楷書" w:hAnsi="華康香港標準楷書" w:cs="華康香港標準楷書" w:hint="eastAsia"/>
                          <w:noProof/>
                          <w:sz w:val="50"/>
                          <w:szCs w:val="50"/>
                          <w:lang w:eastAsia="zh-TW"/>
                        </w:rPr>
                        <w:t>一年級</w:t>
                      </w:r>
                      <w:r w:rsidR="003026EE" w:rsidRPr="001F2248">
                        <w:rPr>
                          <w:rFonts w:ascii="華康香港標準楷書" w:eastAsia="華康香港標準楷書" w:hAnsi="華康香港標準楷書" w:cs="華康香港標準楷書" w:hint="eastAsia"/>
                          <w:noProof/>
                          <w:sz w:val="50"/>
                          <w:szCs w:val="50"/>
                          <w:lang w:eastAsia="zh-TW"/>
                        </w:rPr>
                        <w:t>的課室</w:t>
                      </w:r>
                    </w:p>
                    <w:p w:rsidR="002439B8" w:rsidRPr="001130BD" w:rsidRDefault="002439B8" w:rsidP="001130BD">
                      <w:pPr>
                        <w:spacing w:line="480" w:lineRule="exact"/>
                        <w:jc w:val="center"/>
                        <w:rPr>
                          <w:b/>
                          <w:color w:val="0000FF"/>
                          <w:sz w:val="50"/>
                          <w:szCs w:val="50"/>
                        </w:rPr>
                      </w:pPr>
                      <w:r w:rsidRPr="001130BD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noProof/>
                          <w:color w:val="0000FF"/>
                          <w:sz w:val="50"/>
                          <w:szCs w:val="50"/>
                          <w:lang w:eastAsia="zh-TW"/>
                        </w:rPr>
                        <w:t>在哪裏</w:t>
                      </w:r>
                      <w:r w:rsidRPr="00B24AB9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noProof/>
                          <w:color w:val="0000FF"/>
                          <w:sz w:val="50"/>
                          <w:szCs w:val="50"/>
                          <w:lang w:eastAsia="zh-TW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  <w:r w:rsidRPr="00EA0627">
        <w:rPr>
          <w:rFonts w:ascii="Times New Roman" w:eastAsia="華康香港標準楷書" w:hAnsi="Times New Roman" w:cs="Times New Roman"/>
          <w:noProof/>
          <w:sz w:val="72"/>
          <w:szCs w:val="72"/>
          <w:lang w:eastAsia="zh-TW"/>
        </w:rPr>
        <mc:AlternateContent>
          <mc:Choice Requires="wps">
            <w:drawing>
              <wp:anchor distT="0" distB="0" distL="114300" distR="114300" simplePos="0" relativeHeight="253483008" behindDoc="0" locked="0" layoutInCell="1" allowOverlap="1" wp14:anchorId="65343C51" wp14:editId="1FFADD7F">
                <wp:simplePos x="0" y="0"/>
                <wp:positionH relativeFrom="column">
                  <wp:posOffset>3335140</wp:posOffset>
                </wp:positionH>
                <wp:positionV relativeFrom="paragraph">
                  <wp:posOffset>401416</wp:posOffset>
                </wp:positionV>
                <wp:extent cx="2705100" cy="981075"/>
                <wp:effectExtent l="0" t="0" r="19050" b="638175"/>
                <wp:wrapNone/>
                <wp:docPr id="207958" name="圓角矩形圖說文字 2079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0" cy="981075"/>
                        </a:xfrm>
                        <a:prstGeom prst="wedgeRoundRectCallout">
                          <a:avLst>
                            <a:gd name="adj1" fmla="val -31403"/>
                            <a:gd name="adj2" fmla="val 111367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26EE" w:rsidRPr="001F2248" w:rsidRDefault="00D17DD9" w:rsidP="003026EE">
                            <w:pPr>
                              <w:spacing w:line="180" w:lineRule="auto"/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noProof/>
                                <w:sz w:val="50"/>
                                <w:szCs w:val="50"/>
                                <w:lang w:eastAsia="zh-TW"/>
                              </w:rPr>
                            </w:pPr>
                            <w:r w:rsidRPr="001F2248">
                              <w:rPr>
                                <w:rFonts w:ascii="華康香港標準楷書" w:eastAsia="華康香港標準楷書" w:hAnsi="華康香港標準楷書" w:cs="華康香港標準楷書" w:hint="eastAsia"/>
                                <w:noProof/>
                                <w:sz w:val="50"/>
                                <w:szCs w:val="50"/>
                                <w:lang w:eastAsia="zh-TW"/>
                              </w:rPr>
                              <w:t>一年級</w:t>
                            </w:r>
                            <w:r w:rsidR="003026EE" w:rsidRPr="001F2248">
                              <w:rPr>
                                <w:rFonts w:ascii="華康香港標準楷書" w:eastAsia="華康香港標準楷書" w:hAnsi="華康香港標準楷書" w:cs="華康香港標準楷書" w:hint="eastAsia"/>
                                <w:noProof/>
                                <w:sz w:val="50"/>
                                <w:szCs w:val="50"/>
                                <w:lang w:eastAsia="zh-TW"/>
                              </w:rPr>
                              <w:t>的課室</w:t>
                            </w:r>
                          </w:p>
                          <w:p w:rsidR="002439B8" w:rsidRPr="001F2248" w:rsidRDefault="002439B8" w:rsidP="003026EE">
                            <w:pPr>
                              <w:spacing w:line="180" w:lineRule="auto"/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sz w:val="50"/>
                                <w:szCs w:val="50"/>
                              </w:rPr>
                            </w:pPr>
                            <w:r w:rsidRPr="001130BD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noProof/>
                                <w:color w:val="0000FF"/>
                                <w:sz w:val="50"/>
                                <w:szCs w:val="50"/>
                                <w:lang w:eastAsia="zh-TW"/>
                              </w:rPr>
                              <w:t>在</w:t>
                            </w:r>
                            <w:r w:rsidRPr="001F2248">
                              <w:rPr>
                                <w:rFonts w:ascii="華康香港標準楷書" w:eastAsia="華康香港標準楷書" w:hAnsi="華康香港標準楷書" w:cs="華康香港標準楷書" w:hint="eastAsia"/>
                                <w:noProof/>
                                <w:sz w:val="50"/>
                                <w:szCs w:val="50"/>
                                <w:lang w:eastAsia="zh-TW"/>
                              </w:rPr>
                              <w:t>二樓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圓角矩形圖說文字 207958" o:spid="_x0000_s1043" type="#_x0000_t62" style="position:absolute;margin-left:262.6pt;margin-top:31.6pt;width:213pt;height:77.25pt;z-index:25348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" adj="4017,34855" fillcolor="white [3201]" strokecolor="#f79646 [3209]" strokeweight="2pt">
                <v:textbox>
                  <w:txbxContent>
                    <w:p w:rsidR="003026EE" w:rsidRPr="001F2248" w:rsidRDefault="00D17DD9" w:rsidP="003026EE">
                      <w:pPr>
                        <w:spacing w:line="180" w:lineRule="auto"/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noProof/>
                          <w:sz w:val="50"/>
                          <w:szCs w:val="50"/>
                          <w:lang w:eastAsia="zh-TW"/>
                        </w:rPr>
                      </w:pPr>
                      <w:r w:rsidRPr="001F2248">
                        <w:rPr>
                          <w:rFonts w:ascii="華康香港標準楷書" w:eastAsia="華康香港標準楷書" w:hAnsi="華康香港標準楷書" w:cs="華康香港標準楷書" w:hint="eastAsia"/>
                          <w:noProof/>
                          <w:sz w:val="50"/>
                          <w:szCs w:val="50"/>
                          <w:lang w:eastAsia="zh-TW"/>
                        </w:rPr>
                        <w:t>一年級</w:t>
                      </w:r>
                      <w:r w:rsidR="003026EE" w:rsidRPr="001F2248">
                        <w:rPr>
                          <w:rFonts w:ascii="華康香港標準楷書" w:eastAsia="華康香港標準楷書" w:hAnsi="華康香港標準楷書" w:cs="華康香港標準楷書" w:hint="eastAsia"/>
                          <w:noProof/>
                          <w:sz w:val="50"/>
                          <w:szCs w:val="50"/>
                          <w:lang w:eastAsia="zh-TW"/>
                        </w:rPr>
                        <w:t>的課室</w:t>
                      </w:r>
                    </w:p>
                    <w:p w:rsidR="002439B8" w:rsidRPr="001F2248" w:rsidRDefault="002439B8" w:rsidP="003026EE">
                      <w:pPr>
                        <w:spacing w:line="180" w:lineRule="auto"/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sz w:val="50"/>
                          <w:szCs w:val="50"/>
                        </w:rPr>
                      </w:pPr>
                      <w:r w:rsidRPr="001130BD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noProof/>
                          <w:color w:val="0000FF"/>
                          <w:sz w:val="50"/>
                          <w:szCs w:val="50"/>
                          <w:lang w:eastAsia="zh-TW"/>
                        </w:rPr>
                        <w:t>在</w:t>
                      </w:r>
                      <w:r w:rsidRPr="001F2248">
                        <w:rPr>
                          <w:rFonts w:ascii="華康香港標準楷書" w:eastAsia="華康香港標準楷書" w:hAnsi="華康香港標準楷書" w:cs="華康香港標準楷書" w:hint="eastAsia"/>
                          <w:noProof/>
                          <w:sz w:val="50"/>
                          <w:szCs w:val="50"/>
                          <w:lang w:eastAsia="zh-TW"/>
                        </w:rPr>
                        <w:t>二樓。</w:t>
                      </w:r>
                    </w:p>
                  </w:txbxContent>
                </v:textbox>
              </v:shape>
            </w:pict>
          </mc:Fallback>
        </mc:AlternateContent>
      </w:r>
      <w:r w:rsidR="00C726B8" w:rsidRPr="00EA0627">
        <w:rPr>
          <w:rFonts w:ascii="Times New Roman" w:eastAsia="華康香港標準楷書" w:hAnsi="Times New Roman" w:cs="Times New Roman"/>
          <w:noProof/>
          <w:color w:val="000000" w:themeColor="text1"/>
          <w:lang w:eastAsia="zh-TW"/>
        </w:rPr>
        <w:drawing>
          <wp:anchor distT="0" distB="0" distL="114300" distR="114300" simplePos="0" relativeHeight="253500416" behindDoc="0" locked="0" layoutInCell="1" allowOverlap="1" wp14:anchorId="76102474" wp14:editId="645375BE">
            <wp:simplePos x="0" y="0"/>
            <wp:positionH relativeFrom="column">
              <wp:posOffset>2438400</wp:posOffset>
            </wp:positionH>
            <wp:positionV relativeFrom="paragraph">
              <wp:posOffset>403860</wp:posOffset>
            </wp:positionV>
            <wp:extent cx="599440" cy="400050"/>
            <wp:effectExtent l="0" t="0" r="0" b="0"/>
            <wp:wrapNone/>
            <wp:docPr id="207967" name="圖片 207967" descr="C:\Documents and Settings\chiuyan\My Documents\Betty Chiu\八鄉_齊齊說\P21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Documents and Settings\chiuyan\My Documents\Betty Chiu\八鄉_齊齊說\P21_01.png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5471B" w:rsidRPr="001130BD" w:rsidRDefault="002902B5" w:rsidP="001130BD">
      <w:pPr>
        <w:spacing w:line="480" w:lineRule="exact"/>
        <w:ind w:firstLineChars="50" w:firstLine="300"/>
        <w:rPr>
          <w:rFonts w:ascii="華康香港標準楷書" w:eastAsia="華康香港標準楷書" w:hAnsi="華康香港標準楷書" w:cs="華康香港標準楷書"/>
          <w:noProof/>
          <w:sz w:val="50"/>
          <w:szCs w:val="50"/>
          <w:lang w:eastAsia="zh-TW"/>
        </w:rPr>
      </w:pPr>
      <w:r w:rsidRPr="00EA0627">
        <w:rPr>
          <w:rFonts w:ascii="Times New Roman" w:eastAsia="華康香港標準楷書" w:hAnsi="Times New Roman" w:cs="Times New Roman"/>
          <w:noProof/>
          <w:sz w:val="60"/>
          <w:szCs w:val="60"/>
          <w:lang w:eastAsia="zh-TW"/>
        </w:rPr>
        <w:t xml:space="preserve">       </w:t>
      </w:r>
    </w:p>
    <w:p w:rsidR="004A2A93" w:rsidRPr="00EA0627" w:rsidRDefault="00BA1570" w:rsidP="00CD21B7">
      <w:pPr>
        <w:tabs>
          <w:tab w:val="left" w:pos="6398"/>
        </w:tabs>
        <w:spacing w:line="18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noProof/>
          <w:color w:val="000000" w:themeColor="text1"/>
          <w:lang w:eastAsia="zh-TW"/>
        </w:rPr>
        <w:drawing>
          <wp:anchor distT="0" distB="0" distL="114300" distR="114300" simplePos="0" relativeHeight="252561407" behindDoc="0" locked="0" layoutInCell="1" allowOverlap="1" wp14:anchorId="70D8E0BF" wp14:editId="4B3300B6">
            <wp:simplePos x="0" y="0"/>
            <wp:positionH relativeFrom="column">
              <wp:posOffset>1512791</wp:posOffset>
            </wp:positionH>
            <wp:positionV relativeFrom="paragraph">
              <wp:posOffset>246922</wp:posOffset>
            </wp:positionV>
            <wp:extent cx="3895090" cy="2731348"/>
            <wp:effectExtent l="0" t="0" r="0" b="0"/>
            <wp:wrapNone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chiuyan\My Documents\Betty Chiu\Projects\八鄉_齊齊說\Artwork\New pics\P21_02re01.png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090" cy="2731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C4848" w:rsidRPr="00EA0627" w:rsidRDefault="003C4848" w:rsidP="004A2A93">
      <w:pPr>
        <w:pStyle w:val="aa"/>
        <w:spacing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3C4848" w:rsidRPr="00EA0627" w:rsidRDefault="003C4848" w:rsidP="004A2A93">
      <w:pPr>
        <w:pStyle w:val="aa"/>
        <w:spacing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2439B8" w:rsidRPr="00EA0627" w:rsidRDefault="002439B8" w:rsidP="004A2A93">
      <w:pPr>
        <w:pStyle w:val="aa"/>
        <w:spacing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2439B8" w:rsidRPr="00EA0627" w:rsidRDefault="002439B8" w:rsidP="004A2A93">
      <w:pPr>
        <w:pStyle w:val="aa"/>
        <w:spacing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2439B8" w:rsidRPr="00EA0627" w:rsidRDefault="002439B8" w:rsidP="004A2A93">
      <w:pPr>
        <w:pStyle w:val="aa"/>
        <w:spacing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2439B8" w:rsidRPr="00EA0627" w:rsidRDefault="002439B8" w:rsidP="004A2A93">
      <w:pPr>
        <w:pStyle w:val="aa"/>
        <w:spacing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574541" w:rsidRDefault="00574541" w:rsidP="004A2A93">
      <w:pPr>
        <w:pStyle w:val="aa"/>
        <w:spacing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574541" w:rsidRPr="001130BD" w:rsidRDefault="00574541" w:rsidP="001130BD">
      <w:pPr>
        <w:spacing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tbl>
      <w:tblPr>
        <w:tblStyle w:val="a5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2966"/>
        <w:gridCol w:w="2967"/>
        <w:gridCol w:w="2967"/>
      </w:tblGrid>
      <w:tr w:rsidR="00574541" w:rsidRPr="00EA0627" w:rsidTr="0054012E">
        <w:trPr>
          <w:trHeight w:val="2261"/>
        </w:trPr>
        <w:tc>
          <w:tcPr>
            <w:tcW w:w="2966" w:type="dxa"/>
            <w:vAlign w:val="center"/>
          </w:tcPr>
          <w:p w:rsidR="00574541" w:rsidRPr="00EA0627" w:rsidRDefault="00574541" w:rsidP="0054012E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inline distT="0" distB="0" distL="0" distR="0" wp14:anchorId="7EAF3395" wp14:editId="225AE9CB">
                  <wp:extent cx="1779538" cy="1169582"/>
                  <wp:effectExtent l="0" t="0" r="0" b="0"/>
                  <wp:docPr id="207962" name="圖片 207962" descr="C:\Documents and Settings\chiuyan\My Documents\Betty Chiu\八鄉_齊齊說\P17_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Documents and Settings\chiuyan\My Documents\Betty Chiu\八鄉_齊齊說\P17_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308" cy="1172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7" w:type="dxa"/>
            <w:vAlign w:val="center"/>
          </w:tcPr>
          <w:p w:rsidR="00574541" w:rsidRPr="00EA0627" w:rsidRDefault="00BA2E53" w:rsidP="0054012E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color w:val="FF0000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noProof/>
                <w:sz w:val="72"/>
                <w:szCs w:val="72"/>
                <w:lang w:eastAsia="zh-TW"/>
              </w:rPr>
              <w:drawing>
                <wp:inline distT="0" distB="0" distL="0" distR="0" wp14:anchorId="14C7E498" wp14:editId="53995882">
                  <wp:extent cx="1590675" cy="1395095"/>
                  <wp:effectExtent l="0" t="0" r="9525" b="0"/>
                  <wp:docPr id="9" name="圖片 9" descr="C:\Users\edbuser\Desktop\聽聽說說related pic\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聽聽說說related pic\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675" cy="1395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7" w:type="dxa"/>
            <w:vAlign w:val="center"/>
          </w:tcPr>
          <w:p w:rsidR="00574541" w:rsidRPr="00EA0627" w:rsidRDefault="00BA2E53" w:rsidP="0054012E">
            <w:pPr>
              <w:pStyle w:val="aa"/>
              <w:ind w:leftChars="-1" w:left="-2" w:firstLineChars="1" w:firstLine="7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72"/>
                <w:szCs w:val="72"/>
                <w:lang w:eastAsia="zh-TW"/>
              </w:rPr>
              <w:drawing>
                <wp:inline distT="0" distB="0" distL="0" distR="0" wp14:anchorId="3CE56365" wp14:editId="4722F04F">
                  <wp:extent cx="1769110" cy="1104933"/>
                  <wp:effectExtent l="0" t="0" r="2540" b="0"/>
                  <wp:docPr id="14" name="圖片 14" descr="C:\Users\edbuser\Desktop\Pictures_L&amp;T_A Tool\color\LSTH\第一冊\圖part1\01_14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Pictures_L&amp;T_A Tool\color\LSTH\第一冊\圖part1\01_14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9110" cy="11049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4541" w:rsidRPr="00EA0627" w:rsidTr="0054012E">
        <w:trPr>
          <w:trHeight w:val="2261"/>
        </w:trPr>
        <w:tc>
          <w:tcPr>
            <w:tcW w:w="2966" w:type="dxa"/>
            <w:vAlign w:val="center"/>
          </w:tcPr>
          <w:p w:rsidR="00574541" w:rsidRPr="00EA0627" w:rsidRDefault="00574541" w:rsidP="0054012E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inline distT="0" distB="0" distL="0" distR="0" wp14:anchorId="2269DFA4" wp14:editId="52B5615B">
                  <wp:extent cx="1765005" cy="1050324"/>
                  <wp:effectExtent l="0" t="0" r="6985" b="0"/>
                  <wp:docPr id="207965" name="圖片 207965" descr="C:\Documents and Settings\chiuyan\My Documents\Betty Chiu\八鄉_齊齊說\P17_0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Documents and Settings\chiuyan\My Documents\Betty Chiu\八鄉_齊齊說\P17_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729" cy="1050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7" w:type="dxa"/>
            <w:vAlign w:val="center"/>
          </w:tcPr>
          <w:p w:rsidR="00574541" w:rsidRPr="00EA0627" w:rsidRDefault="003026EE" w:rsidP="0054012E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lang w:eastAsia="zh-TW"/>
              </w:rPr>
              <w:drawing>
                <wp:inline distT="0" distB="0" distL="0" distR="0" wp14:anchorId="1364C48A" wp14:editId="1BD4ABDD">
                  <wp:extent cx="1539875" cy="1104900"/>
                  <wp:effectExtent l="0" t="0" r="3175" b="0"/>
                  <wp:docPr id="207966" name="圖片 207966" descr="01_14g_調整大小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01_14g_調整大小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9875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7" w:type="dxa"/>
            <w:vAlign w:val="center"/>
          </w:tcPr>
          <w:p w:rsidR="00574541" w:rsidRPr="00EA0627" w:rsidRDefault="00BA2E53" w:rsidP="0054012E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lang w:eastAsia="zh-TW"/>
              </w:rPr>
              <w:drawing>
                <wp:inline distT="0" distB="0" distL="0" distR="0" wp14:anchorId="48D20CEF" wp14:editId="3D4709E3">
                  <wp:extent cx="1676400" cy="1306732"/>
                  <wp:effectExtent l="0" t="0" r="0" b="8255"/>
                  <wp:docPr id="19" name="圖片 19" descr="C:\Users\edbuser\Desktop\Pictures_L&amp;T_A Tool\color\LSTH\第一冊\圖part1\01_14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edbuser\Desktop\Pictures_L&amp;T_A Tool\color\LSTH\第一冊\圖part1\01_14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13067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74541" w:rsidRPr="00EA0627" w:rsidRDefault="00574541" w:rsidP="004A2A93">
      <w:pPr>
        <w:pStyle w:val="aa"/>
        <w:spacing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BA1570" w:rsidRPr="00EA0627" w:rsidRDefault="000C2ED8" w:rsidP="00E02EC1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br w:type="page"/>
      </w:r>
      <w:r w:rsidR="001F2248"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lastRenderedPageBreak/>
        <w:t>四、</w:t>
      </w:r>
      <w:r w:rsidR="00BA1570"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問</w:t>
      </w:r>
      <w:r w:rsidR="00BC59AB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一問</w:t>
      </w:r>
    </w:p>
    <w:p w:rsidR="00BA1570" w:rsidRPr="00EA0627" w:rsidRDefault="00C726B8" w:rsidP="00BA1570">
      <w:pPr>
        <w:pStyle w:val="a6"/>
        <w:spacing w:line="192" w:lineRule="auto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 w:rsidRPr="00EA0627">
        <w:rPr>
          <w:rFonts w:ascii="Times New Roman" w:eastAsia="華康香港標準楷書" w:hAnsi="Times New Roman" w:cs="Times New Roman"/>
          <w:noProof/>
          <w:sz w:val="72"/>
          <w:szCs w:val="72"/>
          <w:lang w:eastAsia="zh-TW"/>
        </w:rPr>
        <mc:AlternateContent>
          <mc:Choice Requires="wps">
            <w:drawing>
              <wp:anchor distT="0" distB="0" distL="114300" distR="114300" simplePos="0" relativeHeight="253504512" behindDoc="0" locked="0" layoutInCell="1" allowOverlap="1" wp14:anchorId="695313DE" wp14:editId="332E13A6">
                <wp:simplePos x="0" y="0"/>
                <wp:positionH relativeFrom="column">
                  <wp:posOffset>4162425</wp:posOffset>
                </wp:positionH>
                <wp:positionV relativeFrom="paragraph">
                  <wp:posOffset>203835</wp:posOffset>
                </wp:positionV>
                <wp:extent cx="1724025" cy="619125"/>
                <wp:effectExtent l="0" t="0" r="28575" b="314325"/>
                <wp:wrapNone/>
                <wp:docPr id="1" name="圓角矩形圖說文字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619125"/>
                        </a:xfrm>
                        <a:prstGeom prst="wedgeRoundRectCallout">
                          <a:avLst>
                            <a:gd name="adj1" fmla="val 1576"/>
                            <a:gd name="adj2" fmla="val 93489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E530F" w:rsidRPr="001F2248" w:rsidRDefault="009E530F" w:rsidP="00026520">
                            <w:pPr>
                              <w:spacing w:line="360" w:lineRule="auto"/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sz w:val="50"/>
                                <w:szCs w:val="50"/>
                              </w:rPr>
                            </w:pPr>
                            <w:r w:rsidRPr="001F2248">
                              <w:rPr>
                                <w:rFonts w:ascii="華康香港標準楷書" w:eastAsia="華康香港標準楷書" w:hAnsi="華康香港標準楷書" w:cs="華康香港標準楷書" w:hint="eastAsia"/>
                                <w:noProof/>
                                <w:sz w:val="50"/>
                                <w:szCs w:val="50"/>
                                <w:lang w:eastAsia="zh-TW"/>
                              </w:rPr>
                              <w:t>可以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圓角矩形圖說文字 1" o:spid="_x0000_s1044" type="#_x0000_t62" style="position:absolute;margin-left:327.75pt;margin-top:16.05pt;width:135.75pt;height:48.75pt;z-index:25350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" adj="11140,30994" fillcolor="white [3201]" strokecolor="#f79646 [3209]" strokeweight="2pt">
                <v:textbox>
                  <w:txbxContent>
                    <w:p w:rsidR="009E530F" w:rsidRPr="001F2248" w:rsidRDefault="009E530F" w:rsidP="00026520">
                      <w:pPr>
                        <w:spacing w:line="360" w:lineRule="auto"/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sz w:val="50"/>
                          <w:szCs w:val="50"/>
                        </w:rPr>
                      </w:pPr>
                      <w:r w:rsidRPr="001F2248">
                        <w:rPr>
                          <w:rFonts w:ascii="華康香港標準楷書" w:eastAsia="華康香港標準楷書" w:hAnsi="華康香港標準楷書" w:cs="華康香港標準楷書" w:hint="eastAsia"/>
                          <w:noProof/>
                          <w:sz w:val="50"/>
                          <w:szCs w:val="50"/>
                          <w:lang w:eastAsia="zh-TW"/>
                        </w:rPr>
                        <w:t>可以。</w:t>
                      </w:r>
                    </w:p>
                  </w:txbxContent>
                </v:textbox>
              </v:shape>
            </w:pict>
          </mc:Fallback>
        </mc:AlternateContent>
      </w:r>
      <w:r w:rsidR="00F17E19" w:rsidRPr="00EA0627">
        <w:rPr>
          <w:rFonts w:ascii="Times New Roman" w:eastAsia="華康香港標準楷書" w:hAnsi="Times New Roman" w:cs="Times New Roman"/>
          <w:noProof/>
          <w:sz w:val="72"/>
          <w:szCs w:val="72"/>
          <w:lang w:eastAsia="zh-TW"/>
        </w:rPr>
        <mc:AlternateContent>
          <mc:Choice Requires="wps">
            <w:drawing>
              <wp:anchor distT="0" distB="0" distL="114300" distR="114300" simplePos="0" relativeHeight="253508608" behindDoc="0" locked="0" layoutInCell="1" allowOverlap="1" wp14:anchorId="09B4A5A5" wp14:editId="7243525A">
                <wp:simplePos x="0" y="0"/>
                <wp:positionH relativeFrom="column">
                  <wp:posOffset>142875</wp:posOffset>
                </wp:positionH>
                <wp:positionV relativeFrom="paragraph">
                  <wp:posOffset>203835</wp:posOffset>
                </wp:positionV>
                <wp:extent cx="3000375" cy="933450"/>
                <wp:effectExtent l="0" t="0" r="28575" b="457200"/>
                <wp:wrapNone/>
                <wp:docPr id="2" name="圓角矩形圖說文字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933450"/>
                        </a:xfrm>
                        <a:prstGeom prst="wedgeRoundRectCallout">
                          <a:avLst>
                            <a:gd name="adj1" fmla="val 25473"/>
                            <a:gd name="adj2" fmla="val 95284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E530F" w:rsidRPr="001F2248" w:rsidRDefault="009E530F" w:rsidP="00026520">
                            <w:pPr>
                              <w:spacing w:line="560" w:lineRule="exact"/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sz w:val="50"/>
                                <w:szCs w:val="50"/>
                                <w:lang w:eastAsia="zh-TW"/>
                              </w:rPr>
                            </w:pPr>
                            <w:r w:rsidRPr="00B24AB9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noProof/>
                                <w:color w:val="0000FF"/>
                                <w:sz w:val="50"/>
                                <w:szCs w:val="50"/>
                                <w:lang w:eastAsia="zh-TW"/>
                              </w:rPr>
                              <w:t>老師，請問我可以</w:t>
                            </w:r>
                            <w:r w:rsidRPr="001F2248">
                              <w:rPr>
                                <w:rFonts w:ascii="華康香港標準楷書" w:eastAsia="華康香港標準楷書" w:hAnsi="華康香港標準楷書" w:cs="華康香港標準楷書" w:hint="eastAsia"/>
                                <w:noProof/>
                                <w:sz w:val="50"/>
                                <w:szCs w:val="50"/>
                                <w:lang w:eastAsia="zh-TW"/>
                              </w:rPr>
                              <w:t>去洗手間</w:t>
                            </w:r>
                            <w:r w:rsidRPr="00B24AB9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noProof/>
                                <w:color w:val="0000FF"/>
                                <w:sz w:val="50"/>
                                <w:szCs w:val="50"/>
                                <w:lang w:eastAsia="zh-TW"/>
                              </w:rPr>
                              <w:t>嗎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圓角矩形圖說文字 2" o:spid="_x0000_s1045" type="#_x0000_t62" style="position:absolute;margin-left:11.25pt;margin-top:16.05pt;width:236.25pt;height:73.5pt;z-index:25350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" adj="16302,31381" fillcolor="white [3201]" strokecolor="#f79646 [3209]" strokeweight="2pt">
                <v:textbox>
                  <w:txbxContent>
                    <w:p w:rsidR="009E530F" w:rsidRPr="001F2248" w:rsidRDefault="009E530F" w:rsidP="00026520">
                      <w:pPr>
                        <w:spacing w:line="560" w:lineRule="exact"/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sz w:val="50"/>
                          <w:szCs w:val="50"/>
                          <w:lang w:eastAsia="zh-TW"/>
                        </w:rPr>
                      </w:pPr>
                      <w:r w:rsidRPr="00B24AB9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noProof/>
                          <w:color w:val="0000FF"/>
                          <w:sz w:val="50"/>
                          <w:szCs w:val="50"/>
                          <w:lang w:eastAsia="zh-TW"/>
                        </w:rPr>
                        <w:t>老師，請問我可以</w:t>
                      </w:r>
                      <w:r w:rsidRPr="001F2248">
                        <w:rPr>
                          <w:rFonts w:ascii="華康香港標準楷書" w:eastAsia="華康香港標準楷書" w:hAnsi="華康香港標準楷書" w:cs="華康香港標準楷書" w:hint="eastAsia"/>
                          <w:noProof/>
                          <w:sz w:val="50"/>
                          <w:szCs w:val="50"/>
                          <w:lang w:eastAsia="zh-TW"/>
                        </w:rPr>
                        <w:t>去洗手間</w:t>
                      </w:r>
                      <w:r w:rsidRPr="00B24AB9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noProof/>
                          <w:color w:val="0000FF"/>
                          <w:sz w:val="50"/>
                          <w:szCs w:val="50"/>
                          <w:lang w:eastAsia="zh-TW"/>
                        </w:rPr>
                        <w:t>嗎？</w:t>
                      </w:r>
                    </w:p>
                  </w:txbxContent>
                </v:textbox>
              </v:shape>
            </w:pict>
          </mc:Fallback>
        </mc:AlternateContent>
      </w:r>
    </w:p>
    <w:p w:rsidR="00BA1570" w:rsidRPr="00EA0627" w:rsidRDefault="00BA1570" w:rsidP="00BA1570">
      <w:pPr>
        <w:pStyle w:val="a6"/>
        <w:spacing w:line="192" w:lineRule="auto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</w:p>
    <w:p w:rsidR="008F3844" w:rsidRPr="00EA0627" w:rsidRDefault="008F3844" w:rsidP="0057655E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noProof/>
          <w:color w:val="000000" w:themeColor="text1"/>
          <w:lang w:eastAsia="zh-TW"/>
        </w:rPr>
        <w:drawing>
          <wp:anchor distT="0" distB="0" distL="114300" distR="114300" simplePos="0" relativeHeight="253506560" behindDoc="0" locked="0" layoutInCell="1" allowOverlap="1" wp14:anchorId="1BBB355E" wp14:editId="77FB1590">
            <wp:simplePos x="0" y="0"/>
            <wp:positionH relativeFrom="column">
              <wp:posOffset>1286510</wp:posOffset>
            </wp:positionH>
            <wp:positionV relativeFrom="paragraph">
              <wp:posOffset>509976</wp:posOffset>
            </wp:positionV>
            <wp:extent cx="4256151" cy="2171700"/>
            <wp:effectExtent l="0" t="0" r="0" b="0"/>
            <wp:wrapNone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Documents and Settings\chiuyan\My Documents\Betty Chiu\Projects\八鄉_齊齊說\Artwork\P15_03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151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F3844" w:rsidRPr="00EA0627" w:rsidRDefault="008F3844" w:rsidP="0057655E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8F3844" w:rsidRPr="00EA0627" w:rsidRDefault="008F3844" w:rsidP="0057655E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8F3844" w:rsidRPr="00EA0627" w:rsidRDefault="008F3844" w:rsidP="0057655E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8F3844" w:rsidRPr="00EA0627" w:rsidRDefault="008F3844" w:rsidP="0057655E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8F3844" w:rsidRPr="00EA0627" w:rsidRDefault="008F3844" w:rsidP="008F3844">
      <w:pPr>
        <w:pStyle w:val="aa"/>
        <w:spacing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tbl>
      <w:tblPr>
        <w:tblStyle w:val="a5"/>
        <w:tblW w:w="0" w:type="auto"/>
        <w:tblInd w:w="720" w:type="dxa"/>
        <w:tblLook w:val="04A0" w:firstRow="1" w:lastRow="0" w:firstColumn="1" w:lastColumn="0" w:noHBand="0" w:noVBand="1"/>
      </w:tblPr>
      <w:tblGrid>
        <w:gridCol w:w="4323"/>
        <w:gridCol w:w="4244"/>
      </w:tblGrid>
      <w:tr w:rsidR="008F3844" w:rsidRPr="00EA0627" w:rsidTr="00311E48">
        <w:trPr>
          <w:trHeight w:val="3060"/>
        </w:trPr>
        <w:tc>
          <w:tcPr>
            <w:tcW w:w="4775" w:type="dxa"/>
            <w:vAlign w:val="center"/>
          </w:tcPr>
          <w:p w:rsidR="008F3844" w:rsidRPr="00EA0627" w:rsidRDefault="007444EE" w:rsidP="0064798D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 w:themeColor="text1"/>
                <w:lang w:eastAsia="zh-TW"/>
              </w:rPr>
              <w:drawing>
                <wp:inline distT="0" distB="0" distL="0" distR="0" wp14:anchorId="76771AEA" wp14:editId="52506889">
                  <wp:extent cx="1250950" cy="1685925"/>
                  <wp:effectExtent l="0" t="0" r="6350" b="9525"/>
                  <wp:docPr id="61" name="圖片 61" descr="C:\Documents and Settings\chiuyan\My Documents\Betty Chiu\八鄉_齊齊說\P33_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Documents and Settings\chiuyan\My Documents\Betty Chiu\八鄉_齊齊說\P33_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950" cy="1685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8" w:type="dxa"/>
            <w:vAlign w:val="center"/>
          </w:tcPr>
          <w:p w:rsidR="008F3844" w:rsidRPr="00EA0627" w:rsidRDefault="003D02A4" w:rsidP="0064798D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71C72E67" wp14:editId="014C0F12">
                  <wp:extent cx="1561893" cy="1800225"/>
                  <wp:effectExtent l="0" t="0" r="635" b="0"/>
                  <wp:docPr id="20" name="圖片 20" descr="C:\Users\edbuser\Desktop\Pictures_L&amp;T_A Tool\color\Modules_pri_2014\3a\2014.5.12_15\3a_0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Pictures_L&amp;T_A Tool\color\Modules_pri_2014\3a\2014.5.12_15\3a_00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1311" cy="179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3844" w:rsidRPr="00EA0627" w:rsidTr="00311E48">
        <w:trPr>
          <w:trHeight w:val="3060"/>
        </w:trPr>
        <w:tc>
          <w:tcPr>
            <w:tcW w:w="4775" w:type="dxa"/>
            <w:vAlign w:val="center"/>
          </w:tcPr>
          <w:p w:rsidR="008F3844" w:rsidRPr="00EA0627" w:rsidRDefault="00311E48" w:rsidP="0064798D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lang w:eastAsia="zh-TW"/>
              </w:rPr>
              <w:drawing>
                <wp:anchor distT="0" distB="0" distL="114300" distR="114300" simplePos="0" relativeHeight="253557760" behindDoc="0" locked="0" layoutInCell="1" allowOverlap="1" wp14:anchorId="5DEADD5C" wp14:editId="163AF8A1">
                  <wp:simplePos x="0" y="0"/>
                  <wp:positionH relativeFrom="column">
                    <wp:posOffset>245110</wp:posOffset>
                  </wp:positionH>
                  <wp:positionV relativeFrom="paragraph">
                    <wp:posOffset>-154940</wp:posOffset>
                  </wp:positionV>
                  <wp:extent cx="1716405" cy="1233805"/>
                  <wp:effectExtent l="0" t="0" r="0" b="4445"/>
                  <wp:wrapNone/>
                  <wp:docPr id="30" name="圖片 30" descr="C:\Users\edbuser\Desktop\聽聽說說related pic\1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dbuser\Desktop\聽聽說說related pic\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6405" cy="1233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56736" behindDoc="0" locked="0" layoutInCell="1" allowOverlap="1" wp14:anchorId="6F60EE22" wp14:editId="749C90A6">
                  <wp:simplePos x="0" y="0"/>
                  <wp:positionH relativeFrom="column">
                    <wp:posOffset>1951355</wp:posOffset>
                  </wp:positionH>
                  <wp:positionV relativeFrom="paragraph">
                    <wp:posOffset>702945</wp:posOffset>
                  </wp:positionV>
                  <wp:extent cx="627380" cy="708025"/>
                  <wp:effectExtent l="0" t="2223" r="0" b="0"/>
                  <wp:wrapNone/>
                  <wp:docPr id="31" name="圖片 31" descr="C:\Users\edbuser\Desktop\聽聽說說related pic\11_48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聽聽說說related pic\11_48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0" y="0"/>
                            <a:ext cx="627380" cy="708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78" w:type="dxa"/>
            <w:vAlign w:val="center"/>
          </w:tcPr>
          <w:p w:rsidR="008F3844" w:rsidRPr="00EA0627" w:rsidRDefault="00311E48" w:rsidP="0064798D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58784" behindDoc="0" locked="0" layoutInCell="1" allowOverlap="1" wp14:anchorId="35662BB6" wp14:editId="2BA7C540">
                  <wp:simplePos x="0" y="0"/>
                  <wp:positionH relativeFrom="column">
                    <wp:posOffset>669925</wp:posOffset>
                  </wp:positionH>
                  <wp:positionV relativeFrom="paragraph">
                    <wp:posOffset>53340</wp:posOffset>
                  </wp:positionV>
                  <wp:extent cx="1133475" cy="1187450"/>
                  <wp:effectExtent l="0" t="0" r="9525" b="0"/>
                  <wp:wrapNone/>
                  <wp:docPr id="32" name="圖片 32" descr="C:\Users\edbuser\Desktop\聽聽說說related pic\11_56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聽聽說說related pic\11_56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133475" cy="1187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60832" behindDoc="0" locked="0" layoutInCell="1" allowOverlap="1" wp14:anchorId="5E4703D0" wp14:editId="656A1B0D">
                  <wp:simplePos x="0" y="0"/>
                  <wp:positionH relativeFrom="column">
                    <wp:posOffset>1904365</wp:posOffset>
                  </wp:positionH>
                  <wp:positionV relativeFrom="paragraph">
                    <wp:posOffset>896620</wp:posOffset>
                  </wp:positionV>
                  <wp:extent cx="627380" cy="708025"/>
                  <wp:effectExtent l="0" t="2223" r="0" b="0"/>
                  <wp:wrapNone/>
                  <wp:docPr id="33" name="圖片 33" descr="C:\Users\edbuser\Desktop\聽聽說說related pic\11_48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聽聽說說related pic\11_48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0" y="0"/>
                            <a:ext cx="627380" cy="708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1400CF" w:rsidRDefault="001400CF">
      <w:pP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br w:type="page"/>
      </w:r>
    </w:p>
    <w:p w:rsidR="00493D43" w:rsidRPr="001400CF" w:rsidRDefault="001400CF" w:rsidP="001400CF">
      <w:pP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lastRenderedPageBreak/>
        <w:t>(</w:t>
      </w: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>三</w:t>
      </w: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 xml:space="preserve">) </w:t>
      </w:r>
      <w:r w:rsidR="008C0C6D" w:rsidRPr="00B24AB9">
        <w:rPr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574144" behindDoc="0" locked="0" layoutInCell="1" allowOverlap="1" wp14:anchorId="5F44A17C" wp14:editId="66F40DFA">
                <wp:simplePos x="0" y="0"/>
                <wp:positionH relativeFrom="column">
                  <wp:posOffset>601980</wp:posOffset>
                </wp:positionH>
                <wp:positionV relativeFrom="paragraph">
                  <wp:posOffset>514350</wp:posOffset>
                </wp:positionV>
                <wp:extent cx="1167130" cy="607695"/>
                <wp:effectExtent l="0" t="0" r="13970" b="20955"/>
                <wp:wrapNone/>
                <wp:docPr id="10" name="橢圓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7130" cy="6076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橢圓 10" o:spid="_x0000_s1026" style="position:absolute;margin-left:47.4pt;margin-top:40.5pt;width:91.9pt;height:47.85pt;z-index:25357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" filled="f" strokecolor="red" strokeweight="2pt"/>
            </w:pict>
          </mc:Fallback>
        </mc:AlternateContent>
      </w:r>
      <w:r w:rsidR="0036707B" w:rsidRPr="001400CF"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t>上課了</w:t>
      </w:r>
    </w:p>
    <w:p w:rsidR="00E84A5F" w:rsidRPr="00EA0627" w:rsidRDefault="00031AAB" w:rsidP="00031AAB">
      <w:pPr>
        <w:pStyle w:val="a6"/>
        <w:spacing w:after="240" w:line="192" w:lineRule="auto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一、</w:t>
      </w:r>
      <w:r w:rsidR="00293293" w:rsidRPr="00B24AB9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>圈一圈</w:t>
      </w:r>
      <w:r w:rsidR="00293293" w:rsidRPr="00EA0627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>，</w:t>
      </w:r>
      <w:r w:rsidR="00FA53BB">
        <w:rPr>
          <w:rFonts w:ascii="Times New Roman" w:eastAsia="華康香港標準楷書" w:hAnsi="Times New Roman" w:cs="Times New Roman" w:hint="eastAsia"/>
          <w:color w:val="000000" w:themeColor="text1"/>
          <w:sz w:val="52"/>
          <w:szCs w:val="52"/>
          <w:lang w:eastAsia="zh-TW"/>
        </w:rPr>
        <w:t>你今天上了</w:t>
      </w:r>
      <w:proofErr w:type="gramStart"/>
      <w:r w:rsidR="00293293" w:rsidRPr="00EA062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哪些</w:t>
      </w:r>
      <w:r w:rsidR="00FA53BB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課</w:t>
      </w:r>
      <w:proofErr w:type="gramEnd"/>
      <w:r w:rsidR="00293293" w:rsidRPr="00EA062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？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7F2AE1" w:rsidRPr="00EA0627" w:rsidTr="007F2AE1">
        <w:trPr>
          <w:trHeight w:val="1701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7F2AE1" w:rsidRPr="00EA0627" w:rsidRDefault="0066567D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38F79DF6" wp14:editId="0E73CB26">
                  <wp:extent cx="1066800" cy="1032387"/>
                  <wp:effectExtent l="0" t="0" r="0" b="0"/>
                  <wp:docPr id="21" name="圖片 21" descr="C:\Users\edbuser\Desktop\聽聽說說related pic\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聽聽說說related pic\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931" cy="1034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7F2AE1" w:rsidRPr="00EA0627" w:rsidRDefault="0066567D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0B45300C" wp14:editId="7850FB85">
                  <wp:extent cx="901499" cy="1000664"/>
                  <wp:effectExtent l="0" t="0" r="0" b="9525"/>
                  <wp:docPr id="22" name="圖片 22" descr="C:\Users\edbuser\Desktop\聽聽說說related pic\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聽聽說說related pic\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10044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2AE1" w:rsidRPr="00EA0627" w:rsidTr="00031AAB">
        <w:trPr>
          <w:trHeight w:val="387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7F2AE1" w:rsidRPr="00EA0627" w:rsidRDefault="007F2AE1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  <w:t>中文</w:t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7F2AE1" w:rsidRPr="00EA0627" w:rsidRDefault="007F2AE1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  <w:t>英文</w:t>
            </w:r>
          </w:p>
        </w:tc>
      </w:tr>
      <w:tr w:rsidR="007F2AE1" w:rsidRPr="00EA0627" w:rsidTr="007F2AE1">
        <w:trPr>
          <w:trHeight w:val="1701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7F2AE1" w:rsidRPr="00EA0627" w:rsidRDefault="0066567D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noProof/>
                <w:color w:val="000000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52"/>
                <w:szCs w:val="52"/>
                <w:lang w:eastAsia="zh-TW"/>
              </w:rPr>
              <w:drawing>
                <wp:inline distT="0" distB="0" distL="0" distR="0" wp14:anchorId="55CE223D" wp14:editId="600460D7">
                  <wp:extent cx="990600" cy="1000506"/>
                  <wp:effectExtent l="0" t="0" r="0" b="9525"/>
                  <wp:docPr id="23" name="圖片 23" descr="C:\Users\edbuser\Desktop\聽聽說說related pic\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edbuser\Desktop\聽聽說說related pic\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4081" cy="10040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7F2AE1" w:rsidRPr="00EA0627" w:rsidRDefault="0066567D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noProof/>
                <w:color w:val="000000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52"/>
                <w:szCs w:val="52"/>
                <w:lang w:eastAsia="zh-TW"/>
              </w:rPr>
              <w:drawing>
                <wp:inline distT="0" distB="0" distL="0" distR="0" wp14:anchorId="2303FA6A" wp14:editId="6AAA73F8">
                  <wp:extent cx="952500" cy="1009649"/>
                  <wp:effectExtent l="0" t="0" r="0" b="635"/>
                  <wp:docPr id="24" name="圖片 24" descr="C:\Users\edbuser\Desktop\聽聽說說related pic\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edbuser\Desktop\聽聽說說related pic\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8139" cy="10156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2AE1" w:rsidRPr="00EA0627" w:rsidTr="00031AAB">
        <w:trPr>
          <w:trHeight w:val="576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7F2AE1" w:rsidRPr="00EA0627" w:rsidRDefault="007F2AE1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48"/>
                <w:szCs w:val="48"/>
              </w:rPr>
            </w:pPr>
            <w:r w:rsidRPr="00EA0627"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  <w:t>數學</w:t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7F2AE1" w:rsidRPr="00EA0627" w:rsidRDefault="007F2AE1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noProof/>
                <w:color w:val="000000"/>
                <w:sz w:val="48"/>
                <w:szCs w:val="48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48"/>
                <w:szCs w:val="48"/>
                <w:lang w:eastAsia="zh-TW"/>
              </w:rPr>
              <w:t>常識</w:t>
            </w:r>
          </w:p>
        </w:tc>
      </w:tr>
      <w:tr w:rsidR="007F2AE1" w:rsidRPr="00EA0627" w:rsidTr="007F2AE1">
        <w:trPr>
          <w:trHeight w:val="1701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7F2AE1" w:rsidRPr="00EA0627" w:rsidRDefault="0066567D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282FEB87" wp14:editId="516B6C3D">
                  <wp:extent cx="1007110" cy="990600"/>
                  <wp:effectExtent l="0" t="0" r="2540" b="0"/>
                  <wp:docPr id="25" name="圖片 25" descr="C:\Users\edbuser\Desktop\聽聽說說related pic\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edbuser\Desktop\聽聽說說related pic\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021" cy="9914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7F2AE1" w:rsidRPr="00EA0627" w:rsidRDefault="00057A22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noProof/>
                <w:sz w:val="72"/>
                <w:szCs w:val="72"/>
                <w:lang w:eastAsia="zh-TW"/>
              </w:rPr>
              <w:drawing>
                <wp:inline distT="0" distB="0" distL="0" distR="0" wp14:anchorId="212443F8" wp14:editId="0750327A">
                  <wp:extent cx="1162056" cy="1019175"/>
                  <wp:effectExtent l="0" t="0" r="0" b="0"/>
                  <wp:docPr id="13" name="圖片 13" descr="C:\Users\edbuser\Desktop\聽聽說說related pic\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聽聽說說related pic\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4051" cy="1029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2AE1" w:rsidRPr="00EA0627" w:rsidTr="00031AAB">
        <w:trPr>
          <w:trHeight w:val="652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7F2AE1" w:rsidRPr="00EA0627" w:rsidRDefault="007F2AE1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</w:pPr>
            <w:proofErr w:type="gramStart"/>
            <w:r w:rsidRPr="00EA0627"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  <w:t>視藝</w:t>
            </w:r>
            <w:proofErr w:type="gramEnd"/>
          </w:p>
        </w:tc>
        <w:tc>
          <w:tcPr>
            <w:tcW w:w="2500" w:type="pct"/>
            <w:shd w:val="clear" w:color="auto" w:fill="auto"/>
            <w:vAlign w:val="center"/>
          </w:tcPr>
          <w:p w:rsidR="007F2AE1" w:rsidRPr="00EA0627" w:rsidRDefault="007F2AE1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  <w:t>音</w:t>
            </w:r>
            <w:r w:rsidRPr="00B24AB9">
              <w:rPr>
                <w:rFonts w:ascii="標楷體" w:eastAsia="標楷體" w:hAnsi="標楷體" w:cs="Times New Roman"/>
                <w:sz w:val="48"/>
                <w:szCs w:val="48"/>
                <w:lang w:eastAsia="zh-TW"/>
              </w:rPr>
              <w:t>樂</w:t>
            </w:r>
          </w:p>
        </w:tc>
      </w:tr>
      <w:tr w:rsidR="007F2AE1" w:rsidRPr="00EA0627" w:rsidTr="007F2AE1">
        <w:trPr>
          <w:trHeight w:val="1701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7F2AE1" w:rsidRPr="00EA0627" w:rsidRDefault="00E84A5F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2AAD1A55" wp14:editId="4DD80891">
                  <wp:extent cx="1504950" cy="1032834"/>
                  <wp:effectExtent l="0" t="0" r="0" b="0"/>
                  <wp:docPr id="29" name="圖片 29" descr="C:\Users\edbuser\Desktop\聽聽說說related pic\1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edbuser\Desktop\聽聽說說related pic\1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5888" cy="1033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7F2AE1" w:rsidRPr="00EA0627" w:rsidRDefault="0066567D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73CD8CC5" wp14:editId="2F9E6990">
                  <wp:extent cx="1163558" cy="1019175"/>
                  <wp:effectExtent l="0" t="0" r="0" b="0"/>
                  <wp:docPr id="26" name="圖片 26" descr="C:\Users\edbuser\Desktop\聽聽說說related pic\1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edbuser\Desktop\聽聽說說related pic\1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7561" cy="1022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2AE1" w:rsidRPr="00EA0627" w:rsidTr="00031AAB">
        <w:trPr>
          <w:trHeight w:val="545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7F2AE1" w:rsidRPr="00EA0627" w:rsidRDefault="007F2AE1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  <w:t>圖書</w:t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7F2AE1" w:rsidRPr="00EA0627" w:rsidRDefault="007F2AE1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  <w:t>體育</w:t>
            </w:r>
          </w:p>
        </w:tc>
      </w:tr>
      <w:tr w:rsidR="00604465" w:rsidRPr="00EA0627" w:rsidTr="007F2AE1">
        <w:trPr>
          <w:gridAfter w:val="1"/>
          <w:wAfter w:w="2500" w:type="pct"/>
          <w:trHeight w:val="1701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604465" w:rsidRPr="00EA0627" w:rsidRDefault="00604465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6B4486DC" wp14:editId="3EF6A60D">
                  <wp:extent cx="1343025" cy="1005590"/>
                  <wp:effectExtent l="0" t="0" r="0" b="4445"/>
                  <wp:docPr id="27" name="圖片 27" descr="C:\Users\edbuser\Desktop\聽聽說說related pic\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聽聽說說related pic\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123" cy="1007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4465" w:rsidRPr="00EA0627" w:rsidTr="00031AAB">
        <w:trPr>
          <w:gridAfter w:val="1"/>
          <w:wAfter w:w="2500" w:type="pct"/>
          <w:trHeight w:val="607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604465" w:rsidRPr="00EA0627" w:rsidRDefault="00604465" w:rsidP="0056165F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sz w:val="48"/>
                <w:szCs w:val="48"/>
                <w:lang w:eastAsia="zh-TW"/>
              </w:rPr>
              <w:t>電腦</w:t>
            </w:r>
          </w:p>
        </w:tc>
      </w:tr>
    </w:tbl>
    <w:p w:rsidR="00031AAB" w:rsidRPr="00EA0627" w:rsidRDefault="00EA0627" w:rsidP="000C2ED8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br w:type="page"/>
      </w:r>
      <w:r w:rsidR="00031AAB"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lastRenderedPageBreak/>
        <w:t>二、説一説</w:t>
      </w:r>
    </w:p>
    <w:p w:rsidR="00C726B8" w:rsidRPr="00EA0627" w:rsidRDefault="00855161" w:rsidP="0057655E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noProof/>
          <w:sz w:val="72"/>
          <w:szCs w:val="72"/>
          <w:lang w:eastAsia="zh-TW"/>
        </w:rPr>
        <mc:AlternateContent>
          <mc:Choice Requires="wps">
            <w:drawing>
              <wp:anchor distT="0" distB="0" distL="114300" distR="114300" simplePos="0" relativeHeight="253550592" behindDoc="0" locked="0" layoutInCell="1" allowOverlap="1" wp14:anchorId="174D0B6E" wp14:editId="01BC321D">
                <wp:simplePos x="0" y="0"/>
                <wp:positionH relativeFrom="column">
                  <wp:posOffset>3326513</wp:posOffset>
                </wp:positionH>
                <wp:positionV relativeFrom="paragraph">
                  <wp:posOffset>297084</wp:posOffset>
                </wp:positionV>
                <wp:extent cx="2609850" cy="714375"/>
                <wp:effectExtent l="0" t="0" r="19050" b="466725"/>
                <wp:wrapNone/>
                <wp:docPr id="52" name="圓角矩形圖說文字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714375"/>
                        </a:xfrm>
                        <a:prstGeom prst="wedgeRoundRectCallout">
                          <a:avLst>
                            <a:gd name="adj1" fmla="val -25746"/>
                            <a:gd name="adj2" fmla="val 108998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1011" w:rsidRPr="002E30AA" w:rsidRDefault="00321011" w:rsidP="002E30AA">
                            <w:pPr>
                              <w:spacing w:line="240" w:lineRule="auto"/>
                              <w:ind w:firstLineChars="50" w:firstLine="220"/>
                              <w:jc w:val="center"/>
                              <w:rPr>
                                <w:rFonts w:ascii="標楷體" w:eastAsia="標楷體" w:hAnsi="標楷體"/>
                                <w:noProof/>
                                <w:sz w:val="44"/>
                                <w:szCs w:val="44"/>
                                <w:lang w:eastAsia="zh-TW"/>
                              </w:rPr>
                            </w:pPr>
                            <w:r w:rsidRPr="00B42B24">
                              <w:rPr>
                                <w:rFonts w:ascii="標楷體" w:eastAsia="標楷體" w:hAnsi="標楷體" w:hint="eastAsia"/>
                                <w:b/>
                                <w:noProof/>
                                <w:color w:val="0000FF"/>
                                <w:sz w:val="44"/>
                                <w:szCs w:val="44"/>
                                <w:lang w:eastAsia="zh-TW"/>
                              </w:rPr>
                              <w:t>我喜歡</w:t>
                            </w:r>
                            <w:r w:rsidRPr="00321011">
                              <w:rPr>
                                <w:rFonts w:ascii="標楷體" w:eastAsia="標楷體" w:hAnsi="標楷體" w:hint="eastAsia"/>
                                <w:noProof/>
                                <w:sz w:val="44"/>
                                <w:szCs w:val="44"/>
                                <w:lang w:eastAsia="zh-TW"/>
                              </w:rPr>
                              <w:t>中文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圓角矩形圖說文字 52" o:spid="_x0000_s1046" type="#_x0000_t62" style="position:absolute;margin-left:261.95pt;margin-top:23.4pt;width:205.5pt;height:56.25pt;z-index:25355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" adj="5239,34344" fillcolor="white [3201]" strokecolor="#f79646 [3209]" strokeweight="2pt">
                <v:textbox>
                  <w:txbxContent>
                    <w:p w:rsidR="00321011" w:rsidRPr="002E30AA" w:rsidRDefault="00321011" w:rsidP="002E30AA">
                      <w:pPr>
                        <w:spacing w:line="240" w:lineRule="auto"/>
                        <w:ind w:firstLineChars="50" w:firstLine="220"/>
                        <w:jc w:val="center"/>
                        <w:rPr>
                          <w:rFonts w:ascii="標楷體" w:eastAsia="標楷體" w:hAnsi="標楷體"/>
                          <w:noProof/>
                          <w:sz w:val="44"/>
                          <w:szCs w:val="44"/>
                          <w:lang w:eastAsia="zh-TW"/>
                        </w:rPr>
                      </w:pPr>
                      <w:r w:rsidRPr="00B42B24">
                        <w:rPr>
                          <w:rFonts w:ascii="標楷體" w:eastAsia="標楷體" w:hAnsi="標楷體" w:hint="eastAsia"/>
                          <w:b/>
                          <w:noProof/>
                          <w:color w:val="0000FF"/>
                          <w:sz w:val="44"/>
                          <w:szCs w:val="44"/>
                          <w:lang w:eastAsia="zh-TW"/>
                        </w:rPr>
                        <w:t>我喜歡</w:t>
                      </w:r>
                      <w:r w:rsidRPr="00321011">
                        <w:rPr>
                          <w:rFonts w:ascii="標楷體" w:eastAsia="標楷體" w:hAnsi="標楷體" w:hint="eastAsia"/>
                          <w:noProof/>
                          <w:sz w:val="44"/>
                          <w:szCs w:val="44"/>
                          <w:lang w:eastAsia="zh-TW"/>
                        </w:rPr>
                        <w:t>中文。</w:t>
                      </w:r>
                    </w:p>
                  </w:txbxContent>
                </v:textbox>
              </v:shape>
            </w:pict>
          </mc:Fallback>
        </mc:AlternateContent>
      </w:r>
      <w:r w:rsidRPr="00EA0627">
        <w:rPr>
          <w:rFonts w:ascii="Times New Roman" w:eastAsia="華康香港標準楷書" w:hAnsi="Times New Roman" w:cs="Times New Roman"/>
          <w:noProof/>
          <w:sz w:val="72"/>
          <w:szCs w:val="72"/>
          <w:lang w:eastAsia="zh-TW"/>
        </w:rPr>
        <mc:AlternateContent>
          <mc:Choice Requires="wps">
            <w:drawing>
              <wp:anchor distT="0" distB="0" distL="114300" distR="114300" simplePos="0" relativeHeight="253552640" behindDoc="0" locked="0" layoutInCell="1" allowOverlap="1" wp14:anchorId="2BDB2A06" wp14:editId="11E7F776">
                <wp:simplePos x="0" y="0"/>
                <wp:positionH relativeFrom="column">
                  <wp:posOffset>264136</wp:posOffset>
                </wp:positionH>
                <wp:positionV relativeFrom="paragraph">
                  <wp:posOffset>297084</wp:posOffset>
                </wp:positionV>
                <wp:extent cx="2524125" cy="714375"/>
                <wp:effectExtent l="0" t="0" r="28575" b="447675"/>
                <wp:wrapNone/>
                <wp:docPr id="53" name="圓角矩形圖說文字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714375"/>
                        </a:xfrm>
                        <a:prstGeom prst="wedgeRoundRectCallout">
                          <a:avLst>
                            <a:gd name="adj1" fmla="val 36323"/>
                            <a:gd name="adj2" fmla="val 106360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1011" w:rsidRPr="00B42B24" w:rsidRDefault="00321011" w:rsidP="00321011">
                            <w:pPr>
                              <w:spacing w:line="500" w:lineRule="exact"/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 w:rsidRPr="00B42B24">
                              <w:rPr>
                                <w:rFonts w:ascii="標楷體" w:eastAsia="標楷體" w:hAnsi="標楷體" w:hint="eastAsia"/>
                                <w:b/>
                                <w:noProof/>
                                <w:color w:val="0000FF"/>
                                <w:sz w:val="44"/>
                                <w:szCs w:val="44"/>
                                <w:lang w:eastAsia="zh-TW"/>
                              </w:rPr>
                              <w:t>你喜歡甚麼科目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圓角矩形圖說文字 53" o:spid="_x0000_s1047" type="#_x0000_t62" style="position:absolute;margin-left:20.8pt;margin-top:23.4pt;width:198.75pt;height:56.25pt;z-index:25355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" adj="18646,33774" fillcolor="white [3201]" strokecolor="#f79646 [3209]" strokeweight="2pt">
                <v:textbox>
                  <w:txbxContent>
                    <w:p w:rsidR="00321011" w:rsidRPr="00B42B24" w:rsidRDefault="00321011" w:rsidP="00321011">
                      <w:pPr>
                        <w:spacing w:line="500" w:lineRule="exact"/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 w:rsidRPr="00B42B24">
                        <w:rPr>
                          <w:rFonts w:ascii="標楷體" w:eastAsia="標楷體" w:hAnsi="標楷體" w:hint="eastAsia"/>
                          <w:b/>
                          <w:noProof/>
                          <w:color w:val="0000FF"/>
                          <w:sz w:val="44"/>
                          <w:szCs w:val="44"/>
                          <w:lang w:eastAsia="zh-TW"/>
                        </w:rPr>
                        <w:t>你喜歡甚麼科目？</w:t>
                      </w:r>
                    </w:p>
                  </w:txbxContent>
                </v:textbox>
              </v:shape>
            </w:pict>
          </mc:Fallback>
        </mc:AlternateContent>
      </w:r>
    </w:p>
    <w:p w:rsidR="00A17C9C" w:rsidRPr="00EA0627" w:rsidRDefault="00A17C9C" w:rsidP="0057655E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A17C9C" w:rsidRPr="00EA0627" w:rsidRDefault="002E30AA" w:rsidP="00321011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noProof/>
          <w:color w:val="000000" w:themeColor="text1"/>
          <w:lang w:eastAsia="zh-TW"/>
        </w:rPr>
        <w:drawing>
          <wp:anchor distT="0" distB="0" distL="114300" distR="114300" simplePos="0" relativeHeight="253548544" behindDoc="0" locked="0" layoutInCell="1" allowOverlap="1" wp14:anchorId="0B0D14BB" wp14:editId="0FE0F984">
            <wp:simplePos x="0" y="0"/>
            <wp:positionH relativeFrom="column">
              <wp:posOffset>2006672</wp:posOffset>
            </wp:positionH>
            <wp:positionV relativeFrom="paragraph">
              <wp:posOffset>420154</wp:posOffset>
            </wp:positionV>
            <wp:extent cx="2484407" cy="2286611"/>
            <wp:effectExtent l="0" t="0" r="0" b="0"/>
            <wp:wrapNone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chiuyan\My Documents\Betty Chiu\Projects\八鄉_齊齊說\Artwork\New pics\P21_03re01.png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646" cy="2287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011" w:rsidRPr="00EA062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 </w:t>
      </w:r>
    </w:p>
    <w:p w:rsidR="00A17C9C" w:rsidRPr="00EA0627" w:rsidRDefault="00A17C9C" w:rsidP="0057655E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321011" w:rsidRPr="00EA0627" w:rsidRDefault="00321011" w:rsidP="0057655E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F67386" w:rsidRPr="00EA0627" w:rsidRDefault="00F67386" w:rsidP="0057655E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2E30AA" w:rsidRPr="00EA0627" w:rsidRDefault="002E30AA" w:rsidP="002E30AA">
      <w:pPr>
        <w:spacing w:line="180" w:lineRule="auto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DC31A4" w:rsidRPr="00EA0627" w:rsidRDefault="00DC31A4" w:rsidP="007C05A0">
      <w:pPr>
        <w:pStyle w:val="aa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tbl>
      <w:tblPr>
        <w:tblStyle w:val="a5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2966"/>
        <w:gridCol w:w="2967"/>
        <w:gridCol w:w="2967"/>
      </w:tblGrid>
      <w:tr w:rsidR="00BB470B" w:rsidRPr="00EA0627" w:rsidTr="008479D3">
        <w:trPr>
          <w:trHeight w:val="2261"/>
        </w:trPr>
        <w:tc>
          <w:tcPr>
            <w:tcW w:w="2966" w:type="dxa"/>
            <w:vAlign w:val="center"/>
          </w:tcPr>
          <w:p w:rsidR="00BB470B" w:rsidRPr="00EA0627" w:rsidRDefault="00BB470B" w:rsidP="008479D3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44D0FD8B" wp14:editId="209B8701">
                  <wp:extent cx="1212360" cy="1345720"/>
                  <wp:effectExtent l="0" t="0" r="6985" b="6985"/>
                  <wp:docPr id="79" name="圖片 79" descr="C:\Users\edbuser\Desktop\聽聽說說related pic\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聽聽說說related pic\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0081" cy="1354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7" w:type="dxa"/>
            <w:vAlign w:val="center"/>
          </w:tcPr>
          <w:p w:rsidR="00BB470B" w:rsidRPr="00EA0627" w:rsidRDefault="00BB470B" w:rsidP="008479D3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color w:val="FF0000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52"/>
                <w:szCs w:val="52"/>
                <w:lang w:eastAsia="zh-TW"/>
              </w:rPr>
              <w:drawing>
                <wp:inline distT="0" distB="0" distL="0" distR="0" wp14:anchorId="0996EC1C" wp14:editId="7DECB13B">
                  <wp:extent cx="1242204" cy="1254627"/>
                  <wp:effectExtent l="0" t="0" r="0" b="3175"/>
                  <wp:docPr id="81" name="圖片 81" descr="C:\Users\edbuser\Desktop\聽聽說說related pic\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edbuser\Desktop\聽聽說說related pic\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1765" cy="1264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7" w:type="dxa"/>
            <w:vAlign w:val="center"/>
          </w:tcPr>
          <w:p w:rsidR="00BB470B" w:rsidRPr="00EA0627" w:rsidRDefault="00BB470B" w:rsidP="00BB470B">
            <w:pPr>
              <w:pStyle w:val="aa"/>
              <w:ind w:leftChars="-1" w:left="-2" w:firstLineChars="1" w:firstLine="5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color w:val="000000"/>
                <w:sz w:val="52"/>
                <w:szCs w:val="52"/>
                <w:lang w:eastAsia="zh-TW"/>
              </w:rPr>
              <w:drawing>
                <wp:inline distT="0" distB="0" distL="0" distR="0" wp14:anchorId="7C581413" wp14:editId="5A070F77">
                  <wp:extent cx="1131203" cy="1199072"/>
                  <wp:effectExtent l="0" t="0" r="0" b="1270"/>
                  <wp:docPr id="82" name="圖片 82" descr="C:\Users\edbuser\Desktop\聽聽說說related pic\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edbuser\Desktop\聽聽說說related pic\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007" cy="1216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70B" w:rsidRPr="00EA0627" w:rsidTr="008479D3">
        <w:trPr>
          <w:trHeight w:val="2261"/>
        </w:trPr>
        <w:tc>
          <w:tcPr>
            <w:tcW w:w="2966" w:type="dxa"/>
            <w:vAlign w:val="center"/>
          </w:tcPr>
          <w:p w:rsidR="00BB470B" w:rsidRPr="00EA0627" w:rsidRDefault="00BB470B" w:rsidP="008479D3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noProof/>
                <w:sz w:val="72"/>
                <w:szCs w:val="72"/>
                <w:lang w:eastAsia="zh-TW"/>
              </w:rPr>
              <w:drawing>
                <wp:inline distT="0" distB="0" distL="0" distR="0" wp14:anchorId="5BE93E17" wp14:editId="1DFFEDD8">
                  <wp:extent cx="1483743" cy="1301308"/>
                  <wp:effectExtent l="0" t="0" r="2540" b="0"/>
                  <wp:docPr id="85" name="圖片 85" descr="C:\Users\edbuser\Desktop\聽聽說說related pic\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聽聽說說related pic\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2070" cy="13173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7" w:type="dxa"/>
            <w:vAlign w:val="center"/>
          </w:tcPr>
          <w:p w:rsidR="00BB470B" w:rsidRPr="00EA0627" w:rsidRDefault="00BB470B" w:rsidP="008479D3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7E544A1C" wp14:editId="02AC21CA">
                  <wp:extent cx="1447728" cy="1268083"/>
                  <wp:effectExtent l="0" t="0" r="635" b="8890"/>
                  <wp:docPr id="86" name="圖片 86" descr="C:\Users\edbuser\Desktop\聽聽說說related pic\1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edbuser\Desktop\聽聽說說related pic\1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007" cy="12762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7" w:type="dxa"/>
            <w:vAlign w:val="center"/>
          </w:tcPr>
          <w:p w:rsidR="00BB470B" w:rsidRPr="00EA0627" w:rsidRDefault="00BB470B" w:rsidP="008479D3">
            <w:pPr>
              <w:pStyle w:val="aa"/>
              <w:ind w:left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20990166" wp14:editId="28D776AE">
                  <wp:extent cx="1621766" cy="1214297"/>
                  <wp:effectExtent l="0" t="0" r="0" b="5080"/>
                  <wp:docPr id="87" name="圖片 87" descr="C:\Users\edbuser\Desktop\聽聽說說related pic\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聽聽說說related pic\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3508" cy="12230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31AAB" w:rsidRPr="00EA0627" w:rsidRDefault="00031AAB" w:rsidP="0057655E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031AAB" w:rsidRPr="00EA0627" w:rsidRDefault="00031AAB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br w:type="page"/>
      </w:r>
    </w:p>
    <w:p w:rsidR="00321011" w:rsidRPr="00E07BBC" w:rsidRDefault="00E07BBC" w:rsidP="00E07BBC">
      <w:pP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lastRenderedPageBreak/>
        <w:t>(</w:t>
      </w: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>四</w:t>
      </w: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>)</w:t>
      </w:r>
      <w:r w:rsidR="001400CF" w:rsidRPr="00E07BBC"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 xml:space="preserve"> </w:t>
      </w:r>
      <w:r w:rsidR="00031AAB" w:rsidRPr="00E07BBC"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t>課室有：</w:t>
      </w:r>
    </w:p>
    <w:p w:rsidR="00031AAB" w:rsidRPr="00DC3340" w:rsidRDefault="00031AAB" w:rsidP="002F60A1">
      <w:pPr>
        <w:spacing w:before="240"/>
        <w:rPr>
          <w:rFonts w:ascii="Times New Roman" w:eastAsia="華康香港標準楷書" w:hAnsi="Times New Roman" w:cs="Times New Roman"/>
          <w:b/>
          <w:color w:val="7030A0"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一、</w:t>
      </w:r>
      <w:r w:rsidR="0048336F" w:rsidRPr="00414821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看一看</w:t>
      </w:r>
      <w:r w:rsidR="00414821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，説一説</w:t>
      </w:r>
      <w:r w:rsidR="00DC3340">
        <w:rPr>
          <w:rFonts w:ascii="Times New Roman" w:eastAsia="華康香港標準楷書" w:hAnsi="Times New Roman" w:cs="Times New Roman" w:hint="eastAsia"/>
          <w:b/>
          <w:color w:val="7030A0"/>
          <w:sz w:val="52"/>
          <w:szCs w:val="52"/>
          <w:lang w:eastAsia="zh-TW"/>
        </w:rPr>
        <w:t xml:space="preserve"> </w:t>
      </w:r>
    </w:p>
    <w:p w:rsidR="00401DA7" w:rsidRPr="00EA0627" w:rsidRDefault="000744C0" w:rsidP="00401DA7">
      <w:pPr>
        <w:jc w:val="center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b/>
          <w:noProof/>
          <w:sz w:val="52"/>
          <w:szCs w:val="52"/>
          <w:lang w:eastAsia="zh-TW"/>
        </w:rPr>
        <w:drawing>
          <wp:inline distT="0" distB="0" distL="0" distR="0" wp14:anchorId="1FCF49ED" wp14:editId="6E53DA64">
            <wp:extent cx="5971540" cy="5971540"/>
            <wp:effectExtent l="0" t="0" r="0" b="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01_0823.jp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597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08A3" w:rsidRDefault="002F60A1" w:rsidP="00401DA7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br w:type="page"/>
      </w:r>
    </w:p>
    <w:p w:rsidR="00ED08A3" w:rsidRDefault="006D359F" w:rsidP="00ED08A3">
      <w:pPr>
        <w:spacing w:line="240" w:lineRule="exact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ED08A3">
        <w:rPr>
          <w:rFonts w:ascii="Times New Roman" w:eastAsia="華康香港標準楷書" w:hAnsi="Times New Roman" w:cs="Times New Roman" w:hint="eastAsia"/>
          <w:b/>
          <w:noProof/>
          <w:sz w:val="52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3609984" behindDoc="0" locked="0" layoutInCell="1" allowOverlap="1" wp14:anchorId="21EE319B" wp14:editId="49F1C3C7">
                <wp:simplePos x="0" y="0"/>
                <wp:positionH relativeFrom="column">
                  <wp:posOffset>1074420</wp:posOffset>
                </wp:positionH>
                <wp:positionV relativeFrom="paragraph">
                  <wp:posOffset>10795</wp:posOffset>
                </wp:positionV>
                <wp:extent cx="517525" cy="317500"/>
                <wp:effectExtent l="19050" t="19050" r="15875" b="25400"/>
                <wp:wrapNone/>
                <wp:docPr id="92" name="橢圓形圖說文字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7525" cy="317500"/>
                        </a:xfrm>
                        <a:prstGeom prst="wedgeEllipseCallout">
                          <a:avLst>
                            <a:gd name="adj1" fmla="val -48619"/>
                            <a:gd name="adj2" fmla="val 45397"/>
                          </a:avLst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D08A3" w:rsidRPr="00297447" w:rsidRDefault="00ED08A3" w:rsidP="00ED08A3">
                            <w:pPr>
                              <w:spacing w:line="240" w:lineRule="exact"/>
                              <w:rPr>
                                <w:color w:val="FFFFFF" w:themeColor="background1"/>
                              </w:rPr>
                            </w:pPr>
                            <w:r w:rsidRPr="00297447">
                              <w:rPr>
                                <w:rFonts w:ascii="Times New Roman" w:eastAsia="華康香港標準楷書" w:hAnsi="Times New Roman" w:cs="Times New Roman"/>
                                <w:b/>
                                <w:noProof/>
                                <w:color w:val="FFFFFF" w:themeColor="background1"/>
                                <w:sz w:val="24"/>
                                <w:szCs w:val="24"/>
                                <w:lang w:eastAsia="zh-TW"/>
                              </w:rPr>
                              <w:t>…</w:t>
                            </w:r>
                            <w:r w:rsidRPr="00297447">
                              <w:rPr>
                                <w:rFonts w:ascii="Times New Roman" w:eastAsia="華康香港標準楷書" w:hAnsi="Times New Roman" w:cs="Times New Roman"/>
                                <w:noProof/>
                                <w:color w:val="FFFFFF" w:themeColor="background1"/>
                                <w:lang w:eastAsia="zh-TW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橢圓形圖說文字 92" o:spid="_x0000_s1048" type="#_x0000_t63" style="position:absolute;margin-left:84.6pt;margin-top:.85pt;width:40.75pt;height:25pt;z-index:25360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" adj="298,20606" fillcolor="white [3201]" strokecolor="#4bacc6 [3208]" strokeweight="2pt">
                <v:textbox>
                  <w:txbxContent>
                    <w:p w:rsidR="00ED08A3" w:rsidRPr="00297447" w:rsidRDefault="00ED08A3" w:rsidP="00ED08A3">
                      <w:pPr>
                        <w:spacing w:line="240" w:lineRule="exact"/>
                        <w:rPr>
                          <w:color w:val="FFFFFF" w:themeColor="background1"/>
                        </w:rPr>
                      </w:pPr>
                      <w:r w:rsidRPr="00297447">
                        <w:rPr>
                          <w:rFonts w:ascii="Times New Roman" w:eastAsia="華康香港標準楷書" w:hAnsi="Times New Roman" w:cs="Times New Roman"/>
                          <w:b/>
                          <w:noProof/>
                          <w:color w:val="FFFFFF" w:themeColor="background1"/>
                          <w:sz w:val="24"/>
                          <w:szCs w:val="24"/>
                          <w:lang w:eastAsia="zh-TW"/>
                        </w:rPr>
                        <w:t>…</w:t>
                      </w:r>
                      <w:r w:rsidRPr="00297447">
                        <w:rPr>
                          <w:rFonts w:ascii="Times New Roman" w:eastAsia="華康香港標準楷書" w:hAnsi="Times New Roman" w:cs="Times New Roman"/>
                          <w:noProof/>
                          <w:color w:val="FFFFFF" w:themeColor="background1"/>
                          <w:lang w:eastAsia="zh-TW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ED08A3">
        <w:rPr>
          <w:rFonts w:ascii="Times New Roman" w:eastAsia="華康香港標準楷書" w:hAnsi="Times New Roman" w:cs="Times New Roman"/>
          <w:b/>
          <w:noProof/>
          <w:sz w:val="52"/>
          <w:szCs w:val="52"/>
          <w:lang w:eastAsia="zh-TW"/>
        </w:rPr>
        <w:drawing>
          <wp:anchor distT="0" distB="0" distL="114300" distR="114300" simplePos="0" relativeHeight="253608960" behindDoc="0" locked="0" layoutInCell="1" allowOverlap="1" wp14:anchorId="5AF0732C" wp14:editId="557F3C92">
            <wp:simplePos x="0" y="0"/>
            <wp:positionH relativeFrom="column">
              <wp:posOffset>716280</wp:posOffset>
            </wp:positionH>
            <wp:positionV relativeFrom="paragraph">
              <wp:posOffset>137795</wp:posOffset>
            </wp:positionV>
            <wp:extent cx="361950" cy="646430"/>
            <wp:effectExtent l="0" t="0" r="0" b="1270"/>
            <wp:wrapNone/>
            <wp:docPr id="93" name="圖片 93" descr="C:\Documents and Settings\chiuyan\My Documents\Betty Chiu\Projects\八鄉_齊齊說\Artwork\P15_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P15_04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64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31AAB" w:rsidRPr="00EA0627" w:rsidRDefault="002F60A1" w:rsidP="00401DA7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二、</w:t>
      </w:r>
      <w:r w:rsidR="00ED08A3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        </w:t>
      </w:r>
      <w:r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聽一聽、連一連</w:t>
      </w:r>
    </w:p>
    <w:p w:rsidR="002F60A1" w:rsidRPr="00EA0627" w:rsidRDefault="00F46359" w:rsidP="002F60A1">
      <w:pPr>
        <w:tabs>
          <w:tab w:val="left" w:pos="1276"/>
        </w:tabs>
        <w:spacing w:line="240" w:lineRule="auto"/>
        <w:rPr>
          <w:rFonts w:ascii="Times New Roman" w:eastAsia="華康香港標準楷書" w:hAnsi="Times New Roman" w:cs="Times New Roman"/>
          <w:b/>
          <w:sz w:val="16"/>
          <w:szCs w:val="16"/>
          <w:lang w:eastAsia="zh-TW"/>
        </w:rPr>
      </w:pPr>
      <w:r w:rsidRPr="00EA0627">
        <w:rPr>
          <w:rFonts w:ascii="Times New Roman" w:eastAsia="華康香港標準楷書" w:hAnsi="Times New Roman" w:cs="Times New Roman"/>
          <w:b/>
          <w:noProof/>
          <w:sz w:val="52"/>
          <w:szCs w:val="52"/>
          <w:lang w:eastAsia="zh-TW"/>
        </w:rPr>
        <w:drawing>
          <wp:anchor distT="0" distB="0" distL="114300" distR="114300" simplePos="0" relativeHeight="253565952" behindDoc="0" locked="0" layoutInCell="1" allowOverlap="1" wp14:anchorId="0D4381DC" wp14:editId="71D9A012">
            <wp:simplePos x="0" y="0"/>
            <wp:positionH relativeFrom="column">
              <wp:posOffset>3952863</wp:posOffset>
            </wp:positionH>
            <wp:positionV relativeFrom="paragraph">
              <wp:posOffset>127000</wp:posOffset>
            </wp:positionV>
            <wp:extent cx="523875" cy="651510"/>
            <wp:effectExtent l="0" t="0" r="9525" b="0"/>
            <wp:wrapNone/>
            <wp:docPr id="40" name="圖片 40" descr="C:\Users\edbuser\Desktop\edited pic\d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dbuser\Desktop\edited pic\d7.jpg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65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5"/>
        <w:tblW w:w="0" w:type="auto"/>
        <w:tblInd w:w="9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2"/>
        <w:gridCol w:w="1219"/>
        <w:gridCol w:w="1228"/>
        <w:gridCol w:w="1055"/>
        <w:gridCol w:w="2307"/>
      </w:tblGrid>
      <w:tr w:rsidR="002F60A1" w:rsidRPr="00EA0627" w:rsidTr="00F46359">
        <w:tc>
          <w:tcPr>
            <w:tcW w:w="1522" w:type="dxa"/>
            <w:vAlign w:val="center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ind w:leftChars="-113" w:left="-249" w:firstLineChars="47" w:firstLine="245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  <w:t>黑板</w:t>
            </w:r>
          </w:p>
        </w:tc>
        <w:tc>
          <w:tcPr>
            <w:tcW w:w="1219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0"/>
              </w:numPr>
              <w:tabs>
                <w:tab w:val="left" w:pos="1652"/>
              </w:tabs>
              <w:spacing w:line="660" w:lineRule="auto"/>
              <w:ind w:leftChars="-113" w:left="-249" w:rightChars="-53" w:right="-117" w:firstLineChars="47" w:firstLine="245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228" w:type="dxa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055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1"/>
              </w:numPr>
              <w:tabs>
                <w:tab w:val="left" w:pos="278"/>
              </w:tabs>
              <w:spacing w:line="660" w:lineRule="auto"/>
              <w:ind w:leftChars="255" w:left="561" w:rightChars="-49" w:right="-108" w:firstLineChars="27" w:firstLine="141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2307" w:type="dxa"/>
          </w:tcPr>
          <w:p w:rsidR="002F60A1" w:rsidRPr="00EA0627" w:rsidRDefault="00F30143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64928" behindDoc="0" locked="0" layoutInCell="1" allowOverlap="1" wp14:anchorId="44DED9DC" wp14:editId="3458A869">
                  <wp:simplePos x="0" y="0"/>
                  <wp:positionH relativeFrom="column">
                    <wp:posOffset>18787</wp:posOffset>
                  </wp:positionH>
                  <wp:positionV relativeFrom="paragraph">
                    <wp:posOffset>991510</wp:posOffset>
                  </wp:positionV>
                  <wp:extent cx="904875" cy="720725"/>
                  <wp:effectExtent l="0" t="0" r="9525" b="3175"/>
                  <wp:wrapNone/>
                  <wp:docPr id="38" name="圖片 38" descr="C:\Users\edbuser\Desktop\Pictures_L&amp;T_A Tool\color\LSTH\Amendments\11c\11_47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Pictures_L&amp;T_A Tool\color\LSTH\Amendments\11c\11_47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720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F60A1" w:rsidRPr="00EA0627" w:rsidTr="00F46359">
        <w:tc>
          <w:tcPr>
            <w:tcW w:w="1522" w:type="dxa"/>
            <w:vAlign w:val="center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ind w:leftChars="-113" w:left="-249" w:firstLineChars="47" w:firstLine="245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  <w:t>壁報</w:t>
            </w:r>
          </w:p>
        </w:tc>
        <w:tc>
          <w:tcPr>
            <w:tcW w:w="1219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0"/>
              </w:numPr>
              <w:tabs>
                <w:tab w:val="left" w:pos="1652"/>
              </w:tabs>
              <w:spacing w:line="660" w:lineRule="auto"/>
              <w:ind w:leftChars="-113" w:left="-249" w:rightChars="-53" w:right="-117" w:firstLineChars="47" w:firstLine="245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228" w:type="dxa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055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1"/>
              </w:numPr>
              <w:tabs>
                <w:tab w:val="left" w:pos="278"/>
              </w:tabs>
              <w:spacing w:line="660" w:lineRule="auto"/>
              <w:ind w:leftChars="255" w:left="561" w:rightChars="-49" w:right="-108" w:firstLineChars="27" w:firstLine="141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2307" w:type="dxa"/>
          </w:tcPr>
          <w:p w:rsidR="002F60A1" w:rsidRPr="00EA0627" w:rsidRDefault="00F30143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62880" behindDoc="0" locked="0" layoutInCell="1" allowOverlap="1" wp14:anchorId="484195AB" wp14:editId="17178C94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1081417</wp:posOffset>
                  </wp:positionV>
                  <wp:extent cx="904875" cy="627659"/>
                  <wp:effectExtent l="0" t="0" r="0" b="1270"/>
                  <wp:wrapNone/>
                  <wp:docPr id="34" name="圖片 34" descr="C:\Users\edbuser\Desktop\Pictures_L&amp;T_A Tool\color\LSTH\Amendments\11b\11_38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Pictures_L&amp;T_A Tool\color\LSTH\Amendments\11b\11_38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627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F60A1" w:rsidRPr="00EA0627" w:rsidTr="00F46359">
        <w:tc>
          <w:tcPr>
            <w:tcW w:w="1522" w:type="dxa"/>
            <w:vAlign w:val="center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ind w:leftChars="-113" w:left="-249" w:firstLineChars="47" w:firstLine="245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  <w:t>椅子</w:t>
            </w:r>
          </w:p>
        </w:tc>
        <w:tc>
          <w:tcPr>
            <w:tcW w:w="1219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0"/>
              </w:numPr>
              <w:tabs>
                <w:tab w:val="left" w:pos="1652"/>
              </w:tabs>
              <w:spacing w:line="660" w:lineRule="auto"/>
              <w:ind w:leftChars="-113" w:left="-249" w:rightChars="-53" w:right="-117" w:firstLineChars="47" w:firstLine="245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228" w:type="dxa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055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1"/>
              </w:numPr>
              <w:tabs>
                <w:tab w:val="left" w:pos="278"/>
              </w:tabs>
              <w:spacing w:line="660" w:lineRule="auto"/>
              <w:ind w:leftChars="255" w:left="561" w:rightChars="-49" w:right="-108" w:firstLineChars="27" w:firstLine="141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2307" w:type="dxa"/>
          </w:tcPr>
          <w:p w:rsidR="002F60A1" w:rsidRPr="00EA0627" w:rsidRDefault="0083352F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68000" behindDoc="0" locked="0" layoutInCell="1" allowOverlap="1" wp14:anchorId="7D78B9DE" wp14:editId="1B7F6B04">
                  <wp:simplePos x="0" y="0"/>
                  <wp:positionH relativeFrom="column">
                    <wp:posOffset>2648</wp:posOffset>
                  </wp:positionH>
                  <wp:positionV relativeFrom="paragraph">
                    <wp:posOffset>1116558</wp:posOffset>
                  </wp:positionV>
                  <wp:extent cx="931545" cy="619125"/>
                  <wp:effectExtent l="0" t="0" r="1905" b="9525"/>
                  <wp:wrapNone/>
                  <wp:docPr id="43" name="圖片 43" descr="C:\Users\edbuser\Desktop\self draw\d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edbuser\Desktop\self draw\d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154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F60A1" w:rsidRPr="00EA0627" w:rsidTr="00F46359">
        <w:tc>
          <w:tcPr>
            <w:tcW w:w="1522" w:type="dxa"/>
            <w:vAlign w:val="center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ind w:leftChars="-113" w:left="-249" w:firstLineChars="47" w:firstLine="245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B24AB9">
              <w:rPr>
                <w:rFonts w:ascii="標楷體" w:eastAsia="標楷體" w:hAnsi="標楷體" w:cs="Times New Roman"/>
                <w:b/>
                <w:sz w:val="52"/>
                <w:szCs w:val="52"/>
                <w:lang w:eastAsia="zh-TW"/>
              </w:rPr>
              <w:t>桌</w:t>
            </w:r>
            <w:r w:rsidRPr="00EA0627"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  <w:t>子</w:t>
            </w:r>
          </w:p>
        </w:tc>
        <w:tc>
          <w:tcPr>
            <w:tcW w:w="1219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0"/>
              </w:numPr>
              <w:tabs>
                <w:tab w:val="left" w:pos="1652"/>
              </w:tabs>
              <w:spacing w:line="660" w:lineRule="auto"/>
              <w:ind w:leftChars="-113" w:left="-249" w:rightChars="-53" w:right="-117" w:firstLineChars="47" w:firstLine="245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228" w:type="dxa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055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1"/>
              </w:numPr>
              <w:tabs>
                <w:tab w:val="left" w:pos="278"/>
              </w:tabs>
              <w:spacing w:line="660" w:lineRule="auto"/>
              <w:ind w:leftChars="255" w:left="561" w:rightChars="-49" w:right="-108" w:firstLineChars="27" w:firstLine="141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2307" w:type="dxa"/>
          </w:tcPr>
          <w:p w:rsidR="002F60A1" w:rsidRPr="00EA0627" w:rsidRDefault="00ED08A3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66976" behindDoc="0" locked="0" layoutInCell="1" allowOverlap="1" wp14:anchorId="02394B8D" wp14:editId="6B14248E">
                  <wp:simplePos x="0" y="0"/>
                  <wp:positionH relativeFrom="column">
                    <wp:posOffset>108896</wp:posOffset>
                  </wp:positionH>
                  <wp:positionV relativeFrom="page">
                    <wp:posOffset>1073725</wp:posOffset>
                  </wp:positionV>
                  <wp:extent cx="687705" cy="638175"/>
                  <wp:effectExtent l="0" t="0" r="0" b="9525"/>
                  <wp:wrapNone/>
                  <wp:docPr id="41" name="圖片 41" descr="2_9_59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2_9_59_0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770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F60A1" w:rsidRPr="00EA0627" w:rsidTr="00F46359">
        <w:tc>
          <w:tcPr>
            <w:tcW w:w="1522" w:type="dxa"/>
            <w:vAlign w:val="center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ind w:leftChars="-113" w:left="-249" w:firstLineChars="47" w:firstLine="245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  <w:t>電視</w:t>
            </w:r>
          </w:p>
        </w:tc>
        <w:tc>
          <w:tcPr>
            <w:tcW w:w="1219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0"/>
              </w:numPr>
              <w:tabs>
                <w:tab w:val="left" w:pos="1652"/>
              </w:tabs>
              <w:spacing w:line="660" w:lineRule="auto"/>
              <w:ind w:leftChars="-113" w:left="-249" w:rightChars="-53" w:right="-117" w:firstLineChars="47" w:firstLine="245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228" w:type="dxa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055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1"/>
              </w:numPr>
              <w:tabs>
                <w:tab w:val="left" w:pos="278"/>
              </w:tabs>
              <w:spacing w:line="660" w:lineRule="auto"/>
              <w:ind w:leftChars="255" w:left="561" w:rightChars="-49" w:right="-108" w:firstLineChars="27" w:firstLine="141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2307" w:type="dxa"/>
          </w:tcPr>
          <w:p w:rsidR="002F60A1" w:rsidRPr="00EA0627" w:rsidRDefault="00F30143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63904" behindDoc="0" locked="0" layoutInCell="1" allowOverlap="1" wp14:anchorId="7ECB4E9A" wp14:editId="589353D1">
                  <wp:simplePos x="0" y="0"/>
                  <wp:positionH relativeFrom="column">
                    <wp:posOffset>109220</wp:posOffset>
                  </wp:positionH>
                  <wp:positionV relativeFrom="paragraph">
                    <wp:posOffset>1066656</wp:posOffset>
                  </wp:positionV>
                  <wp:extent cx="740915" cy="676275"/>
                  <wp:effectExtent l="0" t="0" r="2540" b="0"/>
                  <wp:wrapNone/>
                  <wp:docPr id="37" name="圖片 37" descr="C:\Users\edbuser\Desktop\Pictures_L&amp;T_A Tool\color\LSTH\Amendments\11b\11_38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Pictures_L&amp;T_A Tool\color\LSTH\Amendments\11b\11_38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091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F60A1" w:rsidRPr="00EA0627" w:rsidTr="00F46359">
        <w:tc>
          <w:tcPr>
            <w:tcW w:w="1522" w:type="dxa"/>
            <w:vAlign w:val="center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ind w:leftChars="-113" w:left="-249" w:firstLineChars="47" w:firstLine="245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EA0627"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  <w:t>電腦</w:t>
            </w:r>
          </w:p>
        </w:tc>
        <w:tc>
          <w:tcPr>
            <w:tcW w:w="1219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0"/>
              </w:numPr>
              <w:tabs>
                <w:tab w:val="left" w:pos="1652"/>
              </w:tabs>
              <w:spacing w:line="660" w:lineRule="auto"/>
              <w:ind w:leftChars="-113" w:left="-249" w:rightChars="-53" w:right="-117" w:firstLineChars="47" w:firstLine="245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228" w:type="dxa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1055" w:type="dxa"/>
          </w:tcPr>
          <w:p w:rsidR="002F60A1" w:rsidRPr="00EA0627" w:rsidRDefault="002F60A1" w:rsidP="00ED08A3">
            <w:pPr>
              <w:pStyle w:val="aa"/>
              <w:numPr>
                <w:ilvl w:val="0"/>
                <w:numId w:val="31"/>
              </w:numPr>
              <w:tabs>
                <w:tab w:val="left" w:pos="278"/>
              </w:tabs>
              <w:spacing w:line="660" w:lineRule="auto"/>
              <w:ind w:leftChars="255" w:left="561" w:rightChars="-49" w:right="-108" w:firstLineChars="27" w:firstLine="141"/>
              <w:jc w:val="right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  <w:tc>
          <w:tcPr>
            <w:tcW w:w="2307" w:type="dxa"/>
          </w:tcPr>
          <w:p w:rsidR="002F60A1" w:rsidRPr="00EA0627" w:rsidRDefault="002F60A1" w:rsidP="00ED08A3">
            <w:pPr>
              <w:tabs>
                <w:tab w:val="left" w:pos="1276"/>
              </w:tabs>
              <w:spacing w:line="660" w:lineRule="auto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</w:p>
        </w:tc>
      </w:tr>
    </w:tbl>
    <w:p w:rsidR="00CE4C4C" w:rsidRPr="00EA0627" w:rsidRDefault="00CE4C4C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1400CF" w:rsidRDefault="001400CF">
      <w:pP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br w:type="page"/>
      </w:r>
    </w:p>
    <w:p w:rsidR="00AF0750" w:rsidRPr="001400CF" w:rsidRDefault="001400CF" w:rsidP="001400CF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lastRenderedPageBreak/>
        <w:t>(</w:t>
      </w: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>五</w:t>
      </w: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 xml:space="preserve">) </w:t>
      </w:r>
      <w:r w:rsidR="00CE4C4C" w:rsidRPr="001400CF"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t>我的書包</w:t>
      </w:r>
    </w:p>
    <w:p w:rsidR="00AF0750" w:rsidRPr="00EA0627" w:rsidRDefault="00AF0750" w:rsidP="00AF0750">
      <w:pPr>
        <w:tabs>
          <w:tab w:val="left" w:pos="1276"/>
        </w:tabs>
        <w:spacing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一、畫一畫：</w:t>
      </w:r>
      <w:r w:rsidRPr="0077558A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書包</w:t>
      </w:r>
      <w:proofErr w:type="gramStart"/>
      <w:r w:rsidRPr="0077558A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裏</w:t>
      </w:r>
      <w:proofErr w:type="gramEnd"/>
      <w:r w:rsidRPr="0077558A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有甚麼？</w:t>
      </w:r>
    </w:p>
    <w:p w:rsidR="00AF0750" w:rsidRPr="00EA0627" w:rsidRDefault="00AF0750" w:rsidP="00AF0750">
      <w:pPr>
        <w:tabs>
          <w:tab w:val="left" w:pos="1276"/>
        </w:tabs>
        <w:spacing w:line="240" w:lineRule="auto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b/>
          <w:noProof/>
          <w:lang w:eastAsia="zh-TW"/>
        </w:rPr>
        <mc:AlternateContent>
          <mc:Choice Requires="wps">
            <w:drawing>
              <wp:inline distT="0" distB="0" distL="0" distR="0" wp14:anchorId="5FB8B991" wp14:editId="4CB3D19B">
                <wp:extent cx="5715000" cy="2895600"/>
                <wp:effectExtent l="0" t="0" r="19050" b="19050"/>
                <wp:docPr id="44" name="矩形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2895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矩形 44" o:spid="_x0000_s1026" style="width:450pt;height:22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" fillcolor="white [3201]" strokecolor="#4bacc6 [3208]" strokeweight="2pt">
                <w10:anchorlock/>
              </v:rect>
            </w:pict>
          </mc:Fallback>
        </mc:AlternateContent>
      </w:r>
    </w:p>
    <w:p w:rsidR="00AF0750" w:rsidRPr="00EA0627" w:rsidRDefault="00AF0750" w:rsidP="00AF0750">
      <w:pPr>
        <w:tabs>
          <w:tab w:val="left" w:pos="1276"/>
        </w:tabs>
        <w:spacing w:line="240" w:lineRule="auto"/>
        <w:rPr>
          <w:rFonts w:ascii="Times New Roman" w:eastAsia="華康香港標準楷書" w:hAnsi="Times New Roman" w:cs="Times New Roman"/>
          <w:b/>
          <w:sz w:val="16"/>
          <w:szCs w:val="16"/>
          <w:lang w:eastAsia="zh-TW"/>
        </w:rPr>
      </w:pPr>
    </w:p>
    <w:p w:rsidR="00AF0750" w:rsidRPr="00EA0627" w:rsidRDefault="00AF0750" w:rsidP="00AF0750">
      <w:pPr>
        <w:tabs>
          <w:tab w:val="left" w:pos="1276"/>
        </w:tabs>
        <w:spacing w:line="240" w:lineRule="auto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二、説一説</w:t>
      </w:r>
    </w:p>
    <w:p w:rsidR="00AF0750" w:rsidRPr="00EA0627" w:rsidRDefault="00522CCC" w:rsidP="00AF0750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EA0627">
        <w:rPr>
          <w:rFonts w:ascii="Times New Roman" w:eastAsia="華康香港標準楷書" w:hAnsi="Times New Roman" w:cs="Times New Roman"/>
          <w:noProof/>
          <w:sz w:val="72"/>
          <w:szCs w:val="72"/>
          <w:lang w:eastAsia="zh-TW"/>
        </w:rPr>
        <mc:AlternateContent>
          <mc:Choice Requires="wps">
            <w:drawing>
              <wp:anchor distT="0" distB="0" distL="114300" distR="114300" simplePos="0" relativeHeight="253571072" behindDoc="0" locked="0" layoutInCell="1" allowOverlap="1" wp14:anchorId="7F5D63F6" wp14:editId="3CD0DC10">
                <wp:simplePos x="0" y="0"/>
                <wp:positionH relativeFrom="column">
                  <wp:posOffset>3072855</wp:posOffset>
                </wp:positionH>
                <wp:positionV relativeFrom="paragraph">
                  <wp:posOffset>3810</wp:posOffset>
                </wp:positionV>
                <wp:extent cx="3069771" cy="1019175"/>
                <wp:effectExtent l="0" t="0" r="16510" b="371475"/>
                <wp:wrapNone/>
                <wp:docPr id="46" name="圓角矩形圖說文字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9771" cy="1019175"/>
                        </a:xfrm>
                        <a:prstGeom prst="wedgeRoundRectCallout">
                          <a:avLst>
                            <a:gd name="adj1" fmla="val -32446"/>
                            <a:gd name="adj2" fmla="val 83072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F0750" w:rsidRPr="00B42B24" w:rsidRDefault="00AF0750" w:rsidP="00AF0750">
                            <w:pPr>
                              <w:spacing w:line="500" w:lineRule="exact"/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b/>
                                <w:noProof/>
                                <w:sz w:val="44"/>
                                <w:szCs w:val="44"/>
                                <w:lang w:eastAsia="zh-TW"/>
                              </w:rPr>
                            </w:pPr>
                            <w:r w:rsidRPr="00B42B24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color w:val="0000FF"/>
                                <w:sz w:val="44"/>
                                <w:szCs w:val="44"/>
                                <w:lang w:eastAsia="zh-TW"/>
                              </w:rPr>
                              <w:t>我的書包</w:t>
                            </w:r>
                            <w:proofErr w:type="gramStart"/>
                            <w:r w:rsidRPr="00B42B24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color w:val="0000FF"/>
                                <w:sz w:val="44"/>
                                <w:szCs w:val="44"/>
                                <w:lang w:eastAsia="zh-TW"/>
                              </w:rPr>
                              <w:t>裏</w:t>
                            </w:r>
                            <w:proofErr w:type="gramEnd"/>
                            <w:r w:rsidRPr="00B42B24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noProof/>
                                <w:color w:val="0000FF"/>
                                <w:sz w:val="44"/>
                                <w:szCs w:val="44"/>
                                <w:lang w:eastAsia="zh-TW"/>
                              </w:rPr>
                              <w:t>有</w:t>
                            </w:r>
                          </w:p>
                          <w:p w:rsidR="00AF0750" w:rsidRPr="00893083" w:rsidRDefault="00AF0750" w:rsidP="000D6F92">
                            <w:pPr>
                              <w:spacing w:line="500" w:lineRule="exact"/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noProof/>
                                <w:sz w:val="44"/>
                                <w:szCs w:val="44"/>
                                <w:lang w:eastAsia="zh-TW"/>
                              </w:rPr>
                            </w:pPr>
                            <w:r w:rsidRPr="00893083">
                              <w:rPr>
                                <w:rFonts w:ascii="華康香港標準楷書" w:eastAsia="華康香港標準楷書" w:hAnsi="華康香港標準楷書" w:cs="華康香港標準楷書" w:hint="eastAsia"/>
                                <w:noProof/>
                                <w:sz w:val="44"/>
                                <w:szCs w:val="44"/>
                                <w:lang w:eastAsia="zh-TW"/>
                              </w:rPr>
                              <w:t>課本、鉛筆和雨傘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圓角矩形圖說文字 46" o:spid="_x0000_s1049" type="#_x0000_t62" style="position:absolute;margin-left:241.95pt;margin-top:.3pt;width:241.7pt;height:80.25pt;z-index:25357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" adj="3792,28744" fillcolor="white [3201]" strokecolor="#f79646 [3209]" strokeweight="2pt">
                <v:textbox>
                  <w:txbxContent>
                    <w:p w:rsidR="00AF0750" w:rsidRPr="00B42B24" w:rsidRDefault="00AF0750" w:rsidP="00AF0750">
                      <w:pPr>
                        <w:spacing w:line="500" w:lineRule="exact"/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b/>
                          <w:noProof/>
                          <w:sz w:val="44"/>
                          <w:szCs w:val="44"/>
                          <w:lang w:eastAsia="zh-TW"/>
                        </w:rPr>
                      </w:pPr>
                      <w:r w:rsidRPr="00B42B24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color w:val="0000FF"/>
                          <w:sz w:val="44"/>
                          <w:szCs w:val="44"/>
                          <w:lang w:eastAsia="zh-TW"/>
                        </w:rPr>
                        <w:t>我的書包</w:t>
                      </w:r>
                      <w:proofErr w:type="gramStart"/>
                      <w:r w:rsidRPr="00B42B24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color w:val="0000FF"/>
                          <w:sz w:val="44"/>
                          <w:szCs w:val="44"/>
                          <w:lang w:eastAsia="zh-TW"/>
                        </w:rPr>
                        <w:t>裏</w:t>
                      </w:r>
                      <w:proofErr w:type="gramEnd"/>
                      <w:r w:rsidRPr="00B42B24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noProof/>
                          <w:color w:val="0000FF"/>
                          <w:sz w:val="44"/>
                          <w:szCs w:val="44"/>
                          <w:lang w:eastAsia="zh-TW"/>
                        </w:rPr>
                        <w:t>有</w:t>
                      </w:r>
                    </w:p>
                    <w:p w:rsidR="00AF0750" w:rsidRPr="00893083" w:rsidRDefault="00AF0750" w:rsidP="000D6F92">
                      <w:pPr>
                        <w:spacing w:line="500" w:lineRule="exact"/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noProof/>
                          <w:sz w:val="44"/>
                          <w:szCs w:val="44"/>
                          <w:lang w:eastAsia="zh-TW"/>
                        </w:rPr>
                      </w:pPr>
                      <w:r w:rsidRPr="00893083">
                        <w:rPr>
                          <w:rFonts w:ascii="華康香港標準楷書" w:eastAsia="華康香港標準楷書" w:hAnsi="華康香港標準楷書" w:cs="華康香港標準楷書" w:hint="eastAsia"/>
                          <w:noProof/>
                          <w:sz w:val="44"/>
                          <w:szCs w:val="44"/>
                          <w:lang w:eastAsia="zh-TW"/>
                        </w:rPr>
                        <w:t>課本、鉛筆和雨傘。</w:t>
                      </w:r>
                    </w:p>
                  </w:txbxContent>
                </v:textbox>
              </v:shape>
            </w:pict>
          </mc:Fallback>
        </mc:AlternateContent>
      </w:r>
      <w:r w:rsidRPr="00EA0627">
        <w:rPr>
          <w:rFonts w:ascii="Times New Roman" w:eastAsia="華康香港標準楷書" w:hAnsi="Times New Roman" w:cs="Times New Roman"/>
          <w:noProof/>
          <w:sz w:val="72"/>
          <w:szCs w:val="72"/>
          <w:lang w:eastAsia="zh-TW"/>
        </w:rPr>
        <mc:AlternateContent>
          <mc:Choice Requires="wps">
            <w:drawing>
              <wp:anchor distT="0" distB="0" distL="114300" distR="114300" simplePos="0" relativeHeight="253572096" behindDoc="0" locked="0" layoutInCell="1" allowOverlap="1" wp14:anchorId="4C76C6A5" wp14:editId="03AF83BC">
                <wp:simplePos x="0" y="0"/>
                <wp:positionH relativeFrom="column">
                  <wp:posOffset>117487</wp:posOffset>
                </wp:positionH>
                <wp:positionV relativeFrom="paragraph">
                  <wp:posOffset>3343</wp:posOffset>
                </wp:positionV>
                <wp:extent cx="2276475" cy="1019175"/>
                <wp:effectExtent l="0" t="0" r="28575" b="371475"/>
                <wp:wrapNone/>
                <wp:docPr id="45" name="圓角矩形圖說文字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1019175"/>
                        </a:xfrm>
                        <a:prstGeom prst="wedgeRoundRectCallout">
                          <a:avLst>
                            <a:gd name="adj1" fmla="val 41190"/>
                            <a:gd name="adj2" fmla="val 82984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F0750" w:rsidRPr="00B42B24" w:rsidRDefault="00AF0750" w:rsidP="00AF0750">
                            <w:pPr>
                              <w:spacing w:line="500" w:lineRule="exact"/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b/>
                                <w:color w:val="0000FF"/>
                                <w:sz w:val="44"/>
                                <w:szCs w:val="44"/>
                                <w:lang w:eastAsia="zh-TW"/>
                              </w:rPr>
                            </w:pPr>
                            <w:r w:rsidRPr="00B42B24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color w:val="0000FF"/>
                                <w:sz w:val="44"/>
                                <w:szCs w:val="44"/>
                                <w:lang w:eastAsia="zh-TW"/>
                              </w:rPr>
                              <w:t>你的書包</w:t>
                            </w:r>
                            <w:proofErr w:type="gramStart"/>
                            <w:r w:rsidRPr="00B42B24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color w:val="0000FF"/>
                                <w:sz w:val="44"/>
                                <w:szCs w:val="44"/>
                                <w:lang w:eastAsia="zh-TW"/>
                              </w:rPr>
                              <w:t>裏</w:t>
                            </w:r>
                            <w:proofErr w:type="gramEnd"/>
                          </w:p>
                          <w:p w:rsidR="00AF0750" w:rsidRPr="00AF0750" w:rsidRDefault="00AF0750" w:rsidP="00AF0750">
                            <w:pPr>
                              <w:spacing w:line="500" w:lineRule="exact"/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noProof/>
                                <w:sz w:val="44"/>
                                <w:szCs w:val="44"/>
                                <w:lang w:eastAsia="zh-TW"/>
                              </w:rPr>
                            </w:pPr>
                            <w:r w:rsidRPr="00B42B24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color w:val="0000FF"/>
                                <w:sz w:val="44"/>
                                <w:szCs w:val="44"/>
                                <w:lang w:eastAsia="zh-TW"/>
                              </w:rPr>
                              <w:t>有甚麼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圓角矩形圖說文字 45" o:spid="_x0000_s1050" type="#_x0000_t62" style="position:absolute;margin-left:9.25pt;margin-top:.25pt;width:179.25pt;height:80.25pt;z-index:25357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" adj="19697,28725" fillcolor="white [3201]" strokecolor="#f79646 [3209]" strokeweight="2pt">
                <v:textbox>
                  <w:txbxContent>
                    <w:p w:rsidR="00AF0750" w:rsidRPr="00B42B24" w:rsidRDefault="00AF0750" w:rsidP="00AF0750">
                      <w:pPr>
                        <w:spacing w:line="500" w:lineRule="exact"/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b/>
                          <w:color w:val="0000FF"/>
                          <w:sz w:val="44"/>
                          <w:szCs w:val="44"/>
                          <w:lang w:eastAsia="zh-TW"/>
                        </w:rPr>
                      </w:pPr>
                      <w:r w:rsidRPr="00B42B24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color w:val="0000FF"/>
                          <w:sz w:val="44"/>
                          <w:szCs w:val="44"/>
                          <w:lang w:eastAsia="zh-TW"/>
                        </w:rPr>
                        <w:t>你的書包</w:t>
                      </w:r>
                      <w:proofErr w:type="gramStart"/>
                      <w:r w:rsidRPr="00B42B24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color w:val="0000FF"/>
                          <w:sz w:val="44"/>
                          <w:szCs w:val="44"/>
                          <w:lang w:eastAsia="zh-TW"/>
                        </w:rPr>
                        <w:t>裏</w:t>
                      </w:r>
                      <w:proofErr w:type="gramEnd"/>
                    </w:p>
                    <w:p w:rsidR="00AF0750" w:rsidRPr="00AF0750" w:rsidRDefault="00AF0750" w:rsidP="00AF0750">
                      <w:pPr>
                        <w:spacing w:line="500" w:lineRule="exact"/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noProof/>
                          <w:sz w:val="44"/>
                          <w:szCs w:val="44"/>
                          <w:lang w:eastAsia="zh-TW"/>
                        </w:rPr>
                      </w:pPr>
                      <w:r w:rsidRPr="00B42B24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color w:val="0000FF"/>
                          <w:sz w:val="44"/>
                          <w:szCs w:val="44"/>
                          <w:lang w:eastAsia="zh-TW"/>
                        </w:rPr>
                        <w:t>有甚麼？</w:t>
                      </w:r>
                    </w:p>
                  </w:txbxContent>
                </v:textbox>
              </v:shape>
            </w:pict>
          </mc:Fallback>
        </mc:AlternateContent>
      </w:r>
    </w:p>
    <w:p w:rsidR="00AF0750" w:rsidRPr="00EA0627" w:rsidRDefault="00AF0750" w:rsidP="00AF0750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AF0750" w:rsidRPr="00EA0627" w:rsidRDefault="002824A9" w:rsidP="00AF0750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bookmarkStart w:id="0" w:name="_GoBack"/>
      <w:bookmarkEnd w:id="0"/>
      <w:r w:rsidRPr="00EA0627">
        <w:rPr>
          <w:rFonts w:ascii="Times New Roman" w:eastAsia="華康香港標準楷書" w:hAnsi="Times New Roman" w:cs="Times New Roman"/>
          <w:noProof/>
          <w:color w:val="000000" w:themeColor="text1"/>
          <w:lang w:eastAsia="zh-TW"/>
        </w:rPr>
        <w:drawing>
          <wp:anchor distT="0" distB="0" distL="114300" distR="114300" simplePos="0" relativeHeight="253570048" behindDoc="1" locked="0" layoutInCell="1" allowOverlap="1" wp14:anchorId="4C79DFCF" wp14:editId="7A8BF6F1">
            <wp:simplePos x="0" y="0"/>
            <wp:positionH relativeFrom="column">
              <wp:posOffset>1583690</wp:posOffset>
            </wp:positionH>
            <wp:positionV relativeFrom="paragraph">
              <wp:posOffset>92075</wp:posOffset>
            </wp:positionV>
            <wp:extent cx="2785745" cy="2180590"/>
            <wp:effectExtent l="0" t="0" r="0" b="0"/>
            <wp:wrapNone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Documents and Settings\chiuyan\My Documents\Betty Chiu\Projects\八鄉_齊齊說\Artwork\New pics\T02_01re03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785745" cy="2180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F0750" w:rsidRPr="00EA0627" w:rsidRDefault="00AF0750" w:rsidP="00AF0750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AF0750" w:rsidRPr="00EA0627" w:rsidRDefault="00AF0750" w:rsidP="00AF0750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AF0750" w:rsidRPr="00EA0627" w:rsidRDefault="00AF0750" w:rsidP="004C6F98">
      <w:pPr>
        <w:spacing w:beforeLines="200" w:before="480" w:after="0" w:line="240" w:lineRule="auto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sectPr w:rsidR="00AF0750" w:rsidRPr="00EA0627" w:rsidSect="00B50F4D">
      <w:footerReference w:type="default" r:id="rId69"/>
      <w:pgSz w:w="11907" w:h="16839" w:code="9"/>
      <w:pgMar w:top="851" w:right="1418" w:bottom="851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30EC" w:rsidRDefault="008E30EC" w:rsidP="0001231D">
      <w:pPr>
        <w:spacing w:after="0" w:line="240" w:lineRule="auto"/>
      </w:pPr>
      <w:r>
        <w:separator/>
      </w:r>
    </w:p>
  </w:endnote>
  <w:endnote w:type="continuationSeparator" w:id="0">
    <w:p w:rsidR="008E30EC" w:rsidRDefault="008E30EC" w:rsidP="00012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1" w:subsetted="1" w:fontKey="{BDEF7299-0101-4189-8259-AFAC21DF3562}"/>
    <w:embedBold r:id="rId2" w:subsetted="1" w:fontKey="{0171D626-8FB5-4952-A0C6-526425C50C0F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香港標準楷書(P)">
    <w:panose1 w:val="03000500000000000000"/>
    <w:charset w:val="88"/>
    <w:family w:val="script"/>
    <w:pitch w:val="variable"/>
    <w:sig w:usb0="F1002BFF" w:usb1="29DFFFFF" w:usb2="00000037" w:usb3="00000000" w:csb0="003F00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  <w:embedRegular r:id="rId3" w:subsetted="1" w:fontKey="{8B773203-E8DF-4864-B668-FBB12D91C5B2}"/>
    <w:embedBold r:id="rId4" w:subsetted="1" w:fontKey="{FEB44220-1A61-401D-8154-890637CAF212}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華康香港標準楷書">
    <w:panose1 w:val="03000509000000000000"/>
    <w:charset w:val="88"/>
    <w:family w:val="script"/>
    <w:pitch w:val="fixed"/>
    <w:sig w:usb0="F1002BFF" w:usb1="29DFFFFF" w:usb2="00000037" w:usb3="00000000" w:csb0="003F00FF" w:csb1="00000000"/>
    <w:embedRegular r:id="rId5" w:subsetted="1" w:fontKey="{21C3302B-9989-49B2-9FCA-39EF75EBB1FB}"/>
    <w:embedBold r:id="rId6" w:subsetted="1" w:fontKey="{772D0527-A30E-4616-ACFE-2E00C12DDD85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4187322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E26A94" w:rsidRPr="001130BD" w:rsidRDefault="00E26A94">
        <w:pPr>
          <w:pStyle w:val="a8"/>
          <w:jc w:val="center"/>
          <w:rPr>
            <w:rFonts w:ascii="Times New Roman" w:hAnsi="Times New Roman" w:cs="Times New Roman"/>
          </w:rPr>
        </w:pPr>
        <w:r w:rsidRPr="001130BD">
          <w:rPr>
            <w:rFonts w:ascii="Times New Roman" w:hAnsi="Times New Roman" w:cs="Times New Roman"/>
          </w:rPr>
          <w:fldChar w:fldCharType="begin"/>
        </w:r>
        <w:r w:rsidRPr="001130BD">
          <w:rPr>
            <w:rFonts w:ascii="Times New Roman" w:hAnsi="Times New Roman" w:cs="Times New Roman"/>
          </w:rPr>
          <w:instrText>PAGE   \* MERGEFORMAT</w:instrText>
        </w:r>
        <w:r w:rsidRPr="001130BD">
          <w:rPr>
            <w:rFonts w:ascii="Times New Roman" w:hAnsi="Times New Roman" w:cs="Times New Roman"/>
          </w:rPr>
          <w:fldChar w:fldCharType="separate"/>
        </w:r>
        <w:r w:rsidR="000D6F92" w:rsidRPr="000D6F92">
          <w:rPr>
            <w:rFonts w:ascii="Times New Roman" w:hAnsi="Times New Roman" w:cs="Times New Roman"/>
            <w:noProof/>
            <w:lang w:val="zh-TW" w:eastAsia="zh-TW"/>
          </w:rPr>
          <w:t>2</w:t>
        </w:r>
        <w:r w:rsidRPr="001130BD">
          <w:rPr>
            <w:rFonts w:ascii="Times New Roman" w:hAnsi="Times New Roman" w:cs="Times New Roman"/>
          </w:rPr>
          <w:fldChar w:fldCharType="end"/>
        </w:r>
      </w:p>
    </w:sdtContent>
  </w:sdt>
  <w:p w:rsidR="00E26A94" w:rsidRDefault="00E26A94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30EC" w:rsidRDefault="008E30EC" w:rsidP="0001231D">
      <w:pPr>
        <w:spacing w:after="0" w:line="240" w:lineRule="auto"/>
      </w:pPr>
      <w:r>
        <w:separator/>
      </w:r>
    </w:p>
  </w:footnote>
  <w:footnote w:type="continuationSeparator" w:id="0">
    <w:p w:rsidR="008E30EC" w:rsidRDefault="008E30EC" w:rsidP="000123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9.35pt;height:15.05pt;visibility:visible;mso-wrap-style:square" o:bullet="t">
        <v:imagedata r:id="rId1" o:title=""/>
      </v:shape>
    </w:pict>
  </w:numPicBullet>
  <w:numPicBullet w:numPicBulletId="1">
    <w:pict>
      <v:shape id="_x0000_i1031" type="#_x0000_t75" style="width:544.85pt;height:333.15pt;visibility:visible;mso-wrap-style:square" o:bullet="t">
        <v:imagedata r:id="rId2" o:title="02_47a"/>
      </v:shape>
    </w:pict>
  </w:numPicBullet>
  <w:abstractNum w:abstractNumId="0">
    <w:nsid w:val="0B8943CB"/>
    <w:multiLevelType w:val="hybridMultilevel"/>
    <w:tmpl w:val="074E7F20"/>
    <w:lvl w:ilvl="0" w:tplc="4FA265F2">
      <w:start w:val="1"/>
      <w:numFmt w:val="bullet"/>
      <w:lvlText w:val=""/>
      <w:lvlPicBulletId w:val="0"/>
      <w:lvlJc w:val="left"/>
      <w:pPr>
        <w:tabs>
          <w:tab w:val="num" w:pos="1134"/>
        </w:tabs>
        <w:ind w:left="1134" w:firstLine="0"/>
      </w:pPr>
      <w:rPr>
        <w:rFonts w:ascii="Symbol" w:hAnsi="Symbol" w:hint="default"/>
      </w:rPr>
    </w:lvl>
    <w:lvl w:ilvl="1" w:tplc="6CC2AD42" w:tentative="1">
      <w:start w:val="1"/>
      <w:numFmt w:val="bullet"/>
      <w:lvlText w:val=""/>
      <w:lvlJc w:val="left"/>
      <w:pPr>
        <w:tabs>
          <w:tab w:val="num" w:pos="1614"/>
        </w:tabs>
        <w:ind w:left="1614" w:firstLine="0"/>
      </w:pPr>
      <w:rPr>
        <w:rFonts w:ascii="Symbol" w:hAnsi="Symbol" w:hint="default"/>
      </w:rPr>
    </w:lvl>
    <w:lvl w:ilvl="2" w:tplc="32263362" w:tentative="1">
      <w:start w:val="1"/>
      <w:numFmt w:val="bullet"/>
      <w:lvlText w:val=""/>
      <w:lvlJc w:val="left"/>
      <w:pPr>
        <w:tabs>
          <w:tab w:val="num" w:pos="2094"/>
        </w:tabs>
        <w:ind w:left="2094" w:firstLine="0"/>
      </w:pPr>
      <w:rPr>
        <w:rFonts w:ascii="Symbol" w:hAnsi="Symbol" w:hint="default"/>
      </w:rPr>
    </w:lvl>
    <w:lvl w:ilvl="3" w:tplc="BB4CE524" w:tentative="1">
      <w:start w:val="1"/>
      <w:numFmt w:val="bullet"/>
      <w:lvlText w:val=""/>
      <w:lvlJc w:val="left"/>
      <w:pPr>
        <w:tabs>
          <w:tab w:val="num" w:pos="2574"/>
        </w:tabs>
        <w:ind w:left="2574" w:firstLine="0"/>
      </w:pPr>
      <w:rPr>
        <w:rFonts w:ascii="Symbol" w:hAnsi="Symbol" w:hint="default"/>
      </w:rPr>
    </w:lvl>
    <w:lvl w:ilvl="4" w:tplc="10E46F92" w:tentative="1">
      <w:start w:val="1"/>
      <w:numFmt w:val="bullet"/>
      <w:lvlText w:val=""/>
      <w:lvlJc w:val="left"/>
      <w:pPr>
        <w:tabs>
          <w:tab w:val="num" w:pos="3054"/>
        </w:tabs>
        <w:ind w:left="3054" w:firstLine="0"/>
      </w:pPr>
      <w:rPr>
        <w:rFonts w:ascii="Symbol" w:hAnsi="Symbol" w:hint="default"/>
      </w:rPr>
    </w:lvl>
    <w:lvl w:ilvl="5" w:tplc="9FE0CD7E" w:tentative="1">
      <w:start w:val="1"/>
      <w:numFmt w:val="bullet"/>
      <w:lvlText w:val=""/>
      <w:lvlJc w:val="left"/>
      <w:pPr>
        <w:tabs>
          <w:tab w:val="num" w:pos="3534"/>
        </w:tabs>
        <w:ind w:left="3534" w:firstLine="0"/>
      </w:pPr>
      <w:rPr>
        <w:rFonts w:ascii="Symbol" w:hAnsi="Symbol" w:hint="default"/>
      </w:rPr>
    </w:lvl>
    <w:lvl w:ilvl="6" w:tplc="D0E430FC" w:tentative="1">
      <w:start w:val="1"/>
      <w:numFmt w:val="bullet"/>
      <w:lvlText w:val=""/>
      <w:lvlJc w:val="left"/>
      <w:pPr>
        <w:tabs>
          <w:tab w:val="num" w:pos="4014"/>
        </w:tabs>
        <w:ind w:left="4014" w:firstLine="0"/>
      </w:pPr>
      <w:rPr>
        <w:rFonts w:ascii="Symbol" w:hAnsi="Symbol" w:hint="default"/>
      </w:rPr>
    </w:lvl>
    <w:lvl w:ilvl="7" w:tplc="7C287B00" w:tentative="1">
      <w:start w:val="1"/>
      <w:numFmt w:val="bullet"/>
      <w:lvlText w:val=""/>
      <w:lvlJc w:val="left"/>
      <w:pPr>
        <w:tabs>
          <w:tab w:val="num" w:pos="4494"/>
        </w:tabs>
        <w:ind w:left="4494" w:firstLine="0"/>
      </w:pPr>
      <w:rPr>
        <w:rFonts w:ascii="Symbol" w:hAnsi="Symbol" w:hint="default"/>
      </w:rPr>
    </w:lvl>
    <w:lvl w:ilvl="8" w:tplc="3508DC28" w:tentative="1">
      <w:start w:val="1"/>
      <w:numFmt w:val="bullet"/>
      <w:lvlText w:val=""/>
      <w:lvlJc w:val="left"/>
      <w:pPr>
        <w:tabs>
          <w:tab w:val="num" w:pos="4974"/>
        </w:tabs>
        <w:ind w:left="4974" w:firstLine="0"/>
      </w:pPr>
      <w:rPr>
        <w:rFonts w:ascii="Symbol" w:hAnsi="Symbol" w:hint="default"/>
      </w:rPr>
    </w:lvl>
  </w:abstractNum>
  <w:abstractNum w:abstractNumId="1">
    <w:nsid w:val="10320C84"/>
    <w:multiLevelType w:val="hybridMultilevel"/>
    <w:tmpl w:val="C03C37A4"/>
    <w:lvl w:ilvl="0" w:tplc="B454B07A">
      <w:start w:val="5"/>
      <w:numFmt w:val="taiwaneseCountingThousand"/>
      <w:lvlText w:val="(%1）"/>
      <w:lvlJc w:val="left"/>
      <w:pPr>
        <w:ind w:left="1428" w:hanging="1428"/>
      </w:pPr>
      <w:rPr>
        <w:rFonts w:hint="default"/>
        <w:sz w:val="6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0FF387D"/>
    <w:multiLevelType w:val="hybridMultilevel"/>
    <w:tmpl w:val="0EEA8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C17A7E"/>
    <w:multiLevelType w:val="hybridMultilevel"/>
    <w:tmpl w:val="19F644B6"/>
    <w:lvl w:ilvl="0" w:tplc="83DC28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8843188"/>
    <w:multiLevelType w:val="hybridMultilevel"/>
    <w:tmpl w:val="EBFCC4F2"/>
    <w:lvl w:ilvl="0" w:tplc="2A08EA64">
      <w:start w:val="1"/>
      <w:numFmt w:val="taiwaneseCountingThousand"/>
      <w:lvlText w:val="(%1)"/>
      <w:lvlJc w:val="left"/>
      <w:pPr>
        <w:ind w:left="2946" w:hanging="960"/>
      </w:pPr>
      <w:rPr>
        <w:rFonts w:ascii="華康香港標準楷書(P)" w:eastAsia="華康香港標準楷書(P)" w:hAnsi="華康香港標準楷書(P)" w:cs="華康香港標準楷書(P)" w:hint="default"/>
        <w:sz w:val="60"/>
        <w:szCs w:val="6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18F40764"/>
    <w:multiLevelType w:val="hybridMultilevel"/>
    <w:tmpl w:val="1B84055A"/>
    <w:lvl w:ilvl="0" w:tplc="8BCC7588">
      <w:start w:val="1"/>
      <w:numFmt w:val="taiwaneseCountingThousand"/>
      <w:lvlText w:val="(%1)"/>
      <w:lvlJc w:val="left"/>
      <w:pPr>
        <w:ind w:left="1245" w:hanging="1245"/>
      </w:pPr>
      <w:rPr>
        <w:rFonts w:hint="default"/>
      </w:rPr>
    </w:lvl>
    <w:lvl w:ilvl="1" w:tplc="91F29DC6">
      <w:start w:val="1"/>
      <w:numFmt w:val="upperLetter"/>
      <w:lvlText w:val="%2."/>
      <w:lvlJc w:val="left"/>
      <w:pPr>
        <w:ind w:left="1200" w:hanging="720"/>
      </w:pPr>
      <w:rPr>
        <w:rFonts w:hint="default"/>
      </w:rPr>
    </w:lvl>
    <w:lvl w:ilvl="2" w:tplc="AF4CADE2">
      <w:start w:val="1"/>
      <w:numFmt w:val="taiwaneseCountingThousand"/>
      <w:lvlText w:val="%3、"/>
      <w:lvlJc w:val="left"/>
      <w:pPr>
        <w:ind w:left="2040" w:hanging="10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1AB13013"/>
    <w:multiLevelType w:val="hybridMultilevel"/>
    <w:tmpl w:val="9F6A3528"/>
    <w:lvl w:ilvl="0" w:tplc="23EEE37C">
      <w:start w:val="1"/>
      <w:numFmt w:val="decimal"/>
      <w:lvlText w:val="%1."/>
      <w:lvlJc w:val="left"/>
      <w:pPr>
        <w:ind w:left="720" w:hanging="720"/>
      </w:pPr>
      <w:rPr>
        <w:rFonts w:ascii="標楷體" w:eastAsia="標楷體" w:hAnsi="標楷體" w:cstheme="minorBidi" w:hint="default"/>
        <w:color w:val="548DD4" w:themeColor="text2" w:themeTint="99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1CC02EB4"/>
    <w:multiLevelType w:val="hybridMultilevel"/>
    <w:tmpl w:val="C1B4A7DE"/>
    <w:lvl w:ilvl="0" w:tplc="09B263FE">
      <w:start w:val="1"/>
      <w:numFmt w:val="bullet"/>
      <w:lvlText w:val=""/>
      <w:lvlJc w:val="left"/>
      <w:pPr>
        <w:ind w:left="144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1C81BBD"/>
    <w:multiLevelType w:val="hybridMultilevel"/>
    <w:tmpl w:val="DFFEA63C"/>
    <w:lvl w:ilvl="0" w:tplc="CE541C74">
      <w:start w:val="1"/>
      <w:numFmt w:val="decimal"/>
      <w:lvlText w:val="%1."/>
      <w:lvlJc w:val="left"/>
      <w:pPr>
        <w:ind w:left="975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15" w:hanging="480"/>
      </w:pPr>
    </w:lvl>
    <w:lvl w:ilvl="2" w:tplc="0409001B" w:tentative="1">
      <w:start w:val="1"/>
      <w:numFmt w:val="lowerRoman"/>
      <w:lvlText w:val="%3."/>
      <w:lvlJc w:val="right"/>
      <w:pPr>
        <w:ind w:left="1695" w:hanging="480"/>
      </w:pPr>
    </w:lvl>
    <w:lvl w:ilvl="3" w:tplc="0409000F" w:tentative="1">
      <w:start w:val="1"/>
      <w:numFmt w:val="decimal"/>
      <w:lvlText w:val="%4."/>
      <w:lvlJc w:val="left"/>
      <w:pPr>
        <w:ind w:left="21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5" w:hanging="480"/>
      </w:pPr>
    </w:lvl>
    <w:lvl w:ilvl="5" w:tplc="0409001B" w:tentative="1">
      <w:start w:val="1"/>
      <w:numFmt w:val="lowerRoman"/>
      <w:lvlText w:val="%6."/>
      <w:lvlJc w:val="right"/>
      <w:pPr>
        <w:ind w:left="3135" w:hanging="480"/>
      </w:pPr>
    </w:lvl>
    <w:lvl w:ilvl="6" w:tplc="0409000F" w:tentative="1">
      <w:start w:val="1"/>
      <w:numFmt w:val="decimal"/>
      <w:lvlText w:val="%7."/>
      <w:lvlJc w:val="left"/>
      <w:pPr>
        <w:ind w:left="36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5" w:hanging="480"/>
      </w:pPr>
    </w:lvl>
    <w:lvl w:ilvl="8" w:tplc="0409001B" w:tentative="1">
      <w:start w:val="1"/>
      <w:numFmt w:val="lowerRoman"/>
      <w:lvlText w:val="%9."/>
      <w:lvlJc w:val="right"/>
      <w:pPr>
        <w:ind w:left="4575" w:hanging="480"/>
      </w:pPr>
    </w:lvl>
  </w:abstractNum>
  <w:abstractNum w:abstractNumId="9">
    <w:nsid w:val="25921788"/>
    <w:multiLevelType w:val="hybridMultilevel"/>
    <w:tmpl w:val="C52E117E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DF1299"/>
    <w:multiLevelType w:val="hybridMultilevel"/>
    <w:tmpl w:val="85C09DD2"/>
    <w:lvl w:ilvl="0" w:tplc="6F743786">
      <w:start w:val="1"/>
      <w:numFmt w:val="decimal"/>
      <w:lvlText w:val="%1."/>
      <w:lvlJc w:val="left"/>
      <w:pPr>
        <w:ind w:left="720" w:hanging="72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2C8E00B4"/>
    <w:multiLevelType w:val="hybridMultilevel"/>
    <w:tmpl w:val="74F2C8A4"/>
    <w:lvl w:ilvl="0" w:tplc="6BA4F57E">
      <w:start w:val="1"/>
      <w:numFmt w:val="taiwaneseCountingThousand"/>
      <w:lvlText w:val="(%1)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37934283"/>
    <w:multiLevelType w:val="hybridMultilevel"/>
    <w:tmpl w:val="60BEED6E"/>
    <w:lvl w:ilvl="0" w:tplc="4FA6FBB2">
      <w:start w:val="1"/>
      <w:numFmt w:val="taiwaneseCountingThousand"/>
      <w:lvlText w:val="(%1)"/>
      <w:lvlJc w:val="left"/>
      <w:pPr>
        <w:ind w:left="1005" w:hanging="10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38735B20"/>
    <w:multiLevelType w:val="hybridMultilevel"/>
    <w:tmpl w:val="ECD2B90C"/>
    <w:lvl w:ilvl="0" w:tplc="7BDE64A8">
      <w:start w:val="1"/>
      <w:numFmt w:val="decimal"/>
      <w:lvlText w:val="%1."/>
      <w:lvlJc w:val="left"/>
      <w:pPr>
        <w:ind w:left="975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15" w:hanging="480"/>
      </w:pPr>
    </w:lvl>
    <w:lvl w:ilvl="2" w:tplc="0409001B" w:tentative="1">
      <w:start w:val="1"/>
      <w:numFmt w:val="lowerRoman"/>
      <w:lvlText w:val="%3."/>
      <w:lvlJc w:val="right"/>
      <w:pPr>
        <w:ind w:left="1695" w:hanging="480"/>
      </w:pPr>
    </w:lvl>
    <w:lvl w:ilvl="3" w:tplc="0409000F" w:tentative="1">
      <w:start w:val="1"/>
      <w:numFmt w:val="decimal"/>
      <w:lvlText w:val="%4."/>
      <w:lvlJc w:val="left"/>
      <w:pPr>
        <w:ind w:left="21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5" w:hanging="480"/>
      </w:pPr>
    </w:lvl>
    <w:lvl w:ilvl="5" w:tplc="0409001B" w:tentative="1">
      <w:start w:val="1"/>
      <w:numFmt w:val="lowerRoman"/>
      <w:lvlText w:val="%6."/>
      <w:lvlJc w:val="right"/>
      <w:pPr>
        <w:ind w:left="3135" w:hanging="480"/>
      </w:pPr>
    </w:lvl>
    <w:lvl w:ilvl="6" w:tplc="0409000F" w:tentative="1">
      <w:start w:val="1"/>
      <w:numFmt w:val="decimal"/>
      <w:lvlText w:val="%7."/>
      <w:lvlJc w:val="left"/>
      <w:pPr>
        <w:ind w:left="36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5" w:hanging="480"/>
      </w:pPr>
    </w:lvl>
    <w:lvl w:ilvl="8" w:tplc="0409001B" w:tentative="1">
      <w:start w:val="1"/>
      <w:numFmt w:val="lowerRoman"/>
      <w:lvlText w:val="%9."/>
      <w:lvlJc w:val="right"/>
      <w:pPr>
        <w:ind w:left="4575" w:hanging="480"/>
      </w:pPr>
    </w:lvl>
  </w:abstractNum>
  <w:abstractNum w:abstractNumId="14">
    <w:nsid w:val="3A2E2D3E"/>
    <w:multiLevelType w:val="hybridMultilevel"/>
    <w:tmpl w:val="A01CD9F4"/>
    <w:lvl w:ilvl="0" w:tplc="744AB552">
      <w:start w:val="1"/>
      <w:numFmt w:val="taiwaneseCountingThousand"/>
      <w:lvlText w:val="(%1)"/>
      <w:lvlJc w:val="left"/>
      <w:pPr>
        <w:ind w:left="144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>
    <w:nsid w:val="3AE10D58"/>
    <w:multiLevelType w:val="hybridMultilevel"/>
    <w:tmpl w:val="6A58255A"/>
    <w:lvl w:ilvl="0" w:tplc="95CE7FA6">
      <w:start w:val="1"/>
      <w:numFmt w:val="taiwaneseCountingThousand"/>
      <w:lvlText w:val="(%1)"/>
      <w:lvlJc w:val="left"/>
      <w:pPr>
        <w:ind w:left="480" w:hanging="480"/>
      </w:pPr>
      <w:rPr>
        <w:rFonts w:eastAsia="華康香港標準楷書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3CB22CC9"/>
    <w:multiLevelType w:val="hybridMultilevel"/>
    <w:tmpl w:val="83F0F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D2E5578"/>
    <w:multiLevelType w:val="hybridMultilevel"/>
    <w:tmpl w:val="03D2F0F2"/>
    <w:lvl w:ilvl="0" w:tplc="9C367146">
      <w:start w:val="1"/>
      <w:numFmt w:val="decimal"/>
      <w:lvlText w:val="%1."/>
      <w:lvlJc w:val="left"/>
      <w:pPr>
        <w:ind w:left="720" w:hanging="720"/>
      </w:pPr>
      <w:rPr>
        <w:rFonts w:ascii="標楷體" w:eastAsia="標楷體" w:hAnsi="標楷體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3D506552"/>
    <w:multiLevelType w:val="hybridMultilevel"/>
    <w:tmpl w:val="D814FA40"/>
    <w:lvl w:ilvl="0" w:tplc="EB827096">
      <w:start w:val="1"/>
      <w:numFmt w:val="taiwaneseCountingThousand"/>
      <w:lvlText w:val="(%1)"/>
      <w:lvlJc w:val="left"/>
      <w:pPr>
        <w:ind w:left="1245" w:hanging="1245"/>
      </w:pPr>
      <w:rPr>
        <w:rFonts w:ascii="華康香港標準楷書" w:eastAsia="華康香港標準楷書" w:hAnsi="華康香港標準楷書" w:cs="華康香港標準楷書" w:hint="default"/>
        <w:b/>
        <w:sz w:val="60"/>
        <w:szCs w:val="60"/>
      </w:rPr>
    </w:lvl>
    <w:lvl w:ilvl="1" w:tplc="91F29DC6">
      <w:start w:val="1"/>
      <w:numFmt w:val="upperLetter"/>
      <w:lvlText w:val="%2."/>
      <w:lvlJc w:val="left"/>
      <w:pPr>
        <w:ind w:left="1200" w:hanging="720"/>
      </w:pPr>
      <w:rPr>
        <w:rFonts w:hint="default"/>
      </w:rPr>
    </w:lvl>
    <w:lvl w:ilvl="2" w:tplc="AF4CADE2">
      <w:start w:val="1"/>
      <w:numFmt w:val="taiwaneseCountingThousand"/>
      <w:lvlText w:val="%3、"/>
      <w:lvlJc w:val="left"/>
      <w:pPr>
        <w:ind w:left="2040" w:hanging="10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3E657410"/>
    <w:multiLevelType w:val="hybridMultilevel"/>
    <w:tmpl w:val="E55692AC"/>
    <w:lvl w:ilvl="0" w:tplc="68D2968C">
      <w:start w:val="1"/>
      <w:numFmt w:val="decimal"/>
      <w:lvlText w:val="%1."/>
      <w:lvlJc w:val="left"/>
      <w:pPr>
        <w:ind w:left="720" w:hanging="720"/>
      </w:pPr>
      <w:rPr>
        <w:rFonts w:eastAsia="標楷體" w:cstheme="min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4022144C"/>
    <w:multiLevelType w:val="hybridMultilevel"/>
    <w:tmpl w:val="A07E8ACA"/>
    <w:lvl w:ilvl="0" w:tplc="8738E278">
      <w:start w:val="4"/>
      <w:numFmt w:val="taiwaneseCountingThousand"/>
      <w:lvlText w:val="(%1)"/>
      <w:lvlJc w:val="left"/>
      <w:pPr>
        <w:ind w:left="1005" w:hanging="10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42766C24"/>
    <w:multiLevelType w:val="hybridMultilevel"/>
    <w:tmpl w:val="98A448CA"/>
    <w:lvl w:ilvl="0" w:tplc="BE44BC98">
      <w:start w:val="2"/>
      <w:numFmt w:val="taiwaneseCountingThousand"/>
      <w:lvlText w:val="%1、"/>
      <w:lvlJc w:val="left"/>
      <w:pPr>
        <w:ind w:left="1350" w:hanging="109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15" w:hanging="480"/>
      </w:pPr>
    </w:lvl>
    <w:lvl w:ilvl="2" w:tplc="0409001B" w:tentative="1">
      <w:start w:val="1"/>
      <w:numFmt w:val="lowerRoman"/>
      <w:lvlText w:val="%3."/>
      <w:lvlJc w:val="right"/>
      <w:pPr>
        <w:ind w:left="1695" w:hanging="480"/>
      </w:pPr>
    </w:lvl>
    <w:lvl w:ilvl="3" w:tplc="0409000F" w:tentative="1">
      <w:start w:val="1"/>
      <w:numFmt w:val="decimal"/>
      <w:lvlText w:val="%4."/>
      <w:lvlJc w:val="left"/>
      <w:pPr>
        <w:ind w:left="21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5" w:hanging="480"/>
      </w:pPr>
    </w:lvl>
    <w:lvl w:ilvl="5" w:tplc="0409001B" w:tentative="1">
      <w:start w:val="1"/>
      <w:numFmt w:val="lowerRoman"/>
      <w:lvlText w:val="%6."/>
      <w:lvlJc w:val="right"/>
      <w:pPr>
        <w:ind w:left="3135" w:hanging="480"/>
      </w:pPr>
    </w:lvl>
    <w:lvl w:ilvl="6" w:tplc="0409000F" w:tentative="1">
      <w:start w:val="1"/>
      <w:numFmt w:val="decimal"/>
      <w:lvlText w:val="%7."/>
      <w:lvlJc w:val="left"/>
      <w:pPr>
        <w:ind w:left="36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5" w:hanging="480"/>
      </w:pPr>
    </w:lvl>
    <w:lvl w:ilvl="8" w:tplc="0409001B" w:tentative="1">
      <w:start w:val="1"/>
      <w:numFmt w:val="lowerRoman"/>
      <w:lvlText w:val="%9."/>
      <w:lvlJc w:val="right"/>
      <w:pPr>
        <w:ind w:left="4575" w:hanging="480"/>
      </w:pPr>
    </w:lvl>
  </w:abstractNum>
  <w:abstractNum w:abstractNumId="22">
    <w:nsid w:val="48FF1016"/>
    <w:multiLevelType w:val="hybridMultilevel"/>
    <w:tmpl w:val="F77E34C2"/>
    <w:lvl w:ilvl="0" w:tplc="057A64AE">
      <w:start w:val="1"/>
      <w:numFmt w:val="taiwaneseCountingThousand"/>
      <w:lvlText w:val="%1、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4B7E7541"/>
    <w:multiLevelType w:val="hybridMultilevel"/>
    <w:tmpl w:val="DD3C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094A73"/>
    <w:multiLevelType w:val="hybridMultilevel"/>
    <w:tmpl w:val="E840A47E"/>
    <w:lvl w:ilvl="0" w:tplc="A95A8318">
      <w:start w:val="2"/>
      <w:numFmt w:val="taiwaneseCountingThousand"/>
      <w:lvlText w:val="%1、"/>
      <w:lvlJc w:val="left"/>
      <w:pPr>
        <w:ind w:left="990" w:hanging="990"/>
      </w:pPr>
      <w:rPr>
        <w:rFonts w:ascii="華康香港標準楷書" w:eastAsia="華康香港標準楷書" w:hAnsi="華康香港標準楷書" w:cs="華康香港標準楷書" w:hint="default"/>
        <w:color w:val="auto"/>
      </w:rPr>
    </w:lvl>
    <w:lvl w:ilvl="1" w:tplc="282C867A">
      <w:start w:val="1"/>
      <w:numFmt w:val="taiwaneseCountingThousand"/>
      <w:lvlText w:val="%2、"/>
      <w:lvlJc w:val="left"/>
      <w:pPr>
        <w:ind w:left="1506" w:hanging="10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50CE3E4C"/>
    <w:multiLevelType w:val="hybridMultilevel"/>
    <w:tmpl w:val="DF960E96"/>
    <w:lvl w:ilvl="0" w:tplc="64F0B240">
      <w:start w:val="1"/>
      <w:numFmt w:val="taiwaneseCountingThousand"/>
      <w:lvlText w:val="(%1)"/>
      <w:lvlJc w:val="left"/>
      <w:pPr>
        <w:ind w:left="1245" w:hanging="1245"/>
      </w:pPr>
      <w:rPr>
        <w:rFonts w:ascii="華康香港標準楷書" w:eastAsia="華康香港標準楷書" w:hAnsi="華康香港標準楷書" w:cs="華康香港標準楷書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>
    <w:nsid w:val="52084CF9"/>
    <w:multiLevelType w:val="hybridMultilevel"/>
    <w:tmpl w:val="D0CEEDC6"/>
    <w:lvl w:ilvl="0" w:tplc="85A2FD0A">
      <w:start w:val="2"/>
      <w:numFmt w:val="taiwaneseCountingThousand"/>
      <w:lvlText w:val="(%1)"/>
      <w:lvlJc w:val="left"/>
      <w:pPr>
        <w:ind w:left="960" w:hanging="960"/>
      </w:pPr>
      <w:rPr>
        <w:rFonts w:ascii="華康香港標準楷書" w:eastAsia="華康香港標準楷書" w:hAnsi="華康香港標準楷書" w:cs="華康香港標準楷書" w:hint="default"/>
        <w:sz w:val="60"/>
        <w:szCs w:val="60"/>
      </w:rPr>
    </w:lvl>
    <w:lvl w:ilvl="1" w:tplc="0F243FA8">
      <w:start w:val="1"/>
      <w:numFmt w:val="decimal"/>
      <w:lvlText w:val="%2.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59887FEC"/>
    <w:multiLevelType w:val="hybridMultilevel"/>
    <w:tmpl w:val="7BC82AEE"/>
    <w:lvl w:ilvl="0" w:tplc="42B46552">
      <w:start w:val="4"/>
      <w:numFmt w:val="taiwaneseCountingThousand"/>
      <w:lvlText w:val="(%1)"/>
      <w:lvlJc w:val="left"/>
      <w:pPr>
        <w:ind w:left="1005" w:hanging="1005"/>
      </w:pPr>
      <w:rPr>
        <w:rFonts w:hint="default"/>
        <w:sz w:val="6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5A8E501A"/>
    <w:multiLevelType w:val="hybridMultilevel"/>
    <w:tmpl w:val="9398C0FE"/>
    <w:lvl w:ilvl="0" w:tplc="9880FA78">
      <w:start w:val="2"/>
      <w:numFmt w:val="taiwaneseCountingThousand"/>
      <w:lvlText w:val="(%1)"/>
      <w:lvlJc w:val="left"/>
      <w:pPr>
        <w:ind w:left="480" w:hanging="480"/>
      </w:pPr>
      <w:rPr>
        <w:rFonts w:hint="default"/>
        <w:sz w:val="60"/>
        <w:szCs w:val="6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>
    <w:nsid w:val="5FF05002"/>
    <w:multiLevelType w:val="hybridMultilevel"/>
    <w:tmpl w:val="45B6D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E04EF5"/>
    <w:multiLevelType w:val="hybridMultilevel"/>
    <w:tmpl w:val="41ACDB34"/>
    <w:lvl w:ilvl="0" w:tplc="E7B0D6A0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</w:abstractNum>
  <w:abstractNum w:abstractNumId="31">
    <w:nsid w:val="617169D3"/>
    <w:multiLevelType w:val="hybridMultilevel"/>
    <w:tmpl w:val="65A610BE"/>
    <w:lvl w:ilvl="0" w:tplc="04090001">
      <w:start w:val="1"/>
      <w:numFmt w:val="bullet"/>
      <w:lvlText w:val="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5787F0F"/>
    <w:multiLevelType w:val="hybridMultilevel"/>
    <w:tmpl w:val="E4ECADA6"/>
    <w:lvl w:ilvl="0" w:tplc="42F0733A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>
    <w:nsid w:val="67921743"/>
    <w:multiLevelType w:val="hybridMultilevel"/>
    <w:tmpl w:val="22046450"/>
    <w:lvl w:ilvl="0" w:tplc="AF4CADE2">
      <w:start w:val="1"/>
      <w:numFmt w:val="taiwaneseCountingThousand"/>
      <w:lvlText w:val="%1、"/>
      <w:lvlJc w:val="left"/>
      <w:pPr>
        <w:ind w:left="204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>
    <w:nsid w:val="6BCC5054"/>
    <w:multiLevelType w:val="hybridMultilevel"/>
    <w:tmpl w:val="7ADCAFC4"/>
    <w:lvl w:ilvl="0" w:tplc="3ED03FCA">
      <w:start w:val="1"/>
      <w:numFmt w:val="decimal"/>
      <w:lvlText w:val="%1."/>
      <w:lvlJc w:val="left"/>
      <w:pPr>
        <w:ind w:left="72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>
    <w:nsid w:val="70F25076"/>
    <w:multiLevelType w:val="hybridMultilevel"/>
    <w:tmpl w:val="270C785E"/>
    <w:lvl w:ilvl="0" w:tplc="275C7E1A">
      <w:start w:val="9"/>
      <w:numFmt w:val="taiwaneseCountingThousand"/>
      <w:lvlText w:val="(%1)"/>
      <w:lvlJc w:val="left"/>
      <w:pPr>
        <w:ind w:left="1245" w:hanging="124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>
    <w:nsid w:val="77DA2AE3"/>
    <w:multiLevelType w:val="hybridMultilevel"/>
    <w:tmpl w:val="EF08CCD6"/>
    <w:lvl w:ilvl="0" w:tplc="09B263F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29"/>
  </w:num>
  <w:num w:numId="4">
    <w:abstractNumId w:val="2"/>
  </w:num>
  <w:num w:numId="5">
    <w:abstractNumId w:val="30"/>
  </w:num>
  <w:num w:numId="6">
    <w:abstractNumId w:val="31"/>
  </w:num>
  <w:num w:numId="7">
    <w:abstractNumId w:val="23"/>
  </w:num>
  <w:num w:numId="8">
    <w:abstractNumId w:val="16"/>
  </w:num>
  <w:num w:numId="9">
    <w:abstractNumId w:val="0"/>
  </w:num>
  <w:num w:numId="10">
    <w:abstractNumId w:val="18"/>
  </w:num>
  <w:num w:numId="11">
    <w:abstractNumId w:val="10"/>
  </w:num>
  <w:num w:numId="12">
    <w:abstractNumId w:val="19"/>
  </w:num>
  <w:num w:numId="13">
    <w:abstractNumId w:val="34"/>
  </w:num>
  <w:num w:numId="14">
    <w:abstractNumId w:val="32"/>
  </w:num>
  <w:num w:numId="15">
    <w:abstractNumId w:val="8"/>
  </w:num>
  <w:num w:numId="16">
    <w:abstractNumId w:val="25"/>
  </w:num>
  <w:num w:numId="17">
    <w:abstractNumId w:val="5"/>
  </w:num>
  <w:num w:numId="18">
    <w:abstractNumId w:val="33"/>
  </w:num>
  <w:num w:numId="19">
    <w:abstractNumId w:val="11"/>
  </w:num>
  <w:num w:numId="20">
    <w:abstractNumId w:val="26"/>
  </w:num>
  <w:num w:numId="21">
    <w:abstractNumId w:val="14"/>
  </w:num>
  <w:num w:numId="22">
    <w:abstractNumId w:val="4"/>
  </w:num>
  <w:num w:numId="23">
    <w:abstractNumId w:val="13"/>
  </w:num>
  <w:num w:numId="24">
    <w:abstractNumId w:val="35"/>
  </w:num>
  <w:num w:numId="25">
    <w:abstractNumId w:val="6"/>
  </w:num>
  <w:num w:numId="26">
    <w:abstractNumId w:val="17"/>
  </w:num>
  <w:num w:numId="27">
    <w:abstractNumId w:val="15"/>
  </w:num>
  <w:num w:numId="28">
    <w:abstractNumId w:val="21"/>
  </w:num>
  <w:num w:numId="29">
    <w:abstractNumId w:val="24"/>
  </w:num>
  <w:num w:numId="30">
    <w:abstractNumId w:val="7"/>
  </w:num>
  <w:num w:numId="31">
    <w:abstractNumId w:val="36"/>
  </w:num>
  <w:num w:numId="32">
    <w:abstractNumId w:val="28"/>
  </w:num>
  <w:num w:numId="33">
    <w:abstractNumId w:val="27"/>
  </w:num>
  <w:num w:numId="34">
    <w:abstractNumId w:val="22"/>
  </w:num>
  <w:num w:numId="35">
    <w:abstractNumId w:val="1"/>
  </w:num>
  <w:num w:numId="36">
    <w:abstractNumId w:val="12"/>
  </w:num>
  <w:num w:numId="37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embedTrueTypeFonts/>
  <w:embedSystemFonts/>
  <w:saveSubsetFont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QzM7UwNTQ1MTJU0lEKTi0uzszPAykwrgUAcDVzoywAAAA="/>
  </w:docVars>
  <w:rsids>
    <w:rsidRoot w:val="001D3FCC"/>
    <w:rsid w:val="0000076F"/>
    <w:rsid w:val="00000CD1"/>
    <w:rsid w:val="0000135B"/>
    <w:rsid w:val="000068AB"/>
    <w:rsid w:val="00007F1F"/>
    <w:rsid w:val="0001231D"/>
    <w:rsid w:val="00012487"/>
    <w:rsid w:val="000138FB"/>
    <w:rsid w:val="00014942"/>
    <w:rsid w:val="00015F20"/>
    <w:rsid w:val="00016502"/>
    <w:rsid w:val="000168A6"/>
    <w:rsid w:val="00017068"/>
    <w:rsid w:val="00017B6A"/>
    <w:rsid w:val="00021C8F"/>
    <w:rsid w:val="00023224"/>
    <w:rsid w:val="0002338C"/>
    <w:rsid w:val="00026520"/>
    <w:rsid w:val="00026E01"/>
    <w:rsid w:val="00026E3D"/>
    <w:rsid w:val="0003022D"/>
    <w:rsid w:val="00030344"/>
    <w:rsid w:val="000304DA"/>
    <w:rsid w:val="00030C76"/>
    <w:rsid w:val="00031638"/>
    <w:rsid w:val="00031AAB"/>
    <w:rsid w:val="00033386"/>
    <w:rsid w:val="00033656"/>
    <w:rsid w:val="0003498F"/>
    <w:rsid w:val="000367BB"/>
    <w:rsid w:val="00037F51"/>
    <w:rsid w:val="00040A3E"/>
    <w:rsid w:val="00043F85"/>
    <w:rsid w:val="00045656"/>
    <w:rsid w:val="00046B02"/>
    <w:rsid w:val="00046C4E"/>
    <w:rsid w:val="000541D7"/>
    <w:rsid w:val="00056043"/>
    <w:rsid w:val="00057A22"/>
    <w:rsid w:val="00060565"/>
    <w:rsid w:val="00060858"/>
    <w:rsid w:val="00062A31"/>
    <w:rsid w:val="00062FA3"/>
    <w:rsid w:val="00064F72"/>
    <w:rsid w:val="00065315"/>
    <w:rsid w:val="0006544E"/>
    <w:rsid w:val="00066B3D"/>
    <w:rsid w:val="0006703F"/>
    <w:rsid w:val="00070D3C"/>
    <w:rsid w:val="000731F9"/>
    <w:rsid w:val="0007406A"/>
    <w:rsid w:val="000744C0"/>
    <w:rsid w:val="0007546F"/>
    <w:rsid w:val="00075D3C"/>
    <w:rsid w:val="00075F17"/>
    <w:rsid w:val="00076EF5"/>
    <w:rsid w:val="00077999"/>
    <w:rsid w:val="000800A3"/>
    <w:rsid w:val="0008156D"/>
    <w:rsid w:val="000859F1"/>
    <w:rsid w:val="000867ED"/>
    <w:rsid w:val="00087A5D"/>
    <w:rsid w:val="000903F2"/>
    <w:rsid w:val="00090543"/>
    <w:rsid w:val="00090F2D"/>
    <w:rsid w:val="0009277F"/>
    <w:rsid w:val="00092D20"/>
    <w:rsid w:val="00093AA9"/>
    <w:rsid w:val="00094BD9"/>
    <w:rsid w:val="00095414"/>
    <w:rsid w:val="000A0068"/>
    <w:rsid w:val="000A13F7"/>
    <w:rsid w:val="000A157A"/>
    <w:rsid w:val="000A27A6"/>
    <w:rsid w:val="000A49D8"/>
    <w:rsid w:val="000A572E"/>
    <w:rsid w:val="000A6370"/>
    <w:rsid w:val="000A6A39"/>
    <w:rsid w:val="000A7169"/>
    <w:rsid w:val="000B0AEE"/>
    <w:rsid w:val="000B2225"/>
    <w:rsid w:val="000B2F99"/>
    <w:rsid w:val="000B34AD"/>
    <w:rsid w:val="000B64A7"/>
    <w:rsid w:val="000C2ED8"/>
    <w:rsid w:val="000C348D"/>
    <w:rsid w:val="000C532E"/>
    <w:rsid w:val="000D03F5"/>
    <w:rsid w:val="000D045B"/>
    <w:rsid w:val="000D1BBD"/>
    <w:rsid w:val="000D222E"/>
    <w:rsid w:val="000D5A8F"/>
    <w:rsid w:val="000D6F92"/>
    <w:rsid w:val="000D7A94"/>
    <w:rsid w:val="000E15FD"/>
    <w:rsid w:val="000E3D82"/>
    <w:rsid w:val="000E624B"/>
    <w:rsid w:val="000F0D30"/>
    <w:rsid w:val="000F1271"/>
    <w:rsid w:val="000F1BCE"/>
    <w:rsid w:val="000F2A8D"/>
    <w:rsid w:val="000F2FF8"/>
    <w:rsid w:val="000F520A"/>
    <w:rsid w:val="000F77FC"/>
    <w:rsid w:val="00101CC1"/>
    <w:rsid w:val="00105555"/>
    <w:rsid w:val="00106642"/>
    <w:rsid w:val="00106D1C"/>
    <w:rsid w:val="0010795E"/>
    <w:rsid w:val="00112834"/>
    <w:rsid w:val="00112A11"/>
    <w:rsid w:val="001130BD"/>
    <w:rsid w:val="001143DE"/>
    <w:rsid w:val="00114BEA"/>
    <w:rsid w:val="00116230"/>
    <w:rsid w:val="00116E2C"/>
    <w:rsid w:val="00117D98"/>
    <w:rsid w:val="00121045"/>
    <w:rsid w:val="00121483"/>
    <w:rsid w:val="00122FE3"/>
    <w:rsid w:val="00122FEC"/>
    <w:rsid w:val="001250FE"/>
    <w:rsid w:val="001269AA"/>
    <w:rsid w:val="00126D76"/>
    <w:rsid w:val="00127E9D"/>
    <w:rsid w:val="00130A39"/>
    <w:rsid w:val="00131553"/>
    <w:rsid w:val="00131D95"/>
    <w:rsid w:val="00135C54"/>
    <w:rsid w:val="001400CF"/>
    <w:rsid w:val="001411CA"/>
    <w:rsid w:val="001412C3"/>
    <w:rsid w:val="001417C9"/>
    <w:rsid w:val="00143ACE"/>
    <w:rsid w:val="00144F97"/>
    <w:rsid w:val="00145EAD"/>
    <w:rsid w:val="00146A6D"/>
    <w:rsid w:val="0014778D"/>
    <w:rsid w:val="00150ECA"/>
    <w:rsid w:val="001516DC"/>
    <w:rsid w:val="001523B0"/>
    <w:rsid w:val="00154765"/>
    <w:rsid w:val="00156817"/>
    <w:rsid w:val="00157C6B"/>
    <w:rsid w:val="00163421"/>
    <w:rsid w:val="00163CAC"/>
    <w:rsid w:val="00164C9F"/>
    <w:rsid w:val="001678E3"/>
    <w:rsid w:val="0017041D"/>
    <w:rsid w:val="00170541"/>
    <w:rsid w:val="001714F4"/>
    <w:rsid w:val="0017207A"/>
    <w:rsid w:val="001727CC"/>
    <w:rsid w:val="001731FD"/>
    <w:rsid w:val="001756E1"/>
    <w:rsid w:val="00177C4A"/>
    <w:rsid w:val="00177CED"/>
    <w:rsid w:val="001809D0"/>
    <w:rsid w:val="001820D2"/>
    <w:rsid w:val="00184FB0"/>
    <w:rsid w:val="00185614"/>
    <w:rsid w:val="00186BD9"/>
    <w:rsid w:val="00186D47"/>
    <w:rsid w:val="001940E2"/>
    <w:rsid w:val="00194FF0"/>
    <w:rsid w:val="0019510B"/>
    <w:rsid w:val="00195EDD"/>
    <w:rsid w:val="001A01FE"/>
    <w:rsid w:val="001A0743"/>
    <w:rsid w:val="001A0789"/>
    <w:rsid w:val="001A219D"/>
    <w:rsid w:val="001A284E"/>
    <w:rsid w:val="001A4359"/>
    <w:rsid w:val="001A5519"/>
    <w:rsid w:val="001A74C1"/>
    <w:rsid w:val="001B0727"/>
    <w:rsid w:val="001B0BF9"/>
    <w:rsid w:val="001B2C81"/>
    <w:rsid w:val="001B318D"/>
    <w:rsid w:val="001B3445"/>
    <w:rsid w:val="001B4DC4"/>
    <w:rsid w:val="001B7AB0"/>
    <w:rsid w:val="001C1A6B"/>
    <w:rsid w:val="001C42F6"/>
    <w:rsid w:val="001C6E46"/>
    <w:rsid w:val="001D08E7"/>
    <w:rsid w:val="001D0DDF"/>
    <w:rsid w:val="001D2A88"/>
    <w:rsid w:val="001D32BE"/>
    <w:rsid w:val="001D3FCC"/>
    <w:rsid w:val="001D43B9"/>
    <w:rsid w:val="001D5628"/>
    <w:rsid w:val="001E0E96"/>
    <w:rsid w:val="001E19F2"/>
    <w:rsid w:val="001E2A75"/>
    <w:rsid w:val="001E58DF"/>
    <w:rsid w:val="001E6CC9"/>
    <w:rsid w:val="001E71B5"/>
    <w:rsid w:val="001E7844"/>
    <w:rsid w:val="001F03A5"/>
    <w:rsid w:val="001F21FA"/>
    <w:rsid w:val="001F2248"/>
    <w:rsid w:val="001F3293"/>
    <w:rsid w:val="001F3303"/>
    <w:rsid w:val="001F3BAE"/>
    <w:rsid w:val="001F4A02"/>
    <w:rsid w:val="001F5684"/>
    <w:rsid w:val="0020062F"/>
    <w:rsid w:val="00200A60"/>
    <w:rsid w:val="00200A8F"/>
    <w:rsid w:val="00200F38"/>
    <w:rsid w:val="00202CC9"/>
    <w:rsid w:val="00204181"/>
    <w:rsid w:val="0020423B"/>
    <w:rsid w:val="0021121B"/>
    <w:rsid w:val="00212151"/>
    <w:rsid w:val="002139E5"/>
    <w:rsid w:val="0021577B"/>
    <w:rsid w:val="00224468"/>
    <w:rsid w:val="0023482B"/>
    <w:rsid w:val="00236DBC"/>
    <w:rsid w:val="002372E1"/>
    <w:rsid w:val="00237993"/>
    <w:rsid w:val="00240A91"/>
    <w:rsid w:val="00242FCC"/>
    <w:rsid w:val="002432D3"/>
    <w:rsid w:val="002433DC"/>
    <w:rsid w:val="002439B8"/>
    <w:rsid w:val="00243CCF"/>
    <w:rsid w:val="00246C7E"/>
    <w:rsid w:val="002521A5"/>
    <w:rsid w:val="002533B0"/>
    <w:rsid w:val="00254383"/>
    <w:rsid w:val="00255636"/>
    <w:rsid w:val="00256EBE"/>
    <w:rsid w:val="0025716B"/>
    <w:rsid w:val="00257A0B"/>
    <w:rsid w:val="00257EDB"/>
    <w:rsid w:val="00260FBF"/>
    <w:rsid w:val="00260FE5"/>
    <w:rsid w:val="00262543"/>
    <w:rsid w:val="00263F68"/>
    <w:rsid w:val="0026491D"/>
    <w:rsid w:val="0026502C"/>
    <w:rsid w:val="0027151F"/>
    <w:rsid w:val="00271D5A"/>
    <w:rsid w:val="00273219"/>
    <w:rsid w:val="00281736"/>
    <w:rsid w:val="00281EB1"/>
    <w:rsid w:val="002821F8"/>
    <w:rsid w:val="002824A9"/>
    <w:rsid w:val="002838F9"/>
    <w:rsid w:val="0028506A"/>
    <w:rsid w:val="00286C24"/>
    <w:rsid w:val="002902B5"/>
    <w:rsid w:val="0029129D"/>
    <w:rsid w:val="002913D4"/>
    <w:rsid w:val="00292360"/>
    <w:rsid w:val="00293293"/>
    <w:rsid w:val="00296869"/>
    <w:rsid w:val="00297447"/>
    <w:rsid w:val="002A19DC"/>
    <w:rsid w:val="002A5578"/>
    <w:rsid w:val="002A7207"/>
    <w:rsid w:val="002B19E1"/>
    <w:rsid w:val="002B2ADB"/>
    <w:rsid w:val="002B3F24"/>
    <w:rsid w:val="002B74A1"/>
    <w:rsid w:val="002B75FF"/>
    <w:rsid w:val="002B774F"/>
    <w:rsid w:val="002B7C30"/>
    <w:rsid w:val="002C1979"/>
    <w:rsid w:val="002C1A80"/>
    <w:rsid w:val="002C2E37"/>
    <w:rsid w:val="002C308C"/>
    <w:rsid w:val="002C741D"/>
    <w:rsid w:val="002C75B5"/>
    <w:rsid w:val="002C77D8"/>
    <w:rsid w:val="002C7DDB"/>
    <w:rsid w:val="002C7FF2"/>
    <w:rsid w:val="002D4A2E"/>
    <w:rsid w:val="002D5BB5"/>
    <w:rsid w:val="002E2636"/>
    <w:rsid w:val="002E30AA"/>
    <w:rsid w:val="002E5F6C"/>
    <w:rsid w:val="002E627C"/>
    <w:rsid w:val="002E6BAC"/>
    <w:rsid w:val="002E7F03"/>
    <w:rsid w:val="002F13FC"/>
    <w:rsid w:val="002F2281"/>
    <w:rsid w:val="002F24AD"/>
    <w:rsid w:val="002F2895"/>
    <w:rsid w:val="002F60A1"/>
    <w:rsid w:val="003001AD"/>
    <w:rsid w:val="0030064D"/>
    <w:rsid w:val="003019C8"/>
    <w:rsid w:val="003026EE"/>
    <w:rsid w:val="003034A2"/>
    <w:rsid w:val="0030396F"/>
    <w:rsid w:val="003060B2"/>
    <w:rsid w:val="00310DB7"/>
    <w:rsid w:val="00311E48"/>
    <w:rsid w:val="00312F16"/>
    <w:rsid w:val="00314172"/>
    <w:rsid w:val="00314FB4"/>
    <w:rsid w:val="003153A5"/>
    <w:rsid w:val="00315DA3"/>
    <w:rsid w:val="00315EB1"/>
    <w:rsid w:val="003174B5"/>
    <w:rsid w:val="003206F2"/>
    <w:rsid w:val="00321011"/>
    <w:rsid w:val="0032191E"/>
    <w:rsid w:val="00322C76"/>
    <w:rsid w:val="00322EDB"/>
    <w:rsid w:val="00323B9F"/>
    <w:rsid w:val="00325F3D"/>
    <w:rsid w:val="00326472"/>
    <w:rsid w:val="00330C3B"/>
    <w:rsid w:val="00331325"/>
    <w:rsid w:val="003366B5"/>
    <w:rsid w:val="00340BEC"/>
    <w:rsid w:val="00340F78"/>
    <w:rsid w:val="00341B34"/>
    <w:rsid w:val="00344EB2"/>
    <w:rsid w:val="00344F6B"/>
    <w:rsid w:val="00350DE0"/>
    <w:rsid w:val="00350FD0"/>
    <w:rsid w:val="00351121"/>
    <w:rsid w:val="00353670"/>
    <w:rsid w:val="00355326"/>
    <w:rsid w:val="003568EA"/>
    <w:rsid w:val="00357323"/>
    <w:rsid w:val="00360502"/>
    <w:rsid w:val="00361428"/>
    <w:rsid w:val="00364D2A"/>
    <w:rsid w:val="00365745"/>
    <w:rsid w:val="0036707B"/>
    <w:rsid w:val="0036727F"/>
    <w:rsid w:val="00370BDB"/>
    <w:rsid w:val="00370BEB"/>
    <w:rsid w:val="00372E87"/>
    <w:rsid w:val="00373E0B"/>
    <w:rsid w:val="00375EFC"/>
    <w:rsid w:val="00376657"/>
    <w:rsid w:val="00381D13"/>
    <w:rsid w:val="00384D0C"/>
    <w:rsid w:val="00384E12"/>
    <w:rsid w:val="0038795A"/>
    <w:rsid w:val="003922C0"/>
    <w:rsid w:val="0039451A"/>
    <w:rsid w:val="00394FDD"/>
    <w:rsid w:val="003A0267"/>
    <w:rsid w:val="003A19B2"/>
    <w:rsid w:val="003A2186"/>
    <w:rsid w:val="003A25A6"/>
    <w:rsid w:val="003A5EAB"/>
    <w:rsid w:val="003A6FAB"/>
    <w:rsid w:val="003A6FD9"/>
    <w:rsid w:val="003B0CAF"/>
    <w:rsid w:val="003B0E10"/>
    <w:rsid w:val="003B1A26"/>
    <w:rsid w:val="003B25CA"/>
    <w:rsid w:val="003B28D1"/>
    <w:rsid w:val="003B443A"/>
    <w:rsid w:val="003B4E2C"/>
    <w:rsid w:val="003B5FE0"/>
    <w:rsid w:val="003B6CB2"/>
    <w:rsid w:val="003C069B"/>
    <w:rsid w:val="003C087F"/>
    <w:rsid w:val="003C1E4C"/>
    <w:rsid w:val="003C2847"/>
    <w:rsid w:val="003C2987"/>
    <w:rsid w:val="003C305F"/>
    <w:rsid w:val="003C3C6E"/>
    <w:rsid w:val="003C4848"/>
    <w:rsid w:val="003C48BB"/>
    <w:rsid w:val="003C7C58"/>
    <w:rsid w:val="003C7CD6"/>
    <w:rsid w:val="003D01C9"/>
    <w:rsid w:val="003D02A4"/>
    <w:rsid w:val="003D0DDA"/>
    <w:rsid w:val="003D40FA"/>
    <w:rsid w:val="003D47D7"/>
    <w:rsid w:val="003D7B74"/>
    <w:rsid w:val="003D7C19"/>
    <w:rsid w:val="003E2211"/>
    <w:rsid w:val="003E2B3B"/>
    <w:rsid w:val="003E43BD"/>
    <w:rsid w:val="003E4FF8"/>
    <w:rsid w:val="003E5FAE"/>
    <w:rsid w:val="003F0A05"/>
    <w:rsid w:val="003F0B93"/>
    <w:rsid w:val="003F17E3"/>
    <w:rsid w:val="003F20A3"/>
    <w:rsid w:val="003F40F1"/>
    <w:rsid w:val="003F52A3"/>
    <w:rsid w:val="003F5689"/>
    <w:rsid w:val="003F6F8B"/>
    <w:rsid w:val="004010FC"/>
    <w:rsid w:val="00401333"/>
    <w:rsid w:val="00401D44"/>
    <w:rsid w:val="00401DA7"/>
    <w:rsid w:val="0040303E"/>
    <w:rsid w:val="00405867"/>
    <w:rsid w:val="00405991"/>
    <w:rsid w:val="004105D6"/>
    <w:rsid w:val="00413B50"/>
    <w:rsid w:val="00413F13"/>
    <w:rsid w:val="00413FAC"/>
    <w:rsid w:val="00414821"/>
    <w:rsid w:val="00414CE0"/>
    <w:rsid w:val="004150BE"/>
    <w:rsid w:val="0041561E"/>
    <w:rsid w:val="004164CE"/>
    <w:rsid w:val="0042765D"/>
    <w:rsid w:val="00430272"/>
    <w:rsid w:val="0043139C"/>
    <w:rsid w:val="004316AA"/>
    <w:rsid w:val="0043353C"/>
    <w:rsid w:val="00435D78"/>
    <w:rsid w:val="00436E5E"/>
    <w:rsid w:val="00437C09"/>
    <w:rsid w:val="00440D25"/>
    <w:rsid w:val="00440F01"/>
    <w:rsid w:val="00441B89"/>
    <w:rsid w:val="00443060"/>
    <w:rsid w:val="00443604"/>
    <w:rsid w:val="00443D38"/>
    <w:rsid w:val="0044523D"/>
    <w:rsid w:val="00446484"/>
    <w:rsid w:val="004469E8"/>
    <w:rsid w:val="00447653"/>
    <w:rsid w:val="00450061"/>
    <w:rsid w:val="004519F2"/>
    <w:rsid w:val="004565FF"/>
    <w:rsid w:val="00456F7A"/>
    <w:rsid w:val="00457DE8"/>
    <w:rsid w:val="004619CA"/>
    <w:rsid w:val="00461BAA"/>
    <w:rsid w:val="0046311C"/>
    <w:rsid w:val="004642C0"/>
    <w:rsid w:val="0046453E"/>
    <w:rsid w:val="00464A85"/>
    <w:rsid w:val="00464F56"/>
    <w:rsid w:val="0046501F"/>
    <w:rsid w:val="00471BE0"/>
    <w:rsid w:val="004741A8"/>
    <w:rsid w:val="004749CD"/>
    <w:rsid w:val="0047510E"/>
    <w:rsid w:val="00475A93"/>
    <w:rsid w:val="0048022C"/>
    <w:rsid w:val="00481BF3"/>
    <w:rsid w:val="0048336F"/>
    <w:rsid w:val="0048337E"/>
    <w:rsid w:val="00484CC6"/>
    <w:rsid w:val="00490A9F"/>
    <w:rsid w:val="004917BB"/>
    <w:rsid w:val="004920CB"/>
    <w:rsid w:val="0049241F"/>
    <w:rsid w:val="004933F6"/>
    <w:rsid w:val="00493D43"/>
    <w:rsid w:val="00495395"/>
    <w:rsid w:val="00497C3E"/>
    <w:rsid w:val="004A1EB2"/>
    <w:rsid w:val="004A2A93"/>
    <w:rsid w:val="004A4453"/>
    <w:rsid w:val="004A4531"/>
    <w:rsid w:val="004A48A5"/>
    <w:rsid w:val="004A5C6E"/>
    <w:rsid w:val="004A65D3"/>
    <w:rsid w:val="004B0C6C"/>
    <w:rsid w:val="004B13CC"/>
    <w:rsid w:val="004B1BD6"/>
    <w:rsid w:val="004B3BFF"/>
    <w:rsid w:val="004B3C77"/>
    <w:rsid w:val="004B4106"/>
    <w:rsid w:val="004C056D"/>
    <w:rsid w:val="004C0E20"/>
    <w:rsid w:val="004C1410"/>
    <w:rsid w:val="004C173B"/>
    <w:rsid w:val="004C1D59"/>
    <w:rsid w:val="004C242D"/>
    <w:rsid w:val="004C24AE"/>
    <w:rsid w:val="004C2851"/>
    <w:rsid w:val="004C6F98"/>
    <w:rsid w:val="004D06A1"/>
    <w:rsid w:val="004D1BD5"/>
    <w:rsid w:val="004D1ED1"/>
    <w:rsid w:val="004D2209"/>
    <w:rsid w:val="004D2420"/>
    <w:rsid w:val="004D4477"/>
    <w:rsid w:val="004D47D8"/>
    <w:rsid w:val="004D5514"/>
    <w:rsid w:val="004D6805"/>
    <w:rsid w:val="004D6E9D"/>
    <w:rsid w:val="004E0392"/>
    <w:rsid w:val="004E1ED8"/>
    <w:rsid w:val="004E2D00"/>
    <w:rsid w:val="004E4CA7"/>
    <w:rsid w:val="004E5556"/>
    <w:rsid w:val="004E6310"/>
    <w:rsid w:val="004E68C5"/>
    <w:rsid w:val="004E6C14"/>
    <w:rsid w:val="004F0859"/>
    <w:rsid w:val="004F1840"/>
    <w:rsid w:val="004F272F"/>
    <w:rsid w:val="004F2795"/>
    <w:rsid w:val="004F28B7"/>
    <w:rsid w:val="004F6D98"/>
    <w:rsid w:val="0050008C"/>
    <w:rsid w:val="00502846"/>
    <w:rsid w:val="00503854"/>
    <w:rsid w:val="0050602C"/>
    <w:rsid w:val="005061CC"/>
    <w:rsid w:val="005066D7"/>
    <w:rsid w:val="00511A7D"/>
    <w:rsid w:val="005135DA"/>
    <w:rsid w:val="005145CB"/>
    <w:rsid w:val="00514965"/>
    <w:rsid w:val="005157CD"/>
    <w:rsid w:val="005171FF"/>
    <w:rsid w:val="0052051B"/>
    <w:rsid w:val="00522CCC"/>
    <w:rsid w:val="00523934"/>
    <w:rsid w:val="005252CB"/>
    <w:rsid w:val="00526C9C"/>
    <w:rsid w:val="00530450"/>
    <w:rsid w:val="00531D30"/>
    <w:rsid w:val="0053256C"/>
    <w:rsid w:val="00532C25"/>
    <w:rsid w:val="00533C30"/>
    <w:rsid w:val="00533F58"/>
    <w:rsid w:val="00537B2E"/>
    <w:rsid w:val="0054012E"/>
    <w:rsid w:val="005430E9"/>
    <w:rsid w:val="0054583F"/>
    <w:rsid w:val="00545E16"/>
    <w:rsid w:val="00546472"/>
    <w:rsid w:val="005500DE"/>
    <w:rsid w:val="00550502"/>
    <w:rsid w:val="00554943"/>
    <w:rsid w:val="00556EBE"/>
    <w:rsid w:val="005570FD"/>
    <w:rsid w:val="0055738C"/>
    <w:rsid w:val="00557BD3"/>
    <w:rsid w:val="00557EB7"/>
    <w:rsid w:val="005602C1"/>
    <w:rsid w:val="00560A1D"/>
    <w:rsid w:val="005648FE"/>
    <w:rsid w:val="005662E8"/>
    <w:rsid w:val="005667B1"/>
    <w:rsid w:val="00566CD8"/>
    <w:rsid w:val="00567286"/>
    <w:rsid w:val="00571280"/>
    <w:rsid w:val="005720FE"/>
    <w:rsid w:val="005740D7"/>
    <w:rsid w:val="0057416E"/>
    <w:rsid w:val="00574541"/>
    <w:rsid w:val="00575587"/>
    <w:rsid w:val="00575B6D"/>
    <w:rsid w:val="005764D2"/>
    <w:rsid w:val="0057655E"/>
    <w:rsid w:val="005765D6"/>
    <w:rsid w:val="00580D2C"/>
    <w:rsid w:val="00581624"/>
    <w:rsid w:val="00581DD6"/>
    <w:rsid w:val="00583881"/>
    <w:rsid w:val="00583E1D"/>
    <w:rsid w:val="00584A32"/>
    <w:rsid w:val="00585FBD"/>
    <w:rsid w:val="00587752"/>
    <w:rsid w:val="0059201F"/>
    <w:rsid w:val="00593A0B"/>
    <w:rsid w:val="0059443A"/>
    <w:rsid w:val="00597580"/>
    <w:rsid w:val="005A044B"/>
    <w:rsid w:val="005A11C5"/>
    <w:rsid w:val="005A2953"/>
    <w:rsid w:val="005A2C64"/>
    <w:rsid w:val="005A349D"/>
    <w:rsid w:val="005A5428"/>
    <w:rsid w:val="005A542D"/>
    <w:rsid w:val="005A7D93"/>
    <w:rsid w:val="005B32D0"/>
    <w:rsid w:val="005B44FF"/>
    <w:rsid w:val="005B4CE2"/>
    <w:rsid w:val="005B5368"/>
    <w:rsid w:val="005B5B0F"/>
    <w:rsid w:val="005C032A"/>
    <w:rsid w:val="005C0AB3"/>
    <w:rsid w:val="005C3066"/>
    <w:rsid w:val="005C5815"/>
    <w:rsid w:val="005C5B48"/>
    <w:rsid w:val="005C5F88"/>
    <w:rsid w:val="005C6A00"/>
    <w:rsid w:val="005D074B"/>
    <w:rsid w:val="005D3969"/>
    <w:rsid w:val="005D39F9"/>
    <w:rsid w:val="005D3EA1"/>
    <w:rsid w:val="005D454D"/>
    <w:rsid w:val="005D5302"/>
    <w:rsid w:val="005D59C4"/>
    <w:rsid w:val="005E0A8F"/>
    <w:rsid w:val="005E223B"/>
    <w:rsid w:val="005E280E"/>
    <w:rsid w:val="005E2AA5"/>
    <w:rsid w:val="005E2F89"/>
    <w:rsid w:val="005E6180"/>
    <w:rsid w:val="005E66CA"/>
    <w:rsid w:val="005E7100"/>
    <w:rsid w:val="005E7FBD"/>
    <w:rsid w:val="005F24C9"/>
    <w:rsid w:val="005F2629"/>
    <w:rsid w:val="005F2FD5"/>
    <w:rsid w:val="005F3FD2"/>
    <w:rsid w:val="005F4A69"/>
    <w:rsid w:val="005F584F"/>
    <w:rsid w:val="005F5AA7"/>
    <w:rsid w:val="005F6059"/>
    <w:rsid w:val="005F6939"/>
    <w:rsid w:val="005F7914"/>
    <w:rsid w:val="00601CE8"/>
    <w:rsid w:val="00602121"/>
    <w:rsid w:val="00603A1E"/>
    <w:rsid w:val="00604465"/>
    <w:rsid w:val="0061089F"/>
    <w:rsid w:val="006110AA"/>
    <w:rsid w:val="00611240"/>
    <w:rsid w:val="00611404"/>
    <w:rsid w:val="00611F21"/>
    <w:rsid w:val="006126CC"/>
    <w:rsid w:val="0061556D"/>
    <w:rsid w:val="00615735"/>
    <w:rsid w:val="0061744D"/>
    <w:rsid w:val="00617DEE"/>
    <w:rsid w:val="00620B2F"/>
    <w:rsid w:val="00620C83"/>
    <w:rsid w:val="006226F6"/>
    <w:rsid w:val="00625624"/>
    <w:rsid w:val="00626A76"/>
    <w:rsid w:val="00627808"/>
    <w:rsid w:val="00630485"/>
    <w:rsid w:val="00630E2A"/>
    <w:rsid w:val="006323C1"/>
    <w:rsid w:val="006335AA"/>
    <w:rsid w:val="00633DBF"/>
    <w:rsid w:val="006347EA"/>
    <w:rsid w:val="00636311"/>
    <w:rsid w:val="00636E3D"/>
    <w:rsid w:val="00641599"/>
    <w:rsid w:val="00641865"/>
    <w:rsid w:val="00644A23"/>
    <w:rsid w:val="0064798D"/>
    <w:rsid w:val="00651CDA"/>
    <w:rsid w:val="00655CC2"/>
    <w:rsid w:val="00660B81"/>
    <w:rsid w:val="006619F6"/>
    <w:rsid w:val="00664D1F"/>
    <w:rsid w:val="0066567D"/>
    <w:rsid w:val="00666692"/>
    <w:rsid w:val="00666EBC"/>
    <w:rsid w:val="00670377"/>
    <w:rsid w:val="006715B3"/>
    <w:rsid w:val="0067468F"/>
    <w:rsid w:val="0067593C"/>
    <w:rsid w:val="00676C46"/>
    <w:rsid w:val="00677BF1"/>
    <w:rsid w:val="00680C1A"/>
    <w:rsid w:val="00682C8B"/>
    <w:rsid w:val="0068369D"/>
    <w:rsid w:val="006849B2"/>
    <w:rsid w:val="006860A1"/>
    <w:rsid w:val="00687151"/>
    <w:rsid w:val="00687B85"/>
    <w:rsid w:val="006909FC"/>
    <w:rsid w:val="00690BC6"/>
    <w:rsid w:val="006918D9"/>
    <w:rsid w:val="00691FE0"/>
    <w:rsid w:val="006921D6"/>
    <w:rsid w:val="0069465D"/>
    <w:rsid w:val="00695876"/>
    <w:rsid w:val="0069590A"/>
    <w:rsid w:val="00695924"/>
    <w:rsid w:val="00695E60"/>
    <w:rsid w:val="00696662"/>
    <w:rsid w:val="00696AC0"/>
    <w:rsid w:val="006A0B27"/>
    <w:rsid w:val="006A0EAC"/>
    <w:rsid w:val="006A1678"/>
    <w:rsid w:val="006A49A6"/>
    <w:rsid w:val="006A5CC2"/>
    <w:rsid w:val="006B16FA"/>
    <w:rsid w:val="006B43FB"/>
    <w:rsid w:val="006B7EF8"/>
    <w:rsid w:val="006C1747"/>
    <w:rsid w:val="006C27E6"/>
    <w:rsid w:val="006C3AAA"/>
    <w:rsid w:val="006C470C"/>
    <w:rsid w:val="006D0BB9"/>
    <w:rsid w:val="006D1223"/>
    <w:rsid w:val="006D1650"/>
    <w:rsid w:val="006D1AC6"/>
    <w:rsid w:val="006D2F1A"/>
    <w:rsid w:val="006D359F"/>
    <w:rsid w:val="006D3989"/>
    <w:rsid w:val="006D3CB4"/>
    <w:rsid w:val="006D4C59"/>
    <w:rsid w:val="006D6C2F"/>
    <w:rsid w:val="006D7C0F"/>
    <w:rsid w:val="006E470E"/>
    <w:rsid w:val="006E5F22"/>
    <w:rsid w:val="006F231B"/>
    <w:rsid w:val="006F2BE5"/>
    <w:rsid w:val="006F4D38"/>
    <w:rsid w:val="006F6CE1"/>
    <w:rsid w:val="00700D48"/>
    <w:rsid w:val="00701AC9"/>
    <w:rsid w:val="00701C4C"/>
    <w:rsid w:val="0070502D"/>
    <w:rsid w:val="00706DF7"/>
    <w:rsid w:val="007100E0"/>
    <w:rsid w:val="0071390E"/>
    <w:rsid w:val="00713D4C"/>
    <w:rsid w:val="00716679"/>
    <w:rsid w:val="00726752"/>
    <w:rsid w:val="00727658"/>
    <w:rsid w:val="007310A8"/>
    <w:rsid w:val="00733977"/>
    <w:rsid w:val="00735975"/>
    <w:rsid w:val="00736D62"/>
    <w:rsid w:val="007409F6"/>
    <w:rsid w:val="007422DB"/>
    <w:rsid w:val="00742A6B"/>
    <w:rsid w:val="007444EE"/>
    <w:rsid w:val="00747433"/>
    <w:rsid w:val="00750887"/>
    <w:rsid w:val="00750CA3"/>
    <w:rsid w:val="00756368"/>
    <w:rsid w:val="0075661F"/>
    <w:rsid w:val="007569AF"/>
    <w:rsid w:val="00757FA8"/>
    <w:rsid w:val="00762AEF"/>
    <w:rsid w:val="0076316E"/>
    <w:rsid w:val="007634D7"/>
    <w:rsid w:val="007636CE"/>
    <w:rsid w:val="007638BB"/>
    <w:rsid w:val="007639B9"/>
    <w:rsid w:val="00763BBD"/>
    <w:rsid w:val="00764B52"/>
    <w:rsid w:val="00767139"/>
    <w:rsid w:val="00771E61"/>
    <w:rsid w:val="00772384"/>
    <w:rsid w:val="00773536"/>
    <w:rsid w:val="00773AC9"/>
    <w:rsid w:val="00774591"/>
    <w:rsid w:val="00774817"/>
    <w:rsid w:val="0077558A"/>
    <w:rsid w:val="007756E4"/>
    <w:rsid w:val="007771ED"/>
    <w:rsid w:val="00777D1E"/>
    <w:rsid w:val="00780C8B"/>
    <w:rsid w:val="0078190B"/>
    <w:rsid w:val="007836A4"/>
    <w:rsid w:val="00783E09"/>
    <w:rsid w:val="00785305"/>
    <w:rsid w:val="007874A3"/>
    <w:rsid w:val="00793753"/>
    <w:rsid w:val="0079753F"/>
    <w:rsid w:val="007A160A"/>
    <w:rsid w:val="007A20C1"/>
    <w:rsid w:val="007A350C"/>
    <w:rsid w:val="007A41B1"/>
    <w:rsid w:val="007A43DF"/>
    <w:rsid w:val="007A4DD6"/>
    <w:rsid w:val="007A4F7D"/>
    <w:rsid w:val="007A5368"/>
    <w:rsid w:val="007A7CF8"/>
    <w:rsid w:val="007B02D2"/>
    <w:rsid w:val="007B1844"/>
    <w:rsid w:val="007B221A"/>
    <w:rsid w:val="007B6362"/>
    <w:rsid w:val="007B7299"/>
    <w:rsid w:val="007B7BFD"/>
    <w:rsid w:val="007C05A0"/>
    <w:rsid w:val="007C0C2C"/>
    <w:rsid w:val="007C2268"/>
    <w:rsid w:val="007C4876"/>
    <w:rsid w:val="007C59ED"/>
    <w:rsid w:val="007D00ED"/>
    <w:rsid w:val="007D1C78"/>
    <w:rsid w:val="007D4313"/>
    <w:rsid w:val="007D43A4"/>
    <w:rsid w:val="007D511C"/>
    <w:rsid w:val="007D7A4E"/>
    <w:rsid w:val="007D7BAE"/>
    <w:rsid w:val="007D7BFC"/>
    <w:rsid w:val="007E0BC8"/>
    <w:rsid w:val="007E114B"/>
    <w:rsid w:val="007E43DC"/>
    <w:rsid w:val="007E4D43"/>
    <w:rsid w:val="007E575A"/>
    <w:rsid w:val="007F2AE1"/>
    <w:rsid w:val="007F3851"/>
    <w:rsid w:val="007F3C98"/>
    <w:rsid w:val="007F44C3"/>
    <w:rsid w:val="007F480A"/>
    <w:rsid w:val="007F491E"/>
    <w:rsid w:val="007F4AD5"/>
    <w:rsid w:val="00800514"/>
    <w:rsid w:val="00807397"/>
    <w:rsid w:val="00807C6C"/>
    <w:rsid w:val="00811154"/>
    <w:rsid w:val="008136DE"/>
    <w:rsid w:val="0081543B"/>
    <w:rsid w:val="008170BE"/>
    <w:rsid w:val="00822EC1"/>
    <w:rsid w:val="00823173"/>
    <w:rsid w:val="008233BF"/>
    <w:rsid w:val="00824B98"/>
    <w:rsid w:val="00826C62"/>
    <w:rsid w:val="00826F98"/>
    <w:rsid w:val="008274CC"/>
    <w:rsid w:val="0082783E"/>
    <w:rsid w:val="008306A2"/>
    <w:rsid w:val="00831F0D"/>
    <w:rsid w:val="00833079"/>
    <w:rsid w:val="0083352F"/>
    <w:rsid w:val="00834940"/>
    <w:rsid w:val="008359C2"/>
    <w:rsid w:val="00836E91"/>
    <w:rsid w:val="008379AB"/>
    <w:rsid w:val="00837A3D"/>
    <w:rsid w:val="008404B5"/>
    <w:rsid w:val="008421B5"/>
    <w:rsid w:val="00842698"/>
    <w:rsid w:val="00843785"/>
    <w:rsid w:val="00845A4D"/>
    <w:rsid w:val="0084672D"/>
    <w:rsid w:val="00851F97"/>
    <w:rsid w:val="00855161"/>
    <w:rsid w:val="008551EB"/>
    <w:rsid w:val="00856A25"/>
    <w:rsid w:val="0085725B"/>
    <w:rsid w:val="00857985"/>
    <w:rsid w:val="00857A1D"/>
    <w:rsid w:val="00861573"/>
    <w:rsid w:val="00861C3F"/>
    <w:rsid w:val="00864C91"/>
    <w:rsid w:val="00866A0F"/>
    <w:rsid w:val="008670A7"/>
    <w:rsid w:val="008707EF"/>
    <w:rsid w:val="00870E83"/>
    <w:rsid w:val="00871004"/>
    <w:rsid w:val="008733F6"/>
    <w:rsid w:val="008736E2"/>
    <w:rsid w:val="00874EF0"/>
    <w:rsid w:val="0087510F"/>
    <w:rsid w:val="008759C8"/>
    <w:rsid w:val="00875F80"/>
    <w:rsid w:val="008772B8"/>
    <w:rsid w:val="00877800"/>
    <w:rsid w:val="00877DCC"/>
    <w:rsid w:val="00882519"/>
    <w:rsid w:val="00883D65"/>
    <w:rsid w:val="00884409"/>
    <w:rsid w:val="008847C8"/>
    <w:rsid w:val="008911B2"/>
    <w:rsid w:val="008918D8"/>
    <w:rsid w:val="00891AC4"/>
    <w:rsid w:val="00893F95"/>
    <w:rsid w:val="0089408F"/>
    <w:rsid w:val="008948BA"/>
    <w:rsid w:val="00895F6C"/>
    <w:rsid w:val="008976DB"/>
    <w:rsid w:val="008A2F89"/>
    <w:rsid w:val="008A408A"/>
    <w:rsid w:val="008A4D84"/>
    <w:rsid w:val="008B76CA"/>
    <w:rsid w:val="008C0C6D"/>
    <w:rsid w:val="008C1CDA"/>
    <w:rsid w:val="008C4E8B"/>
    <w:rsid w:val="008C51AB"/>
    <w:rsid w:val="008D03DB"/>
    <w:rsid w:val="008D199A"/>
    <w:rsid w:val="008D2045"/>
    <w:rsid w:val="008D241C"/>
    <w:rsid w:val="008D2E9B"/>
    <w:rsid w:val="008D3963"/>
    <w:rsid w:val="008D3A00"/>
    <w:rsid w:val="008D5496"/>
    <w:rsid w:val="008D637B"/>
    <w:rsid w:val="008D6899"/>
    <w:rsid w:val="008D7AC7"/>
    <w:rsid w:val="008D7FC3"/>
    <w:rsid w:val="008E078C"/>
    <w:rsid w:val="008E1CBF"/>
    <w:rsid w:val="008E30EC"/>
    <w:rsid w:val="008E33F8"/>
    <w:rsid w:val="008E3819"/>
    <w:rsid w:val="008E52D3"/>
    <w:rsid w:val="008E6B22"/>
    <w:rsid w:val="008E7E89"/>
    <w:rsid w:val="008F019A"/>
    <w:rsid w:val="008F06D7"/>
    <w:rsid w:val="008F2433"/>
    <w:rsid w:val="008F2495"/>
    <w:rsid w:val="008F26B3"/>
    <w:rsid w:val="008F2C9B"/>
    <w:rsid w:val="008F2E2C"/>
    <w:rsid w:val="008F3844"/>
    <w:rsid w:val="008F5B8B"/>
    <w:rsid w:val="008F61A4"/>
    <w:rsid w:val="008F687D"/>
    <w:rsid w:val="008F7D41"/>
    <w:rsid w:val="009011D1"/>
    <w:rsid w:val="009013B9"/>
    <w:rsid w:val="00902365"/>
    <w:rsid w:val="009038C6"/>
    <w:rsid w:val="00904C9C"/>
    <w:rsid w:val="00904FEC"/>
    <w:rsid w:val="009051B0"/>
    <w:rsid w:val="0090543C"/>
    <w:rsid w:val="00905C27"/>
    <w:rsid w:val="0090616F"/>
    <w:rsid w:val="00910532"/>
    <w:rsid w:val="0091467A"/>
    <w:rsid w:val="00916950"/>
    <w:rsid w:val="00917072"/>
    <w:rsid w:val="00917D92"/>
    <w:rsid w:val="00917DF6"/>
    <w:rsid w:val="009212B1"/>
    <w:rsid w:val="00921612"/>
    <w:rsid w:val="009220B9"/>
    <w:rsid w:val="009236AD"/>
    <w:rsid w:val="009264B4"/>
    <w:rsid w:val="00930733"/>
    <w:rsid w:val="00931A35"/>
    <w:rsid w:val="00932646"/>
    <w:rsid w:val="00932AFD"/>
    <w:rsid w:val="009350E5"/>
    <w:rsid w:val="00936031"/>
    <w:rsid w:val="0093726D"/>
    <w:rsid w:val="00937C98"/>
    <w:rsid w:val="009416BD"/>
    <w:rsid w:val="00942152"/>
    <w:rsid w:val="009446BF"/>
    <w:rsid w:val="009503A7"/>
    <w:rsid w:val="00952FA3"/>
    <w:rsid w:val="0095471B"/>
    <w:rsid w:val="00955B7B"/>
    <w:rsid w:val="00960D52"/>
    <w:rsid w:val="009611B8"/>
    <w:rsid w:val="00961E1E"/>
    <w:rsid w:val="00961F3F"/>
    <w:rsid w:val="009620DC"/>
    <w:rsid w:val="009624DE"/>
    <w:rsid w:val="00962C5B"/>
    <w:rsid w:val="00964467"/>
    <w:rsid w:val="0096538A"/>
    <w:rsid w:val="00965ECE"/>
    <w:rsid w:val="00966776"/>
    <w:rsid w:val="00967930"/>
    <w:rsid w:val="00970962"/>
    <w:rsid w:val="009719E6"/>
    <w:rsid w:val="009725D6"/>
    <w:rsid w:val="00972CA1"/>
    <w:rsid w:val="00977035"/>
    <w:rsid w:val="00977DE1"/>
    <w:rsid w:val="00980830"/>
    <w:rsid w:val="0098100C"/>
    <w:rsid w:val="0098144B"/>
    <w:rsid w:val="00981729"/>
    <w:rsid w:val="009825BF"/>
    <w:rsid w:val="0098401F"/>
    <w:rsid w:val="009853C8"/>
    <w:rsid w:val="00985799"/>
    <w:rsid w:val="00986C61"/>
    <w:rsid w:val="00987F9B"/>
    <w:rsid w:val="00990AE7"/>
    <w:rsid w:val="00992016"/>
    <w:rsid w:val="009929AA"/>
    <w:rsid w:val="00992CEF"/>
    <w:rsid w:val="00993B3B"/>
    <w:rsid w:val="009966D9"/>
    <w:rsid w:val="00997AD1"/>
    <w:rsid w:val="009A2A44"/>
    <w:rsid w:val="009A2E96"/>
    <w:rsid w:val="009A30AE"/>
    <w:rsid w:val="009A43B3"/>
    <w:rsid w:val="009A64B4"/>
    <w:rsid w:val="009A6F37"/>
    <w:rsid w:val="009B2845"/>
    <w:rsid w:val="009B3DFC"/>
    <w:rsid w:val="009B40FF"/>
    <w:rsid w:val="009B41F9"/>
    <w:rsid w:val="009C0891"/>
    <w:rsid w:val="009C29F1"/>
    <w:rsid w:val="009C2C74"/>
    <w:rsid w:val="009C2D99"/>
    <w:rsid w:val="009C42A0"/>
    <w:rsid w:val="009C45ED"/>
    <w:rsid w:val="009C481E"/>
    <w:rsid w:val="009C4F41"/>
    <w:rsid w:val="009C564F"/>
    <w:rsid w:val="009C6424"/>
    <w:rsid w:val="009C7B02"/>
    <w:rsid w:val="009D0B3F"/>
    <w:rsid w:val="009D134F"/>
    <w:rsid w:val="009D371A"/>
    <w:rsid w:val="009D3A9A"/>
    <w:rsid w:val="009D71CC"/>
    <w:rsid w:val="009D784F"/>
    <w:rsid w:val="009D79EC"/>
    <w:rsid w:val="009E2F2D"/>
    <w:rsid w:val="009E46E0"/>
    <w:rsid w:val="009E4C52"/>
    <w:rsid w:val="009E530F"/>
    <w:rsid w:val="009E54E9"/>
    <w:rsid w:val="009E5718"/>
    <w:rsid w:val="009E5E33"/>
    <w:rsid w:val="009E70D8"/>
    <w:rsid w:val="009F019B"/>
    <w:rsid w:val="009F2ED0"/>
    <w:rsid w:val="009F6674"/>
    <w:rsid w:val="009F676A"/>
    <w:rsid w:val="009F6A1D"/>
    <w:rsid w:val="009F6D7B"/>
    <w:rsid w:val="009F7C70"/>
    <w:rsid w:val="00A01727"/>
    <w:rsid w:val="00A04511"/>
    <w:rsid w:val="00A058DC"/>
    <w:rsid w:val="00A07829"/>
    <w:rsid w:val="00A11301"/>
    <w:rsid w:val="00A15137"/>
    <w:rsid w:val="00A165AB"/>
    <w:rsid w:val="00A16B7B"/>
    <w:rsid w:val="00A17C9C"/>
    <w:rsid w:val="00A17E51"/>
    <w:rsid w:val="00A21079"/>
    <w:rsid w:val="00A21D23"/>
    <w:rsid w:val="00A237F9"/>
    <w:rsid w:val="00A24315"/>
    <w:rsid w:val="00A24607"/>
    <w:rsid w:val="00A27315"/>
    <w:rsid w:val="00A27C3E"/>
    <w:rsid w:val="00A27F13"/>
    <w:rsid w:val="00A31052"/>
    <w:rsid w:val="00A31F76"/>
    <w:rsid w:val="00A3202F"/>
    <w:rsid w:val="00A32710"/>
    <w:rsid w:val="00A34609"/>
    <w:rsid w:val="00A34C57"/>
    <w:rsid w:val="00A35D89"/>
    <w:rsid w:val="00A36D2D"/>
    <w:rsid w:val="00A37F3F"/>
    <w:rsid w:val="00A4121F"/>
    <w:rsid w:val="00A42E0A"/>
    <w:rsid w:val="00A43A9E"/>
    <w:rsid w:val="00A47521"/>
    <w:rsid w:val="00A5019B"/>
    <w:rsid w:val="00A51098"/>
    <w:rsid w:val="00A51E0C"/>
    <w:rsid w:val="00A52718"/>
    <w:rsid w:val="00A550A3"/>
    <w:rsid w:val="00A55624"/>
    <w:rsid w:val="00A55789"/>
    <w:rsid w:val="00A566A7"/>
    <w:rsid w:val="00A56ED0"/>
    <w:rsid w:val="00A56F8C"/>
    <w:rsid w:val="00A570B9"/>
    <w:rsid w:val="00A57400"/>
    <w:rsid w:val="00A61D68"/>
    <w:rsid w:val="00A624FC"/>
    <w:rsid w:val="00A62C60"/>
    <w:rsid w:val="00A62D3C"/>
    <w:rsid w:val="00A633DD"/>
    <w:rsid w:val="00A63847"/>
    <w:rsid w:val="00A6473C"/>
    <w:rsid w:val="00A64F4B"/>
    <w:rsid w:val="00A656A6"/>
    <w:rsid w:val="00A679DE"/>
    <w:rsid w:val="00A70E47"/>
    <w:rsid w:val="00A71710"/>
    <w:rsid w:val="00A71A98"/>
    <w:rsid w:val="00A7442C"/>
    <w:rsid w:val="00A74B2C"/>
    <w:rsid w:val="00A75B60"/>
    <w:rsid w:val="00A76041"/>
    <w:rsid w:val="00A80DF1"/>
    <w:rsid w:val="00A85614"/>
    <w:rsid w:val="00A85CF8"/>
    <w:rsid w:val="00A9052E"/>
    <w:rsid w:val="00A91389"/>
    <w:rsid w:val="00A939CC"/>
    <w:rsid w:val="00A94355"/>
    <w:rsid w:val="00A943FE"/>
    <w:rsid w:val="00A94717"/>
    <w:rsid w:val="00A94DD8"/>
    <w:rsid w:val="00A96815"/>
    <w:rsid w:val="00A97DA0"/>
    <w:rsid w:val="00AA146E"/>
    <w:rsid w:val="00AA34DD"/>
    <w:rsid w:val="00AA370D"/>
    <w:rsid w:val="00AA537C"/>
    <w:rsid w:val="00AA711B"/>
    <w:rsid w:val="00AB0987"/>
    <w:rsid w:val="00AB132C"/>
    <w:rsid w:val="00AB1D88"/>
    <w:rsid w:val="00AC41A2"/>
    <w:rsid w:val="00AC6B42"/>
    <w:rsid w:val="00AD0A85"/>
    <w:rsid w:val="00AD1007"/>
    <w:rsid w:val="00AD2836"/>
    <w:rsid w:val="00AD42A9"/>
    <w:rsid w:val="00AD4C4A"/>
    <w:rsid w:val="00AD54C1"/>
    <w:rsid w:val="00AE03BE"/>
    <w:rsid w:val="00AE1B05"/>
    <w:rsid w:val="00AE2E68"/>
    <w:rsid w:val="00AE3693"/>
    <w:rsid w:val="00AE4D2C"/>
    <w:rsid w:val="00AE59E2"/>
    <w:rsid w:val="00AE613B"/>
    <w:rsid w:val="00AE6C7D"/>
    <w:rsid w:val="00AF0750"/>
    <w:rsid w:val="00AF1532"/>
    <w:rsid w:val="00AF3B93"/>
    <w:rsid w:val="00AF6D74"/>
    <w:rsid w:val="00B00D03"/>
    <w:rsid w:val="00B0360B"/>
    <w:rsid w:val="00B0602A"/>
    <w:rsid w:val="00B0702D"/>
    <w:rsid w:val="00B10681"/>
    <w:rsid w:val="00B137A3"/>
    <w:rsid w:val="00B13AAC"/>
    <w:rsid w:val="00B14455"/>
    <w:rsid w:val="00B16424"/>
    <w:rsid w:val="00B168B5"/>
    <w:rsid w:val="00B21729"/>
    <w:rsid w:val="00B22D2A"/>
    <w:rsid w:val="00B239B5"/>
    <w:rsid w:val="00B24AB9"/>
    <w:rsid w:val="00B25A4D"/>
    <w:rsid w:val="00B30B67"/>
    <w:rsid w:val="00B34F31"/>
    <w:rsid w:val="00B34FBF"/>
    <w:rsid w:val="00B36FCC"/>
    <w:rsid w:val="00B372EB"/>
    <w:rsid w:val="00B3770A"/>
    <w:rsid w:val="00B41275"/>
    <w:rsid w:val="00B41B1A"/>
    <w:rsid w:val="00B42710"/>
    <w:rsid w:val="00B42B24"/>
    <w:rsid w:val="00B430C8"/>
    <w:rsid w:val="00B438DC"/>
    <w:rsid w:val="00B43CDB"/>
    <w:rsid w:val="00B4513D"/>
    <w:rsid w:val="00B45515"/>
    <w:rsid w:val="00B502E7"/>
    <w:rsid w:val="00B50F4D"/>
    <w:rsid w:val="00B56C6F"/>
    <w:rsid w:val="00B57FEC"/>
    <w:rsid w:val="00B62402"/>
    <w:rsid w:val="00B62C8C"/>
    <w:rsid w:val="00B67638"/>
    <w:rsid w:val="00B74C77"/>
    <w:rsid w:val="00B7581D"/>
    <w:rsid w:val="00B77ABF"/>
    <w:rsid w:val="00B802F4"/>
    <w:rsid w:val="00B805B1"/>
    <w:rsid w:val="00B821D0"/>
    <w:rsid w:val="00B8249F"/>
    <w:rsid w:val="00B845E8"/>
    <w:rsid w:val="00B863A8"/>
    <w:rsid w:val="00B8653C"/>
    <w:rsid w:val="00B90581"/>
    <w:rsid w:val="00B907D1"/>
    <w:rsid w:val="00B90E35"/>
    <w:rsid w:val="00B910A8"/>
    <w:rsid w:val="00B9131C"/>
    <w:rsid w:val="00B92500"/>
    <w:rsid w:val="00B934F9"/>
    <w:rsid w:val="00B93892"/>
    <w:rsid w:val="00B94B35"/>
    <w:rsid w:val="00B95651"/>
    <w:rsid w:val="00B95884"/>
    <w:rsid w:val="00B96664"/>
    <w:rsid w:val="00B967C3"/>
    <w:rsid w:val="00BA0E7E"/>
    <w:rsid w:val="00BA101F"/>
    <w:rsid w:val="00BA1570"/>
    <w:rsid w:val="00BA1CC4"/>
    <w:rsid w:val="00BA1FAA"/>
    <w:rsid w:val="00BA2D25"/>
    <w:rsid w:val="00BA2E53"/>
    <w:rsid w:val="00BA385C"/>
    <w:rsid w:val="00BA4A99"/>
    <w:rsid w:val="00BA51A5"/>
    <w:rsid w:val="00BA731D"/>
    <w:rsid w:val="00BA743F"/>
    <w:rsid w:val="00BB0239"/>
    <w:rsid w:val="00BB11E9"/>
    <w:rsid w:val="00BB470B"/>
    <w:rsid w:val="00BB5B1F"/>
    <w:rsid w:val="00BB5BFA"/>
    <w:rsid w:val="00BB750A"/>
    <w:rsid w:val="00BC03C4"/>
    <w:rsid w:val="00BC2FE5"/>
    <w:rsid w:val="00BC59AB"/>
    <w:rsid w:val="00BC59D1"/>
    <w:rsid w:val="00BC5BB9"/>
    <w:rsid w:val="00BC6089"/>
    <w:rsid w:val="00BD0BAF"/>
    <w:rsid w:val="00BD29C3"/>
    <w:rsid w:val="00BD5DEC"/>
    <w:rsid w:val="00BD7385"/>
    <w:rsid w:val="00BE00E4"/>
    <w:rsid w:val="00BE1F26"/>
    <w:rsid w:val="00BE420F"/>
    <w:rsid w:val="00BF11A1"/>
    <w:rsid w:val="00BF380B"/>
    <w:rsid w:val="00BF3CC8"/>
    <w:rsid w:val="00BF6367"/>
    <w:rsid w:val="00BF64B7"/>
    <w:rsid w:val="00C01D16"/>
    <w:rsid w:val="00C0206D"/>
    <w:rsid w:val="00C02A4C"/>
    <w:rsid w:val="00C02A55"/>
    <w:rsid w:val="00C05FD8"/>
    <w:rsid w:val="00C06228"/>
    <w:rsid w:val="00C10751"/>
    <w:rsid w:val="00C10A12"/>
    <w:rsid w:val="00C10C09"/>
    <w:rsid w:val="00C10FF6"/>
    <w:rsid w:val="00C202BE"/>
    <w:rsid w:val="00C22180"/>
    <w:rsid w:val="00C226CB"/>
    <w:rsid w:val="00C23347"/>
    <w:rsid w:val="00C24A4C"/>
    <w:rsid w:val="00C304D4"/>
    <w:rsid w:val="00C31722"/>
    <w:rsid w:val="00C3274A"/>
    <w:rsid w:val="00C3331A"/>
    <w:rsid w:val="00C33400"/>
    <w:rsid w:val="00C35982"/>
    <w:rsid w:val="00C35B33"/>
    <w:rsid w:val="00C363EB"/>
    <w:rsid w:val="00C403DA"/>
    <w:rsid w:val="00C43F89"/>
    <w:rsid w:val="00C4423C"/>
    <w:rsid w:val="00C4510D"/>
    <w:rsid w:val="00C47083"/>
    <w:rsid w:val="00C52B10"/>
    <w:rsid w:val="00C53884"/>
    <w:rsid w:val="00C539E8"/>
    <w:rsid w:val="00C54571"/>
    <w:rsid w:val="00C5498D"/>
    <w:rsid w:val="00C560B5"/>
    <w:rsid w:val="00C56179"/>
    <w:rsid w:val="00C66F65"/>
    <w:rsid w:val="00C71A7A"/>
    <w:rsid w:val="00C726B8"/>
    <w:rsid w:val="00C73307"/>
    <w:rsid w:val="00C74454"/>
    <w:rsid w:val="00C75C4F"/>
    <w:rsid w:val="00C82EA2"/>
    <w:rsid w:val="00C839DA"/>
    <w:rsid w:val="00C8555E"/>
    <w:rsid w:val="00C860B4"/>
    <w:rsid w:val="00C91A88"/>
    <w:rsid w:val="00C91FB8"/>
    <w:rsid w:val="00C928A6"/>
    <w:rsid w:val="00C92B2F"/>
    <w:rsid w:val="00C92D70"/>
    <w:rsid w:val="00C92F79"/>
    <w:rsid w:val="00C95332"/>
    <w:rsid w:val="00C9721D"/>
    <w:rsid w:val="00CA09F8"/>
    <w:rsid w:val="00CA0DD6"/>
    <w:rsid w:val="00CA0F55"/>
    <w:rsid w:val="00CA2199"/>
    <w:rsid w:val="00CA53BF"/>
    <w:rsid w:val="00CA6AD3"/>
    <w:rsid w:val="00CA6FC5"/>
    <w:rsid w:val="00CB0732"/>
    <w:rsid w:val="00CB1A42"/>
    <w:rsid w:val="00CB39D0"/>
    <w:rsid w:val="00CB3D98"/>
    <w:rsid w:val="00CB6A52"/>
    <w:rsid w:val="00CB6E33"/>
    <w:rsid w:val="00CB72DD"/>
    <w:rsid w:val="00CB7FD5"/>
    <w:rsid w:val="00CC00E4"/>
    <w:rsid w:val="00CC184C"/>
    <w:rsid w:val="00CC3D47"/>
    <w:rsid w:val="00CC765B"/>
    <w:rsid w:val="00CC7D93"/>
    <w:rsid w:val="00CD0275"/>
    <w:rsid w:val="00CD197D"/>
    <w:rsid w:val="00CD21B7"/>
    <w:rsid w:val="00CD7FC2"/>
    <w:rsid w:val="00CE0A0F"/>
    <w:rsid w:val="00CE0A50"/>
    <w:rsid w:val="00CE2AC8"/>
    <w:rsid w:val="00CE3BA1"/>
    <w:rsid w:val="00CE3DC8"/>
    <w:rsid w:val="00CE4C4C"/>
    <w:rsid w:val="00CE5DA3"/>
    <w:rsid w:val="00CE65AC"/>
    <w:rsid w:val="00CF02F2"/>
    <w:rsid w:val="00CF0770"/>
    <w:rsid w:val="00CF2413"/>
    <w:rsid w:val="00CF3CF0"/>
    <w:rsid w:val="00CF7741"/>
    <w:rsid w:val="00CF7E0F"/>
    <w:rsid w:val="00D00423"/>
    <w:rsid w:val="00D01253"/>
    <w:rsid w:val="00D01483"/>
    <w:rsid w:val="00D01C98"/>
    <w:rsid w:val="00D01E6F"/>
    <w:rsid w:val="00D0250C"/>
    <w:rsid w:val="00D03928"/>
    <w:rsid w:val="00D03FCE"/>
    <w:rsid w:val="00D06234"/>
    <w:rsid w:val="00D07E9A"/>
    <w:rsid w:val="00D100A4"/>
    <w:rsid w:val="00D10B28"/>
    <w:rsid w:val="00D12CCF"/>
    <w:rsid w:val="00D14F5F"/>
    <w:rsid w:val="00D15303"/>
    <w:rsid w:val="00D17DD9"/>
    <w:rsid w:val="00D20E99"/>
    <w:rsid w:val="00D2171C"/>
    <w:rsid w:val="00D22C78"/>
    <w:rsid w:val="00D231AF"/>
    <w:rsid w:val="00D24D80"/>
    <w:rsid w:val="00D26224"/>
    <w:rsid w:val="00D31D48"/>
    <w:rsid w:val="00D32E9C"/>
    <w:rsid w:val="00D33BEA"/>
    <w:rsid w:val="00D3466A"/>
    <w:rsid w:val="00D354E7"/>
    <w:rsid w:val="00D3555B"/>
    <w:rsid w:val="00D35C6E"/>
    <w:rsid w:val="00D37B4C"/>
    <w:rsid w:val="00D41164"/>
    <w:rsid w:val="00D44C81"/>
    <w:rsid w:val="00D45085"/>
    <w:rsid w:val="00D454FE"/>
    <w:rsid w:val="00D467F0"/>
    <w:rsid w:val="00D46EA6"/>
    <w:rsid w:val="00D470E1"/>
    <w:rsid w:val="00D4738B"/>
    <w:rsid w:val="00D52790"/>
    <w:rsid w:val="00D5355A"/>
    <w:rsid w:val="00D53FB0"/>
    <w:rsid w:val="00D55151"/>
    <w:rsid w:val="00D5619F"/>
    <w:rsid w:val="00D56E4C"/>
    <w:rsid w:val="00D6098D"/>
    <w:rsid w:val="00D61FF3"/>
    <w:rsid w:val="00D634A4"/>
    <w:rsid w:val="00D64B11"/>
    <w:rsid w:val="00D6637E"/>
    <w:rsid w:val="00D66419"/>
    <w:rsid w:val="00D675B0"/>
    <w:rsid w:val="00D703F8"/>
    <w:rsid w:val="00D70C57"/>
    <w:rsid w:val="00D71998"/>
    <w:rsid w:val="00D72732"/>
    <w:rsid w:val="00D733D8"/>
    <w:rsid w:val="00D7476F"/>
    <w:rsid w:val="00D749F8"/>
    <w:rsid w:val="00D74D1A"/>
    <w:rsid w:val="00D7746B"/>
    <w:rsid w:val="00D77D9E"/>
    <w:rsid w:val="00D80629"/>
    <w:rsid w:val="00D81538"/>
    <w:rsid w:val="00D81DA8"/>
    <w:rsid w:val="00D82147"/>
    <w:rsid w:val="00D825F1"/>
    <w:rsid w:val="00D82A4D"/>
    <w:rsid w:val="00D85EDE"/>
    <w:rsid w:val="00D8605C"/>
    <w:rsid w:val="00D863F9"/>
    <w:rsid w:val="00D867CD"/>
    <w:rsid w:val="00D8681E"/>
    <w:rsid w:val="00D90AB4"/>
    <w:rsid w:val="00D914DF"/>
    <w:rsid w:val="00D928AF"/>
    <w:rsid w:val="00D93A7D"/>
    <w:rsid w:val="00DA0552"/>
    <w:rsid w:val="00DA0888"/>
    <w:rsid w:val="00DA0DBF"/>
    <w:rsid w:val="00DA17FD"/>
    <w:rsid w:val="00DA19F9"/>
    <w:rsid w:val="00DA2F85"/>
    <w:rsid w:val="00DA5425"/>
    <w:rsid w:val="00DA62BA"/>
    <w:rsid w:val="00DA7EB0"/>
    <w:rsid w:val="00DB0216"/>
    <w:rsid w:val="00DB0788"/>
    <w:rsid w:val="00DC05BB"/>
    <w:rsid w:val="00DC0E2E"/>
    <w:rsid w:val="00DC20A1"/>
    <w:rsid w:val="00DC2D27"/>
    <w:rsid w:val="00DC31A4"/>
    <w:rsid w:val="00DC3340"/>
    <w:rsid w:val="00DC6A20"/>
    <w:rsid w:val="00DC7E37"/>
    <w:rsid w:val="00DD0047"/>
    <w:rsid w:val="00DD1356"/>
    <w:rsid w:val="00DD1779"/>
    <w:rsid w:val="00DD1946"/>
    <w:rsid w:val="00DD1B7A"/>
    <w:rsid w:val="00DD5F65"/>
    <w:rsid w:val="00DD7042"/>
    <w:rsid w:val="00DD7047"/>
    <w:rsid w:val="00DD7919"/>
    <w:rsid w:val="00DD7C86"/>
    <w:rsid w:val="00DD7F82"/>
    <w:rsid w:val="00DE202F"/>
    <w:rsid w:val="00DE24CF"/>
    <w:rsid w:val="00DE2FCB"/>
    <w:rsid w:val="00DF057E"/>
    <w:rsid w:val="00DF0938"/>
    <w:rsid w:val="00DF3BEC"/>
    <w:rsid w:val="00DF5186"/>
    <w:rsid w:val="00DF663E"/>
    <w:rsid w:val="00DF698A"/>
    <w:rsid w:val="00DF7B9C"/>
    <w:rsid w:val="00E02DF6"/>
    <w:rsid w:val="00E02EC1"/>
    <w:rsid w:val="00E04A53"/>
    <w:rsid w:val="00E07BBC"/>
    <w:rsid w:val="00E1129A"/>
    <w:rsid w:val="00E11EEB"/>
    <w:rsid w:val="00E12874"/>
    <w:rsid w:val="00E12898"/>
    <w:rsid w:val="00E13E79"/>
    <w:rsid w:val="00E13FCE"/>
    <w:rsid w:val="00E15BAD"/>
    <w:rsid w:val="00E15C60"/>
    <w:rsid w:val="00E1732C"/>
    <w:rsid w:val="00E212FC"/>
    <w:rsid w:val="00E21426"/>
    <w:rsid w:val="00E22AC7"/>
    <w:rsid w:val="00E22ED7"/>
    <w:rsid w:val="00E23741"/>
    <w:rsid w:val="00E24CB9"/>
    <w:rsid w:val="00E25907"/>
    <w:rsid w:val="00E26A94"/>
    <w:rsid w:val="00E273C1"/>
    <w:rsid w:val="00E328D3"/>
    <w:rsid w:val="00E35E92"/>
    <w:rsid w:val="00E37398"/>
    <w:rsid w:val="00E40E43"/>
    <w:rsid w:val="00E44552"/>
    <w:rsid w:val="00E45F89"/>
    <w:rsid w:val="00E46900"/>
    <w:rsid w:val="00E47E86"/>
    <w:rsid w:val="00E51EAF"/>
    <w:rsid w:val="00E553DA"/>
    <w:rsid w:val="00E61101"/>
    <w:rsid w:val="00E61ABE"/>
    <w:rsid w:val="00E61CF3"/>
    <w:rsid w:val="00E624F4"/>
    <w:rsid w:val="00E630A7"/>
    <w:rsid w:val="00E64F7F"/>
    <w:rsid w:val="00E666B5"/>
    <w:rsid w:val="00E67590"/>
    <w:rsid w:val="00E67B56"/>
    <w:rsid w:val="00E723EC"/>
    <w:rsid w:val="00E81DD7"/>
    <w:rsid w:val="00E84A5F"/>
    <w:rsid w:val="00E86248"/>
    <w:rsid w:val="00E900F2"/>
    <w:rsid w:val="00E90306"/>
    <w:rsid w:val="00E91275"/>
    <w:rsid w:val="00E94079"/>
    <w:rsid w:val="00E96049"/>
    <w:rsid w:val="00E964CB"/>
    <w:rsid w:val="00E97DBA"/>
    <w:rsid w:val="00EA0627"/>
    <w:rsid w:val="00EA0D55"/>
    <w:rsid w:val="00EA0D6D"/>
    <w:rsid w:val="00EA14D5"/>
    <w:rsid w:val="00EA1CAE"/>
    <w:rsid w:val="00EA1F7F"/>
    <w:rsid w:val="00EA30B7"/>
    <w:rsid w:val="00EA5A4B"/>
    <w:rsid w:val="00EA6F55"/>
    <w:rsid w:val="00EA74D8"/>
    <w:rsid w:val="00EA7ACD"/>
    <w:rsid w:val="00EB1D17"/>
    <w:rsid w:val="00EB29D7"/>
    <w:rsid w:val="00EB70C9"/>
    <w:rsid w:val="00EB76BB"/>
    <w:rsid w:val="00EC1830"/>
    <w:rsid w:val="00EC24E7"/>
    <w:rsid w:val="00EC2F2C"/>
    <w:rsid w:val="00EC3268"/>
    <w:rsid w:val="00EC3878"/>
    <w:rsid w:val="00EC4296"/>
    <w:rsid w:val="00EC4BEE"/>
    <w:rsid w:val="00EC5222"/>
    <w:rsid w:val="00ED08A3"/>
    <w:rsid w:val="00ED13C4"/>
    <w:rsid w:val="00ED1595"/>
    <w:rsid w:val="00ED1BF4"/>
    <w:rsid w:val="00ED3EFB"/>
    <w:rsid w:val="00ED420B"/>
    <w:rsid w:val="00ED6515"/>
    <w:rsid w:val="00EE4098"/>
    <w:rsid w:val="00EE578F"/>
    <w:rsid w:val="00EE67A9"/>
    <w:rsid w:val="00EF03DD"/>
    <w:rsid w:val="00EF0C15"/>
    <w:rsid w:val="00EF18E0"/>
    <w:rsid w:val="00EF228A"/>
    <w:rsid w:val="00EF78AA"/>
    <w:rsid w:val="00F00AC0"/>
    <w:rsid w:val="00F036C0"/>
    <w:rsid w:val="00F04DEF"/>
    <w:rsid w:val="00F05E88"/>
    <w:rsid w:val="00F065A3"/>
    <w:rsid w:val="00F06B84"/>
    <w:rsid w:val="00F12A5D"/>
    <w:rsid w:val="00F1421F"/>
    <w:rsid w:val="00F147DC"/>
    <w:rsid w:val="00F17E19"/>
    <w:rsid w:val="00F20DCE"/>
    <w:rsid w:val="00F218ED"/>
    <w:rsid w:val="00F23856"/>
    <w:rsid w:val="00F242D6"/>
    <w:rsid w:val="00F24A9A"/>
    <w:rsid w:val="00F25C8D"/>
    <w:rsid w:val="00F278C4"/>
    <w:rsid w:val="00F27CD1"/>
    <w:rsid w:val="00F30143"/>
    <w:rsid w:val="00F305E1"/>
    <w:rsid w:val="00F320F7"/>
    <w:rsid w:val="00F323DF"/>
    <w:rsid w:val="00F33711"/>
    <w:rsid w:val="00F40407"/>
    <w:rsid w:val="00F41441"/>
    <w:rsid w:val="00F42728"/>
    <w:rsid w:val="00F437FE"/>
    <w:rsid w:val="00F44960"/>
    <w:rsid w:val="00F4550D"/>
    <w:rsid w:val="00F46359"/>
    <w:rsid w:val="00F47BFC"/>
    <w:rsid w:val="00F51B5A"/>
    <w:rsid w:val="00F52586"/>
    <w:rsid w:val="00F52632"/>
    <w:rsid w:val="00F52710"/>
    <w:rsid w:val="00F5605E"/>
    <w:rsid w:val="00F57663"/>
    <w:rsid w:val="00F627BB"/>
    <w:rsid w:val="00F6486B"/>
    <w:rsid w:val="00F64D46"/>
    <w:rsid w:val="00F67386"/>
    <w:rsid w:val="00F7004D"/>
    <w:rsid w:val="00F71053"/>
    <w:rsid w:val="00F7323B"/>
    <w:rsid w:val="00F744F8"/>
    <w:rsid w:val="00F7670B"/>
    <w:rsid w:val="00F777D6"/>
    <w:rsid w:val="00F80CEF"/>
    <w:rsid w:val="00F80F8E"/>
    <w:rsid w:val="00F810F1"/>
    <w:rsid w:val="00F81A33"/>
    <w:rsid w:val="00F81D80"/>
    <w:rsid w:val="00F8430B"/>
    <w:rsid w:val="00F87FCA"/>
    <w:rsid w:val="00F9015D"/>
    <w:rsid w:val="00F91632"/>
    <w:rsid w:val="00F91DF3"/>
    <w:rsid w:val="00F93E2A"/>
    <w:rsid w:val="00F94AB6"/>
    <w:rsid w:val="00F95DC8"/>
    <w:rsid w:val="00F961DC"/>
    <w:rsid w:val="00F97797"/>
    <w:rsid w:val="00F97ECB"/>
    <w:rsid w:val="00FA0D65"/>
    <w:rsid w:val="00FA24A6"/>
    <w:rsid w:val="00FA2C91"/>
    <w:rsid w:val="00FA4C33"/>
    <w:rsid w:val="00FA53BB"/>
    <w:rsid w:val="00FB1169"/>
    <w:rsid w:val="00FB18EA"/>
    <w:rsid w:val="00FB1E68"/>
    <w:rsid w:val="00FB4158"/>
    <w:rsid w:val="00FB47B8"/>
    <w:rsid w:val="00FB4C8C"/>
    <w:rsid w:val="00FB4E49"/>
    <w:rsid w:val="00FB6C37"/>
    <w:rsid w:val="00FB6F46"/>
    <w:rsid w:val="00FC121C"/>
    <w:rsid w:val="00FC2873"/>
    <w:rsid w:val="00FC7FB0"/>
    <w:rsid w:val="00FD11F5"/>
    <w:rsid w:val="00FD282B"/>
    <w:rsid w:val="00FD38FD"/>
    <w:rsid w:val="00FD4D68"/>
    <w:rsid w:val="00FD5101"/>
    <w:rsid w:val="00FD608A"/>
    <w:rsid w:val="00FD723A"/>
    <w:rsid w:val="00FD7F5D"/>
    <w:rsid w:val="00FE0734"/>
    <w:rsid w:val="00FE0DE2"/>
    <w:rsid w:val="00FE0DFF"/>
    <w:rsid w:val="00FE10BA"/>
    <w:rsid w:val="00FE16F4"/>
    <w:rsid w:val="00FE187A"/>
    <w:rsid w:val="00FE36EF"/>
    <w:rsid w:val="00FE674B"/>
    <w:rsid w:val="00FE7AC9"/>
    <w:rsid w:val="00FE7BA9"/>
    <w:rsid w:val="00FF104F"/>
    <w:rsid w:val="00FF2F3F"/>
    <w:rsid w:val="00FF30C3"/>
    <w:rsid w:val="00FF501F"/>
    <w:rsid w:val="64EA8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61AB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61ABE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E61ABE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E61ABE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unhideWhenUsed/>
    <w:qFormat/>
    <w:rsid w:val="00E61ABE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unhideWhenUsed/>
    <w:qFormat/>
    <w:rsid w:val="00E61ABE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"/>
    <w:next w:val="a"/>
    <w:link w:val="70"/>
    <w:uiPriority w:val="9"/>
    <w:unhideWhenUsed/>
    <w:qFormat/>
    <w:rsid w:val="00E61ABE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">
    <w:name w:val="heading 8"/>
    <w:basedOn w:val="a"/>
    <w:next w:val="a"/>
    <w:link w:val="80"/>
    <w:uiPriority w:val="9"/>
    <w:unhideWhenUsed/>
    <w:qFormat/>
    <w:rsid w:val="00E61ABE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"/>
    <w:next w:val="a"/>
    <w:link w:val="90"/>
    <w:uiPriority w:val="9"/>
    <w:unhideWhenUsed/>
    <w:qFormat/>
    <w:rsid w:val="00E61ABE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sid w:val="00762AEF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762AEF"/>
    <w:rPr>
      <w:rFonts w:ascii="SimSun" w:eastAsia="SimSun"/>
      <w:sz w:val="18"/>
      <w:szCs w:val="18"/>
    </w:rPr>
  </w:style>
  <w:style w:type="table" w:styleId="a5">
    <w:name w:val="Table Grid"/>
    <w:basedOn w:val="a1"/>
    <w:uiPriority w:val="59"/>
    <w:rsid w:val="00710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nhideWhenUsed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首 字元"/>
    <w:basedOn w:val="a0"/>
    <w:link w:val="a6"/>
    <w:rsid w:val="0001231D"/>
  </w:style>
  <w:style w:type="paragraph" w:styleId="a8">
    <w:name w:val="footer"/>
    <w:basedOn w:val="a"/>
    <w:link w:val="a9"/>
    <w:uiPriority w:val="99"/>
    <w:unhideWhenUsed/>
    <w:qFormat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頁尾 字元"/>
    <w:basedOn w:val="a0"/>
    <w:link w:val="a8"/>
    <w:uiPriority w:val="99"/>
    <w:qFormat/>
    <w:rsid w:val="0001231D"/>
  </w:style>
  <w:style w:type="paragraph" w:styleId="aa">
    <w:name w:val="List Paragraph"/>
    <w:basedOn w:val="a"/>
    <w:uiPriority w:val="34"/>
    <w:qFormat/>
    <w:rsid w:val="00875F80"/>
    <w:pPr>
      <w:ind w:left="720"/>
      <w:contextualSpacing/>
    </w:pPr>
  </w:style>
  <w:style w:type="paragraph" w:styleId="Web">
    <w:name w:val="Normal (Web)"/>
    <w:basedOn w:val="a"/>
    <w:uiPriority w:val="99"/>
    <w:unhideWhenUsed/>
    <w:rsid w:val="00E02D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Hyperlink"/>
    <w:basedOn w:val="a0"/>
    <w:uiPriority w:val="99"/>
    <w:unhideWhenUsed/>
    <w:rsid w:val="00122FEC"/>
    <w:rPr>
      <w:color w:val="0000FF" w:themeColor="hyperlink"/>
      <w:u w:val="single"/>
    </w:rPr>
  </w:style>
  <w:style w:type="table" w:customStyle="1" w:styleId="11">
    <w:name w:val="网格型1"/>
    <w:basedOn w:val="a1"/>
    <w:next w:val="a5"/>
    <w:uiPriority w:val="59"/>
    <w:rsid w:val="00CF0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5"/>
    <w:uiPriority w:val="59"/>
    <w:rsid w:val="00695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rsid w:val="005764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5764D2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1"/>
    <w:uiPriority w:val="60"/>
    <w:rsid w:val="005764D2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20">
    <w:name w:val="Light Grid Accent 2"/>
    <w:basedOn w:val="a1"/>
    <w:uiPriority w:val="62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6">
    <w:name w:val="Light Shading Accent 6"/>
    <w:basedOn w:val="a1"/>
    <w:uiPriority w:val="60"/>
    <w:rsid w:val="005764D2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c">
    <w:name w:val="Light Shading"/>
    <w:basedOn w:val="a1"/>
    <w:uiPriority w:val="60"/>
    <w:rsid w:val="005764D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21">
    <w:name w:val="Light List Accent 2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1-3">
    <w:name w:val="Medium Grid 1 Accent 3"/>
    <w:basedOn w:val="a1"/>
    <w:uiPriority w:val="67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character" w:customStyle="1" w:styleId="10">
    <w:name w:val="標題 1 字元"/>
    <w:basedOn w:val="a0"/>
    <w:link w:val="1"/>
    <w:uiPriority w:val="9"/>
    <w:rsid w:val="00E61AB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rsid w:val="00E61ABE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0"/>
    <w:link w:val="5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60">
    <w:name w:val="標題 6 字元"/>
    <w:basedOn w:val="a0"/>
    <w:link w:val="6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0"/>
    <w:link w:val="7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0">
    <w:name w:val="標題 8 字元"/>
    <w:basedOn w:val="a0"/>
    <w:link w:val="8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0"/>
    <w:link w:val="9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table" w:styleId="2-3">
    <w:name w:val="Medium List 2 Accent 3"/>
    <w:basedOn w:val="a1"/>
    <w:uiPriority w:val="66"/>
    <w:rsid w:val="003D7C1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ad">
    <w:name w:val="No Spacing"/>
    <w:uiPriority w:val="1"/>
    <w:qFormat/>
    <w:rsid w:val="008759C8"/>
    <w:pPr>
      <w:widowControl w:val="0"/>
      <w:spacing w:after="80" w:line="240" w:lineRule="auto"/>
    </w:pPr>
    <w:rPr>
      <w:kern w:val="2"/>
      <w:sz w:val="24"/>
      <w:lang w:eastAsia="zh-TW"/>
    </w:rPr>
  </w:style>
  <w:style w:type="numbering" w:customStyle="1" w:styleId="12">
    <w:name w:val="无列表1"/>
    <w:next w:val="a2"/>
    <w:uiPriority w:val="99"/>
    <w:semiHidden/>
    <w:unhideWhenUsed/>
    <w:rsid w:val="000A0068"/>
  </w:style>
  <w:style w:type="character" w:styleId="ae">
    <w:name w:val="Strong"/>
    <w:basedOn w:val="a0"/>
    <w:uiPriority w:val="22"/>
    <w:qFormat/>
    <w:rsid w:val="000A0068"/>
    <w:rPr>
      <w:b/>
      <w:bCs/>
    </w:rPr>
  </w:style>
  <w:style w:type="character" w:customStyle="1" w:styleId="style1">
    <w:name w:val="style1"/>
    <w:basedOn w:val="a0"/>
    <w:rsid w:val="000A0068"/>
  </w:style>
  <w:style w:type="character" w:customStyle="1" w:styleId="ya-q-full-text">
    <w:name w:val="ya-q-full-text"/>
    <w:basedOn w:val="a0"/>
    <w:rsid w:val="000A0068"/>
  </w:style>
  <w:style w:type="paragraph" w:customStyle="1" w:styleId="13">
    <w:name w:val="列出段落1"/>
    <w:basedOn w:val="a"/>
    <w:uiPriority w:val="34"/>
    <w:qFormat/>
    <w:rsid w:val="000A0068"/>
    <w:pPr>
      <w:ind w:left="720"/>
      <w:contextualSpacing/>
    </w:pPr>
  </w:style>
  <w:style w:type="character" w:customStyle="1" w:styleId="ask-title2">
    <w:name w:val="ask-title2"/>
    <w:basedOn w:val="a0"/>
    <w:rsid w:val="000A0068"/>
  </w:style>
  <w:style w:type="character" w:customStyle="1" w:styleId="st1">
    <w:name w:val="st1"/>
    <w:basedOn w:val="a0"/>
    <w:rsid w:val="000A0068"/>
  </w:style>
  <w:style w:type="table" w:customStyle="1" w:styleId="31">
    <w:name w:val="网格型3"/>
    <w:basedOn w:val="a1"/>
    <w:next w:val="a5"/>
    <w:uiPriority w:val="59"/>
    <w:rsid w:val="000A0068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">
    <w:name w:val="表格格線1"/>
    <w:basedOn w:val="a1"/>
    <w:next w:val="a5"/>
    <w:uiPriority w:val="59"/>
    <w:rsid w:val="000A6370"/>
    <w:pPr>
      <w:spacing w:after="8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2">
    <w:name w:val="Body Text 3"/>
    <w:basedOn w:val="a"/>
    <w:link w:val="33"/>
    <w:qFormat/>
    <w:rsid w:val="00127E9D"/>
    <w:pPr>
      <w:widowControl w:val="0"/>
      <w:spacing w:after="0" w:line="400" w:lineRule="exact"/>
    </w:pPr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customStyle="1" w:styleId="33">
    <w:name w:val="本文 3 字元"/>
    <w:basedOn w:val="a0"/>
    <w:link w:val="32"/>
    <w:qFormat/>
    <w:rsid w:val="00127E9D"/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styleId="af">
    <w:name w:val="FollowedHyperlink"/>
    <w:basedOn w:val="a0"/>
    <w:uiPriority w:val="99"/>
    <w:unhideWhenUsed/>
    <w:rsid w:val="00127E9D"/>
    <w:rPr>
      <w:color w:val="800080"/>
      <w:u w:val="none"/>
    </w:rPr>
  </w:style>
  <w:style w:type="table" w:customStyle="1" w:styleId="41">
    <w:name w:val="网格型4"/>
    <w:basedOn w:val="a1"/>
    <w:next w:val="a5"/>
    <w:uiPriority w:val="59"/>
    <w:rsid w:val="00127E9D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0">
    <w:name w:val="列出段落11"/>
    <w:basedOn w:val="a"/>
    <w:uiPriority w:val="34"/>
    <w:qFormat/>
    <w:rsid w:val="00127E9D"/>
    <w:pPr>
      <w:ind w:left="720"/>
      <w:contextualSpacing/>
    </w:pPr>
  </w:style>
  <w:style w:type="character" w:customStyle="1" w:styleId="canadslug">
    <w:name w:val="can_ad_slug"/>
    <w:rsid w:val="00127E9D"/>
    <w:rPr>
      <w:sz w:val="16"/>
      <w:szCs w:val="16"/>
    </w:rPr>
  </w:style>
  <w:style w:type="character" w:customStyle="1" w:styleId="style6">
    <w:name w:val="style6"/>
    <w:basedOn w:val="a0"/>
    <w:rsid w:val="00127E9D"/>
  </w:style>
  <w:style w:type="character" w:styleId="af0">
    <w:name w:val="Placeholder Text"/>
    <w:basedOn w:val="a0"/>
    <w:uiPriority w:val="99"/>
    <w:semiHidden/>
    <w:rsid w:val="00BE00E4"/>
    <w:rPr>
      <w:color w:val="808080"/>
    </w:rPr>
  </w:style>
  <w:style w:type="table" w:customStyle="1" w:styleId="1-31">
    <w:name w:val="中等深浅网格 1 - 强调文字颜色 31"/>
    <w:basedOn w:val="a1"/>
    <w:next w:val="1-3"/>
    <w:uiPriority w:val="67"/>
    <w:rsid w:val="006D0BB9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1-32">
    <w:name w:val="暗色格線 1 - 輔色 32"/>
    <w:basedOn w:val="a1"/>
    <w:next w:val="1-3"/>
    <w:uiPriority w:val="67"/>
    <w:rsid w:val="004E1ED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character" w:styleId="af1">
    <w:name w:val="annotation reference"/>
    <w:basedOn w:val="a0"/>
    <w:uiPriority w:val="99"/>
    <w:semiHidden/>
    <w:unhideWhenUsed/>
    <w:rsid w:val="00435D78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435D78"/>
  </w:style>
  <w:style w:type="character" w:customStyle="1" w:styleId="af3">
    <w:name w:val="註解文字 字元"/>
    <w:basedOn w:val="a0"/>
    <w:link w:val="af2"/>
    <w:uiPriority w:val="99"/>
    <w:semiHidden/>
    <w:rsid w:val="00435D78"/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35D78"/>
    <w:rPr>
      <w:b/>
      <w:bCs/>
    </w:rPr>
  </w:style>
  <w:style w:type="character" w:customStyle="1" w:styleId="af5">
    <w:name w:val="註解主旨 字元"/>
    <w:basedOn w:val="af3"/>
    <w:link w:val="af4"/>
    <w:uiPriority w:val="99"/>
    <w:semiHidden/>
    <w:rsid w:val="00435D78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61AB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61ABE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E61ABE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E61ABE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unhideWhenUsed/>
    <w:qFormat/>
    <w:rsid w:val="00E61ABE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unhideWhenUsed/>
    <w:qFormat/>
    <w:rsid w:val="00E61ABE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"/>
    <w:next w:val="a"/>
    <w:link w:val="70"/>
    <w:uiPriority w:val="9"/>
    <w:unhideWhenUsed/>
    <w:qFormat/>
    <w:rsid w:val="00E61ABE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">
    <w:name w:val="heading 8"/>
    <w:basedOn w:val="a"/>
    <w:next w:val="a"/>
    <w:link w:val="80"/>
    <w:uiPriority w:val="9"/>
    <w:unhideWhenUsed/>
    <w:qFormat/>
    <w:rsid w:val="00E61ABE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"/>
    <w:next w:val="a"/>
    <w:link w:val="90"/>
    <w:uiPriority w:val="9"/>
    <w:unhideWhenUsed/>
    <w:qFormat/>
    <w:rsid w:val="00E61ABE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sid w:val="00762AEF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762AEF"/>
    <w:rPr>
      <w:rFonts w:ascii="SimSun" w:eastAsia="SimSun"/>
      <w:sz w:val="18"/>
      <w:szCs w:val="18"/>
    </w:rPr>
  </w:style>
  <w:style w:type="table" w:styleId="a5">
    <w:name w:val="Table Grid"/>
    <w:basedOn w:val="a1"/>
    <w:uiPriority w:val="59"/>
    <w:rsid w:val="00710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nhideWhenUsed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首 字元"/>
    <w:basedOn w:val="a0"/>
    <w:link w:val="a6"/>
    <w:rsid w:val="0001231D"/>
  </w:style>
  <w:style w:type="paragraph" w:styleId="a8">
    <w:name w:val="footer"/>
    <w:basedOn w:val="a"/>
    <w:link w:val="a9"/>
    <w:uiPriority w:val="99"/>
    <w:unhideWhenUsed/>
    <w:qFormat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頁尾 字元"/>
    <w:basedOn w:val="a0"/>
    <w:link w:val="a8"/>
    <w:uiPriority w:val="99"/>
    <w:qFormat/>
    <w:rsid w:val="0001231D"/>
  </w:style>
  <w:style w:type="paragraph" w:styleId="aa">
    <w:name w:val="List Paragraph"/>
    <w:basedOn w:val="a"/>
    <w:uiPriority w:val="34"/>
    <w:qFormat/>
    <w:rsid w:val="00875F80"/>
    <w:pPr>
      <w:ind w:left="720"/>
      <w:contextualSpacing/>
    </w:pPr>
  </w:style>
  <w:style w:type="paragraph" w:styleId="Web">
    <w:name w:val="Normal (Web)"/>
    <w:basedOn w:val="a"/>
    <w:uiPriority w:val="99"/>
    <w:unhideWhenUsed/>
    <w:rsid w:val="00E02D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Hyperlink"/>
    <w:basedOn w:val="a0"/>
    <w:uiPriority w:val="99"/>
    <w:unhideWhenUsed/>
    <w:rsid w:val="00122FEC"/>
    <w:rPr>
      <w:color w:val="0000FF" w:themeColor="hyperlink"/>
      <w:u w:val="single"/>
    </w:rPr>
  </w:style>
  <w:style w:type="table" w:customStyle="1" w:styleId="11">
    <w:name w:val="网格型1"/>
    <w:basedOn w:val="a1"/>
    <w:next w:val="a5"/>
    <w:uiPriority w:val="59"/>
    <w:rsid w:val="00CF0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5"/>
    <w:uiPriority w:val="59"/>
    <w:rsid w:val="00695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rsid w:val="005764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5764D2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1"/>
    <w:uiPriority w:val="60"/>
    <w:rsid w:val="005764D2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20">
    <w:name w:val="Light Grid Accent 2"/>
    <w:basedOn w:val="a1"/>
    <w:uiPriority w:val="62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6">
    <w:name w:val="Light Shading Accent 6"/>
    <w:basedOn w:val="a1"/>
    <w:uiPriority w:val="60"/>
    <w:rsid w:val="005764D2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c">
    <w:name w:val="Light Shading"/>
    <w:basedOn w:val="a1"/>
    <w:uiPriority w:val="60"/>
    <w:rsid w:val="005764D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21">
    <w:name w:val="Light List Accent 2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1-3">
    <w:name w:val="Medium Grid 1 Accent 3"/>
    <w:basedOn w:val="a1"/>
    <w:uiPriority w:val="67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character" w:customStyle="1" w:styleId="10">
    <w:name w:val="標題 1 字元"/>
    <w:basedOn w:val="a0"/>
    <w:link w:val="1"/>
    <w:uiPriority w:val="9"/>
    <w:rsid w:val="00E61AB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rsid w:val="00E61ABE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0"/>
    <w:link w:val="5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60">
    <w:name w:val="標題 6 字元"/>
    <w:basedOn w:val="a0"/>
    <w:link w:val="6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0"/>
    <w:link w:val="7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0">
    <w:name w:val="標題 8 字元"/>
    <w:basedOn w:val="a0"/>
    <w:link w:val="8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0"/>
    <w:link w:val="9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table" w:styleId="2-3">
    <w:name w:val="Medium List 2 Accent 3"/>
    <w:basedOn w:val="a1"/>
    <w:uiPriority w:val="66"/>
    <w:rsid w:val="003D7C1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ad">
    <w:name w:val="No Spacing"/>
    <w:uiPriority w:val="1"/>
    <w:qFormat/>
    <w:rsid w:val="008759C8"/>
    <w:pPr>
      <w:widowControl w:val="0"/>
      <w:spacing w:after="80" w:line="240" w:lineRule="auto"/>
    </w:pPr>
    <w:rPr>
      <w:kern w:val="2"/>
      <w:sz w:val="24"/>
      <w:lang w:eastAsia="zh-TW"/>
    </w:rPr>
  </w:style>
  <w:style w:type="numbering" w:customStyle="1" w:styleId="12">
    <w:name w:val="无列表1"/>
    <w:next w:val="a2"/>
    <w:uiPriority w:val="99"/>
    <w:semiHidden/>
    <w:unhideWhenUsed/>
    <w:rsid w:val="000A0068"/>
  </w:style>
  <w:style w:type="character" w:styleId="ae">
    <w:name w:val="Strong"/>
    <w:basedOn w:val="a0"/>
    <w:uiPriority w:val="22"/>
    <w:qFormat/>
    <w:rsid w:val="000A0068"/>
    <w:rPr>
      <w:b/>
      <w:bCs/>
    </w:rPr>
  </w:style>
  <w:style w:type="character" w:customStyle="1" w:styleId="style1">
    <w:name w:val="style1"/>
    <w:basedOn w:val="a0"/>
    <w:rsid w:val="000A0068"/>
  </w:style>
  <w:style w:type="character" w:customStyle="1" w:styleId="ya-q-full-text">
    <w:name w:val="ya-q-full-text"/>
    <w:basedOn w:val="a0"/>
    <w:rsid w:val="000A0068"/>
  </w:style>
  <w:style w:type="paragraph" w:customStyle="1" w:styleId="13">
    <w:name w:val="列出段落1"/>
    <w:basedOn w:val="a"/>
    <w:uiPriority w:val="34"/>
    <w:qFormat/>
    <w:rsid w:val="000A0068"/>
    <w:pPr>
      <w:ind w:left="720"/>
      <w:contextualSpacing/>
    </w:pPr>
  </w:style>
  <w:style w:type="character" w:customStyle="1" w:styleId="ask-title2">
    <w:name w:val="ask-title2"/>
    <w:basedOn w:val="a0"/>
    <w:rsid w:val="000A0068"/>
  </w:style>
  <w:style w:type="character" w:customStyle="1" w:styleId="st1">
    <w:name w:val="st1"/>
    <w:basedOn w:val="a0"/>
    <w:rsid w:val="000A0068"/>
  </w:style>
  <w:style w:type="table" w:customStyle="1" w:styleId="31">
    <w:name w:val="网格型3"/>
    <w:basedOn w:val="a1"/>
    <w:next w:val="a5"/>
    <w:uiPriority w:val="59"/>
    <w:rsid w:val="000A0068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">
    <w:name w:val="表格格線1"/>
    <w:basedOn w:val="a1"/>
    <w:next w:val="a5"/>
    <w:uiPriority w:val="59"/>
    <w:rsid w:val="000A6370"/>
    <w:pPr>
      <w:spacing w:after="8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2">
    <w:name w:val="Body Text 3"/>
    <w:basedOn w:val="a"/>
    <w:link w:val="33"/>
    <w:qFormat/>
    <w:rsid w:val="00127E9D"/>
    <w:pPr>
      <w:widowControl w:val="0"/>
      <w:spacing w:after="0" w:line="400" w:lineRule="exact"/>
    </w:pPr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customStyle="1" w:styleId="33">
    <w:name w:val="本文 3 字元"/>
    <w:basedOn w:val="a0"/>
    <w:link w:val="32"/>
    <w:qFormat/>
    <w:rsid w:val="00127E9D"/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styleId="af">
    <w:name w:val="FollowedHyperlink"/>
    <w:basedOn w:val="a0"/>
    <w:uiPriority w:val="99"/>
    <w:unhideWhenUsed/>
    <w:rsid w:val="00127E9D"/>
    <w:rPr>
      <w:color w:val="800080"/>
      <w:u w:val="none"/>
    </w:rPr>
  </w:style>
  <w:style w:type="table" w:customStyle="1" w:styleId="41">
    <w:name w:val="网格型4"/>
    <w:basedOn w:val="a1"/>
    <w:next w:val="a5"/>
    <w:uiPriority w:val="59"/>
    <w:rsid w:val="00127E9D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0">
    <w:name w:val="列出段落11"/>
    <w:basedOn w:val="a"/>
    <w:uiPriority w:val="34"/>
    <w:qFormat/>
    <w:rsid w:val="00127E9D"/>
    <w:pPr>
      <w:ind w:left="720"/>
      <w:contextualSpacing/>
    </w:pPr>
  </w:style>
  <w:style w:type="character" w:customStyle="1" w:styleId="canadslug">
    <w:name w:val="can_ad_slug"/>
    <w:rsid w:val="00127E9D"/>
    <w:rPr>
      <w:sz w:val="16"/>
      <w:szCs w:val="16"/>
    </w:rPr>
  </w:style>
  <w:style w:type="character" w:customStyle="1" w:styleId="style6">
    <w:name w:val="style6"/>
    <w:basedOn w:val="a0"/>
    <w:rsid w:val="00127E9D"/>
  </w:style>
  <w:style w:type="character" w:styleId="af0">
    <w:name w:val="Placeholder Text"/>
    <w:basedOn w:val="a0"/>
    <w:uiPriority w:val="99"/>
    <w:semiHidden/>
    <w:rsid w:val="00BE00E4"/>
    <w:rPr>
      <w:color w:val="808080"/>
    </w:rPr>
  </w:style>
  <w:style w:type="table" w:customStyle="1" w:styleId="1-31">
    <w:name w:val="中等深浅网格 1 - 强调文字颜色 31"/>
    <w:basedOn w:val="a1"/>
    <w:next w:val="1-3"/>
    <w:uiPriority w:val="67"/>
    <w:rsid w:val="006D0BB9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1-32">
    <w:name w:val="暗色格線 1 - 輔色 32"/>
    <w:basedOn w:val="a1"/>
    <w:next w:val="1-3"/>
    <w:uiPriority w:val="67"/>
    <w:rsid w:val="004E1ED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character" w:styleId="af1">
    <w:name w:val="annotation reference"/>
    <w:basedOn w:val="a0"/>
    <w:uiPriority w:val="99"/>
    <w:semiHidden/>
    <w:unhideWhenUsed/>
    <w:rsid w:val="00435D78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435D78"/>
  </w:style>
  <w:style w:type="character" w:customStyle="1" w:styleId="af3">
    <w:name w:val="註解文字 字元"/>
    <w:basedOn w:val="a0"/>
    <w:link w:val="af2"/>
    <w:uiPriority w:val="99"/>
    <w:semiHidden/>
    <w:rsid w:val="00435D78"/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35D78"/>
    <w:rPr>
      <w:b/>
      <w:bCs/>
    </w:rPr>
  </w:style>
  <w:style w:type="character" w:customStyle="1" w:styleId="af5">
    <w:name w:val="註解主旨 字元"/>
    <w:basedOn w:val="af3"/>
    <w:link w:val="af4"/>
    <w:uiPriority w:val="99"/>
    <w:semiHidden/>
    <w:rsid w:val="00435D7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0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2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1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70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5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812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791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2483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8293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2306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621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6305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9780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9379122">
                                                          <w:marLeft w:val="40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4556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6812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0426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0793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10549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991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261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1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single" w:sz="6" w:space="15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22653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8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42853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06905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02659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3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24981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817954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067186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2731443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9694976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69977147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11012149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30770825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62603636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170.jpeg"/><Relationship Id="rId39" Type="http://schemas.openxmlformats.org/officeDocument/2006/relationships/image" Target="media/image29.jpeg"/><Relationship Id="rId21" Type="http://schemas.openxmlformats.org/officeDocument/2006/relationships/image" Target="media/image140.jpeg"/><Relationship Id="rId34" Type="http://schemas.openxmlformats.org/officeDocument/2006/relationships/image" Target="media/image24.jpeg"/><Relationship Id="rId42" Type="http://schemas.openxmlformats.org/officeDocument/2006/relationships/image" Target="media/image32.png"/><Relationship Id="rId47" Type="http://schemas.openxmlformats.org/officeDocument/2006/relationships/image" Target="media/image37.jpeg"/><Relationship Id="rId50" Type="http://schemas.openxmlformats.org/officeDocument/2006/relationships/image" Target="media/image40.jpeg"/><Relationship Id="rId55" Type="http://schemas.openxmlformats.org/officeDocument/2006/relationships/image" Target="media/image45.jpeg"/><Relationship Id="rId63" Type="http://schemas.openxmlformats.org/officeDocument/2006/relationships/image" Target="media/image53.jpeg"/><Relationship Id="rId68" Type="http://schemas.openxmlformats.org/officeDocument/2006/relationships/image" Target="media/image58.png"/><Relationship Id="rId7" Type="http://schemas.openxmlformats.org/officeDocument/2006/relationships/footnotes" Target="foot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24" Type="http://schemas.openxmlformats.org/officeDocument/2006/relationships/image" Target="media/image160.jpeg"/><Relationship Id="rId32" Type="http://schemas.openxmlformats.org/officeDocument/2006/relationships/image" Target="media/image22.jpg"/><Relationship Id="rId37" Type="http://schemas.openxmlformats.org/officeDocument/2006/relationships/image" Target="media/image27.png"/><Relationship Id="rId40" Type="http://schemas.openxmlformats.org/officeDocument/2006/relationships/image" Target="media/image30.jpeg"/><Relationship Id="rId45" Type="http://schemas.openxmlformats.org/officeDocument/2006/relationships/image" Target="media/image35.png"/><Relationship Id="rId53" Type="http://schemas.openxmlformats.org/officeDocument/2006/relationships/image" Target="media/image43.jpeg"/><Relationship Id="rId58" Type="http://schemas.openxmlformats.org/officeDocument/2006/relationships/image" Target="media/image48.jpeg"/><Relationship Id="rId66" Type="http://schemas.openxmlformats.org/officeDocument/2006/relationships/image" Target="media/image56.jpe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6.jpeg"/><Relationship Id="rId28" Type="http://schemas.openxmlformats.org/officeDocument/2006/relationships/image" Target="media/image180.png"/><Relationship Id="rId36" Type="http://schemas.openxmlformats.org/officeDocument/2006/relationships/image" Target="media/image26.jpeg"/><Relationship Id="rId49" Type="http://schemas.openxmlformats.org/officeDocument/2006/relationships/image" Target="media/image39.jpeg"/><Relationship Id="rId57" Type="http://schemas.openxmlformats.org/officeDocument/2006/relationships/image" Target="media/image47.jpeg"/><Relationship Id="rId61" Type="http://schemas.openxmlformats.org/officeDocument/2006/relationships/image" Target="media/image51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1.jpeg"/><Relationship Id="rId44" Type="http://schemas.openxmlformats.org/officeDocument/2006/relationships/image" Target="media/image34.png"/><Relationship Id="rId52" Type="http://schemas.openxmlformats.org/officeDocument/2006/relationships/image" Target="media/image42.jpeg"/><Relationship Id="rId60" Type="http://schemas.openxmlformats.org/officeDocument/2006/relationships/image" Target="media/image50.png"/><Relationship Id="rId65" Type="http://schemas.openxmlformats.org/officeDocument/2006/relationships/image" Target="media/image55.jpeg"/><Relationship Id="rId4" Type="http://schemas.microsoft.com/office/2007/relationships/stylesWithEffects" Target="stylesWithEffect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jpeg"/><Relationship Id="rId48" Type="http://schemas.openxmlformats.org/officeDocument/2006/relationships/image" Target="media/image38.png"/><Relationship Id="rId56" Type="http://schemas.openxmlformats.org/officeDocument/2006/relationships/image" Target="media/image46.jpeg"/><Relationship Id="rId64" Type="http://schemas.openxmlformats.org/officeDocument/2006/relationships/image" Target="media/image54.jpeg"/><Relationship Id="rId69" Type="http://schemas.openxmlformats.org/officeDocument/2006/relationships/footer" Target="footer1.xml"/><Relationship Id="rId8" Type="http://schemas.openxmlformats.org/officeDocument/2006/relationships/endnotes" Target="endnotes.xml"/><Relationship Id="rId51" Type="http://schemas.openxmlformats.org/officeDocument/2006/relationships/image" Target="media/image41.jpeg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image" Target="media/image17.jpeg"/><Relationship Id="rId33" Type="http://schemas.openxmlformats.org/officeDocument/2006/relationships/image" Target="media/image23.jpe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jpeg"/><Relationship Id="rId67" Type="http://schemas.openxmlformats.org/officeDocument/2006/relationships/image" Target="media/image57.jpeg"/><Relationship Id="rId20" Type="http://schemas.openxmlformats.org/officeDocument/2006/relationships/image" Target="media/image14.jpeg"/><Relationship Id="rId41" Type="http://schemas.openxmlformats.org/officeDocument/2006/relationships/image" Target="media/image31.png"/><Relationship Id="rId54" Type="http://schemas.openxmlformats.org/officeDocument/2006/relationships/image" Target="media/image44.jpeg"/><Relationship Id="rId62" Type="http://schemas.openxmlformats.org/officeDocument/2006/relationships/image" Target="media/image52.jpeg"/><Relationship Id="rId70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6F9237-60D8-4159-A8A8-04795BCD0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B</dc:creator>
  <cp:lastModifiedBy>CLE</cp:lastModifiedBy>
  <cp:revision>6</cp:revision>
  <cp:lastPrinted>2017-08-25T06:20:00Z</cp:lastPrinted>
  <dcterms:created xsi:type="dcterms:W3CDTF">2017-09-08T09:18:00Z</dcterms:created>
  <dcterms:modified xsi:type="dcterms:W3CDTF">2017-09-11T01:19:00Z</dcterms:modified>
</cp:coreProperties>
</file>